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6FFCE8" w14:textId="72E3A1FC" w:rsidR="00C9626C" w:rsidRDefault="00000000">
      <w:pPr>
        <w:spacing w:line="313" w:lineRule="exact"/>
        <w:ind w:left="672"/>
        <w:rPr>
          <w:rFonts w:ascii="Times New Roman" w:hAnsi="Times New Roman" w:cs="Times New Roman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  <w:lang w:val="en-GB"/>
        </w:rPr>
        <w:t>Fundamentals of Programming –</w:t>
      </w:r>
      <w:r w:rsidR="005C3110">
        <w:rPr>
          <w:rFonts w:ascii="Arial" w:hAnsi="Arial" w:cs="Arial" w:hint="eastAsia"/>
          <w:b/>
          <w:bCs/>
          <w:color w:val="000000"/>
          <w:spacing w:val="-2"/>
          <w:sz w:val="28"/>
          <w:szCs w:val="28"/>
          <w:lang w:val="en-GB" w:eastAsia="zh-TW"/>
        </w:rPr>
        <w:t xml:space="preserve"> </w:t>
      </w:r>
      <w:r>
        <w:rPr>
          <w:rFonts w:ascii="Arial" w:hAnsi="Arial" w:cs="Arial"/>
          <w:b/>
          <w:bCs/>
          <w:color w:val="000000"/>
          <w:spacing w:val="-2"/>
          <w:sz w:val="28"/>
          <w:szCs w:val="28"/>
          <w:lang w:val="en-GB"/>
        </w:rPr>
        <w:t>Summar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tbl>
      <w:tblPr>
        <w:tblStyle w:val="a5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054"/>
        <w:gridCol w:w="7965"/>
        <w:gridCol w:w="657"/>
      </w:tblGrid>
      <w:tr w:rsidR="00DF1FDF" w14:paraId="540C2C10" w14:textId="19BD4253" w:rsidTr="003913F2">
        <w:tc>
          <w:tcPr>
            <w:tcW w:w="3748" w:type="dxa"/>
          </w:tcPr>
          <w:p w14:paraId="4856A462" w14:textId="77777777" w:rsidR="00E47817" w:rsidRDefault="00E47817" w:rsidP="005E19E9">
            <w:pPr>
              <w:spacing w:before="72" w:line="313" w:lineRule="exact"/>
              <w:ind w:left="18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720" behindDoc="0" locked="0" layoutInCell="1" allowOverlap="1" wp14:anchorId="2705A6F4" wp14:editId="1EE29C4F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6271</wp:posOffset>
                      </wp:positionV>
                      <wp:extent cx="6096" cy="6096"/>
                      <wp:effectExtent l="0" t="0" r="0" b="0"/>
                      <wp:wrapNone/>
                      <wp:docPr id="104" name="Freeform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284285E" id="Freeform 104" o:spid="_x0000_s1026" style="position:absolute;margin-left:-.5pt;margin-top:-.5pt;width:.5pt;height:.5pt;z-index:2517427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696" behindDoc="0" locked="0" layoutInCell="1" allowOverlap="1" wp14:anchorId="769348FB" wp14:editId="0B63AD90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6271</wp:posOffset>
                      </wp:positionV>
                      <wp:extent cx="6096" cy="6096"/>
                      <wp:effectExtent l="0" t="0" r="0" b="0"/>
                      <wp:wrapNone/>
                      <wp:docPr id="105" name="Freeform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42F3068" id="Freeform 105" o:spid="_x0000_s1026" style="position:absolute;margin-left:-.5pt;margin-top:-.5pt;width:.5pt;height:.5pt;z-index:2517416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3744" behindDoc="0" locked="0" layoutInCell="1" allowOverlap="1" wp14:anchorId="0A0621D7" wp14:editId="284CF53F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6271</wp:posOffset>
                      </wp:positionV>
                      <wp:extent cx="6097" cy="6096"/>
                      <wp:effectExtent l="0" t="0" r="0" b="0"/>
                      <wp:wrapNone/>
                      <wp:docPr id="106" name="Freeform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AF94A9" id="Freeform 106" o:spid="_x0000_s1026" style="position:absolute;margin-left:190.95pt;margin-top:-.5pt;width:.5pt;height:.5pt;z-index:2517437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Comments  </w:t>
            </w:r>
          </w:p>
          <w:p w14:paraId="35E96BF5" w14:textId="3EED0C82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b/>
                <w:bCs/>
                <w:color w:val="000000"/>
                <w:sz w:val="24"/>
                <w:szCs w:val="24"/>
                <w:lang w:val="en-GB"/>
              </w:rPr>
              <w:t>#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character enables a comment  </w:t>
            </w:r>
          </w:p>
        </w:tc>
        <w:tc>
          <w:tcPr>
            <w:tcW w:w="10565" w:type="dxa"/>
          </w:tcPr>
          <w:p w14:paraId="2404A039" w14:textId="77777777" w:rsidR="00E47817" w:rsidRDefault="00E47817" w:rsidP="005E19E9">
            <w:pPr>
              <w:spacing w:line="240" w:lineRule="exact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792" behindDoc="0" locked="0" layoutInCell="1" allowOverlap="1" wp14:anchorId="1C2AB4D7" wp14:editId="2D684D56">
                      <wp:simplePos x="0" y="0"/>
                      <wp:positionH relativeFrom="page">
                        <wp:posOffset>4950840</wp:posOffset>
                      </wp:positionH>
                      <wp:positionV relativeFrom="paragraph">
                        <wp:posOffset>-6096</wp:posOffset>
                      </wp:positionV>
                      <wp:extent cx="6096" cy="6096"/>
                      <wp:effectExtent l="0" t="0" r="0" b="0"/>
                      <wp:wrapNone/>
                      <wp:docPr id="107" name="Freeform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8D7CBF" id="Freeform 107" o:spid="_x0000_s1026" style="position:absolute;margin-left:389.85pt;margin-top:-.5pt;width:.5pt;height:.5pt;z-index:2517457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" path="m,6096r6096,l6096,,,,,6096xe" fillcolor="black" stroked="f" strokeweight=".25pt">
                      <v:path arrowok="t"/>
                      <w10:wrap anchorx="pag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4768" behindDoc="0" locked="0" layoutInCell="1" allowOverlap="1" wp14:anchorId="156B9CAF" wp14:editId="5C66A124">
                      <wp:simplePos x="0" y="0"/>
                      <wp:positionH relativeFrom="page">
                        <wp:posOffset>4950840</wp:posOffset>
                      </wp:positionH>
                      <wp:positionV relativeFrom="paragraph">
                        <wp:posOffset>-6096</wp:posOffset>
                      </wp:positionV>
                      <wp:extent cx="6096" cy="6096"/>
                      <wp:effectExtent l="0" t="0" r="0" b="0"/>
                      <wp:wrapNone/>
                      <wp:docPr id="108" name="Freeform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7A4ED3" id="Freeform 108" o:spid="_x0000_s1026" style="position:absolute;margin-left:389.85pt;margin-top:-.5pt;width:.5pt;height:.5pt;z-index:2517447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" path="m,6096r6096,l6096,,,,,6096xe" fillcolor="black" stroked="f" strokeweight=".25pt">
                      <v:path arrowok="t"/>
                      <w10:wrap anchorx="pag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Comment on a single line  </w:t>
            </w:r>
          </w:p>
          <w:p w14:paraId="60836DB1" w14:textId="77777777" w:rsidR="00E47817" w:rsidRDefault="00E47817" w:rsidP="005E19E9">
            <w:pPr>
              <w:spacing w:before="40" w:line="240" w:lineRule="exact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2D1407FA" w14:textId="77777777" w:rsidR="00E47817" w:rsidRDefault="00E47817" w:rsidP="005E19E9">
            <w:pPr>
              <w:spacing w:before="40" w:line="240" w:lineRule="exact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name 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"Alice"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variable name has the value of Alice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 </w:t>
            </w:r>
          </w:p>
          <w:p w14:paraId="56DF6AAC" w14:textId="7482D224" w:rsidR="00E47817" w:rsidRP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</w:p>
        </w:tc>
        <w:tc>
          <w:tcPr>
            <w:tcW w:w="992" w:type="dxa"/>
          </w:tcPr>
          <w:p w14:paraId="0CA638E8" w14:textId="7FD9A259" w:rsidR="00E47817" w:rsidRPr="00856DA4" w:rsidRDefault="00E47817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 1</w:t>
            </w:r>
          </w:p>
        </w:tc>
      </w:tr>
      <w:tr w:rsidR="00DF1FDF" w14:paraId="65E02BF9" w14:textId="04C6A18E" w:rsidTr="003913F2">
        <w:tc>
          <w:tcPr>
            <w:tcW w:w="3748" w:type="dxa"/>
          </w:tcPr>
          <w:p w14:paraId="71A936C0" w14:textId="77777777" w:rsidR="00E47817" w:rsidRDefault="00E47817" w:rsidP="005E19E9">
            <w:pPr>
              <w:spacing w:before="84" w:line="326" w:lineRule="exact"/>
              <w:ind w:left="18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6816" behindDoc="0" locked="0" layoutInCell="1" allowOverlap="1" wp14:anchorId="5AB77B11" wp14:editId="4BF91C0F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176</wp:posOffset>
                      </wp:positionV>
                      <wp:extent cx="6096" cy="6096"/>
                      <wp:effectExtent l="0" t="0" r="0" b="0"/>
                      <wp:wrapNone/>
                      <wp:docPr id="110" name="Freeform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B73E251" id="Freeform 110" o:spid="_x0000_s1026" style="position:absolute;margin-left:-.5pt;margin-top:0;width:.5pt;height:.5pt;z-index:2517468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7840" behindDoc="0" locked="0" layoutInCell="1" allowOverlap="1" wp14:anchorId="2EB63FF8" wp14:editId="20C0E2BD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176</wp:posOffset>
                      </wp:positionV>
                      <wp:extent cx="6097" cy="6096"/>
                      <wp:effectExtent l="0" t="0" r="0" b="0"/>
                      <wp:wrapNone/>
                      <wp:docPr id="111" name="Freeform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D7AD1D0" id="Freeform 111" o:spid="_x0000_s1026" style="position:absolute;margin-left:190.95pt;margin-top:0;width:.5pt;height:.5pt;z-index:2517478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proofErr w:type="gramStart"/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>print(</w:t>
            </w:r>
            <w:proofErr w:type="gramEnd"/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>)</w: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 Function  </w:t>
            </w:r>
          </w:p>
          <w:p w14:paraId="62A32318" w14:textId="2DB1FDE7" w:rsidR="00E47817" w:rsidRPr="002248C1" w:rsidRDefault="00E47817" w:rsidP="005E19E9">
            <w:pPr>
              <w:spacing w:line="278" w:lineRule="exact"/>
              <w:ind w:left="8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The </w:t>
            </w:r>
            <w:proofErr w:type="gramStart"/>
            <w:r>
              <w:rPr>
                <w:rFonts w:ascii="Consolas" w:hAnsi="Consolas" w:cs="Consolas"/>
                <w:b/>
                <w:bCs/>
                <w:color w:val="000000"/>
                <w:sz w:val="24"/>
                <w:szCs w:val="24"/>
                <w:lang w:val="en-GB"/>
              </w:rPr>
              <w:t>print(</w:t>
            </w:r>
            <w:proofErr w:type="gramEnd"/>
            <w:r>
              <w:rPr>
                <w:rFonts w:ascii="Consolas" w:hAnsi="Consolas" w:cs="Consolas"/>
                <w:b/>
                <w:bCs/>
                <w:color w:val="000000"/>
                <w:sz w:val="24"/>
                <w:szCs w:val="24"/>
                <w:lang w:val="en-GB"/>
              </w:rPr>
              <w:t>)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function prints a</w:t>
            </w:r>
            <w:r>
              <w:rPr>
                <w:rFonts w:ascii="Arial" w:hAnsi="Arial" w:cs="Arial" w:hint="eastAsia"/>
                <w:color w:val="000000"/>
                <w:sz w:val="24"/>
                <w:szCs w:val="24"/>
                <w:lang w:val="en-GB" w:eastAsia="zh-TW"/>
              </w:rPr>
              <w:t xml:space="preserve"> </w:t>
            </w:r>
            <w:r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message to the console or outp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565" w:type="dxa"/>
          </w:tcPr>
          <w:p w14:paraId="22C737BE" w14:textId="77777777" w:rsidR="00E47817" w:rsidRDefault="00E47817" w:rsidP="005E19E9">
            <w:pPr>
              <w:spacing w:before="52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8864" behindDoc="0" locked="0" layoutInCell="1" allowOverlap="1" wp14:anchorId="44EBE428" wp14:editId="289CA182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1</wp:posOffset>
                      </wp:positionV>
                      <wp:extent cx="6096" cy="6096"/>
                      <wp:effectExtent l="0" t="0" r="0" b="0"/>
                      <wp:wrapNone/>
                      <wp:docPr id="112" name="Freeform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68270D" id="Freeform 112" o:spid="_x0000_s1026" style="position:absolute;margin-left:389.85pt;margin-top:0;width:.5pt;height:.5pt;z-index:2517488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6si7E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rints blank line  </w:t>
            </w:r>
          </w:p>
          <w:p w14:paraId="4FB227A6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proofErr w:type="gramStart"/>
            <w:r>
              <w:rPr>
                <w:rFonts w:ascii="Consolas" w:hAnsi="Consolas" w:cs="Consolas"/>
                <w:color w:val="000080"/>
                <w:sz w:val="24"/>
                <w:szCs w:val="24"/>
                <w:lang w:val="en-GB"/>
              </w:rPr>
              <w:t>print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(</w:t>
            </w:r>
            <w:proofErr w:type="gram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)  </w:t>
            </w:r>
          </w:p>
          <w:p w14:paraId="27864A61" w14:textId="00A7EAEB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# Prints message "</w:t>
            </w:r>
            <w:proofErr w:type="spellStart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Cheatsheet</w:t>
            </w:r>
            <w:proofErr w:type="spellEnd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80"/>
                <w:sz w:val="24"/>
                <w:szCs w:val="24"/>
                <w:lang w:val="en-GB"/>
              </w:rPr>
              <w:t>print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(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>"</w:t>
            </w:r>
            <w:proofErr w:type="spellStart"/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>Cheatsheet</w:t>
            </w:r>
            <w:proofErr w:type="spellEnd"/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>"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)  </w:t>
            </w:r>
          </w:p>
        </w:tc>
        <w:tc>
          <w:tcPr>
            <w:tcW w:w="992" w:type="dxa"/>
          </w:tcPr>
          <w:p w14:paraId="53308074" w14:textId="2C2F8C2D" w:rsidR="00E47817" w:rsidRDefault="00856DA4" w:rsidP="005E19E9">
            <w:pPr>
              <w:spacing w:before="52" w:line="240" w:lineRule="exact"/>
              <w:rPr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 1</w:t>
            </w:r>
          </w:p>
        </w:tc>
      </w:tr>
      <w:tr w:rsidR="00DF1FDF" w14:paraId="1EF6834A" w14:textId="77777777" w:rsidTr="003913F2">
        <w:tc>
          <w:tcPr>
            <w:tcW w:w="3748" w:type="dxa"/>
          </w:tcPr>
          <w:p w14:paraId="322B6EB0" w14:textId="0B6E571D" w:rsidR="00C55671" w:rsidRPr="00C55671" w:rsidRDefault="00C55671" w:rsidP="005E19E9">
            <w:pPr>
              <w:spacing w:before="84" w:line="326" w:lineRule="exact"/>
              <w:ind w:left="183"/>
              <w:rPr>
                <w:rFonts w:ascii="Arial" w:hAnsi="Arial" w:cs="Arial"/>
                <w:noProof/>
                <w:lang w:eastAsia="zh-TW"/>
              </w:rPr>
            </w:pPr>
            <w:proofErr w:type="spellStart"/>
            <w:r w:rsidRPr="00C55671">
              <w:rPr>
                <w:rFonts w:ascii="Arial" w:hAnsi="Arial" w:cs="Arial" w:hint="eastAsia"/>
                <w:b/>
                <w:bCs/>
                <w:color w:val="000000"/>
                <w:sz w:val="28"/>
                <w:szCs w:val="28"/>
                <w:lang w:val="en-GB"/>
              </w:rPr>
              <w:t>Synax</w:t>
            </w:r>
            <w:proofErr w:type="spellEnd"/>
          </w:p>
        </w:tc>
        <w:tc>
          <w:tcPr>
            <w:tcW w:w="10565" w:type="dxa"/>
          </w:tcPr>
          <w:p w14:paraId="474228CF" w14:textId="33C7CEEE" w:rsidR="00C55671" w:rsidRPr="00692908" w:rsidRDefault="00692908" w:rsidP="005E19E9">
            <w:pPr>
              <w:spacing w:line="313" w:lineRule="exact"/>
              <w:rPr>
                <w:rFonts w:ascii="Consolas" w:hAnsi="Consolas"/>
                <w:noProof/>
              </w:rPr>
            </w:pPr>
            <w:r w:rsidRPr="00692908"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Strings, Boolean, Lists, and so on</w:t>
            </w:r>
          </w:p>
        </w:tc>
        <w:tc>
          <w:tcPr>
            <w:tcW w:w="992" w:type="dxa"/>
          </w:tcPr>
          <w:p w14:paraId="502462FE" w14:textId="145864B5" w:rsidR="00C55671" w:rsidRPr="00856DA4" w:rsidRDefault="00692908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 1</w:t>
            </w:r>
          </w:p>
        </w:tc>
      </w:tr>
      <w:tr w:rsidR="00DF1FDF" w14:paraId="3EF14185" w14:textId="7A7F2A9F" w:rsidTr="003913F2">
        <w:tc>
          <w:tcPr>
            <w:tcW w:w="3748" w:type="dxa"/>
          </w:tcPr>
          <w:p w14:paraId="1BECC867" w14:textId="77777777" w:rsidR="00E47817" w:rsidRDefault="00E47817" w:rsidP="005E19E9">
            <w:pPr>
              <w:spacing w:before="125" w:line="280" w:lineRule="exact"/>
              <w:ind w:left="18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9888" behindDoc="0" locked="0" layoutInCell="1" allowOverlap="1" wp14:anchorId="2C7933C7" wp14:editId="40C41EFA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21</wp:posOffset>
                      </wp:positionV>
                      <wp:extent cx="6096" cy="6096"/>
                      <wp:effectExtent l="0" t="0" r="0" b="0"/>
                      <wp:wrapNone/>
                      <wp:docPr id="113" name="Freeform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74A22B" id="Freeform 113" o:spid="_x0000_s1026" style="position:absolute;margin-left:-.5pt;margin-top:0;width:.5pt;height:.5pt;z-index:2517498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912" behindDoc="0" locked="0" layoutInCell="1" allowOverlap="1" wp14:anchorId="3EE533D0" wp14:editId="7A0187FA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21</wp:posOffset>
                      </wp:positionV>
                      <wp:extent cx="6097" cy="6096"/>
                      <wp:effectExtent l="0" t="0" r="0" b="0"/>
                      <wp:wrapNone/>
                      <wp:docPr id="114" name="Freeform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6D2805B" id="Freeform 114" o:spid="_x0000_s1026" style="position:absolute;margin-left:190.95pt;margin-top:0;width:.5pt;height:.5pt;z-index:2517509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 xml:space="preserve">Strings  </w:t>
            </w:r>
          </w:p>
          <w:p w14:paraId="4BF8572D" w14:textId="01802E03" w:rsidR="00E47817" w:rsidRPr="002248C1" w:rsidRDefault="00E47817" w:rsidP="005E19E9">
            <w:pPr>
              <w:spacing w:line="267" w:lineRule="exact"/>
              <w:ind w:left="8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Strings contains characters </w:t>
            </w:r>
            <w:r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enclosed by single quotes 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double quotes  </w:t>
            </w:r>
          </w:p>
        </w:tc>
        <w:tc>
          <w:tcPr>
            <w:tcW w:w="10565" w:type="dxa"/>
          </w:tcPr>
          <w:p w14:paraId="27CA84B9" w14:textId="77777777" w:rsidR="00E47817" w:rsidRDefault="00E47817" w:rsidP="005E19E9">
            <w:pPr>
              <w:spacing w:before="21" w:line="283" w:lineRule="exact"/>
              <w:ind w:left="93" w:right="5342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3836D585" wp14:editId="2AAA26E9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584</wp:posOffset>
                      </wp:positionV>
                      <wp:extent cx="6096" cy="6096"/>
                      <wp:effectExtent l="0" t="0" r="0" b="0"/>
                      <wp:wrapNone/>
                      <wp:docPr id="115" name="Freeform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836489" id="Freeform 115" o:spid="_x0000_s1026" style="position:absolute;margin-left:389.85pt;margin-top:.05pt;width:.5pt;height:.5pt;z-index:2517519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Single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quotes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single</w:t>
            </w:r>
            <w:proofErr w:type="gram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067D17"/>
                <w:spacing w:val="-1"/>
                <w:sz w:val="24"/>
                <w:szCs w:val="24"/>
                <w:lang w:val="en-GB"/>
              </w:rPr>
              <w:t>'Single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13525A1" w14:textId="1F526D46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Double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quotes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double</w:t>
            </w:r>
            <w:proofErr w:type="gram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067D17"/>
                <w:spacing w:val="-1"/>
                <w:sz w:val="24"/>
                <w:szCs w:val="24"/>
                <w:lang w:val="en-GB"/>
              </w:rPr>
              <w:t>"Double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14:paraId="7B92FD16" w14:textId="0FEE43AF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72DC2677" w14:textId="7F1BE7DD" w:rsidTr="003913F2">
        <w:tc>
          <w:tcPr>
            <w:tcW w:w="3748" w:type="dxa"/>
          </w:tcPr>
          <w:p w14:paraId="32751075" w14:textId="2362A481" w:rsidR="00E47817" w:rsidRPr="002248C1" w:rsidRDefault="00E47817" w:rsidP="005E19E9">
            <w:pPr>
              <w:spacing w:before="115" w:line="295" w:lineRule="exact"/>
              <w:ind w:left="83" w:right="294" w:firstLine="100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2960" behindDoc="0" locked="0" layoutInCell="1" allowOverlap="1" wp14:anchorId="04ADE34D" wp14:editId="1DF5C349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26648</wp:posOffset>
                      </wp:positionV>
                      <wp:extent cx="6096" cy="6095"/>
                      <wp:effectExtent l="0" t="0" r="0" b="0"/>
                      <wp:wrapNone/>
                      <wp:docPr id="116" name="Freeform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1DD6C2" id="Freeform 116" o:spid="_x0000_s1026" style="position:absolute;margin-left:-.5pt;margin-top:-2.1pt;width:.5pt;height:.5pt;z-index:2517529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984" behindDoc="0" locked="0" layoutInCell="1" allowOverlap="1" wp14:anchorId="785197D7" wp14:editId="6D3B0884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26648</wp:posOffset>
                      </wp:positionV>
                      <wp:extent cx="6097" cy="6095"/>
                      <wp:effectExtent l="0" t="0" r="0" b="0"/>
                      <wp:wrapNone/>
                      <wp:docPr id="117" name="Freeform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5">
                                    <a:moveTo>
                                      <a:pt x="0" y="6095"/>
                                    </a:moveTo>
                                    <a:lnTo>
                                      <a:pt x="6097" y="6095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3C15D35" id="Freeform 117" o:spid="_x0000_s1026" style="position:absolute;margin-left:190.95pt;margin-top:-2.1pt;width:.5pt;height:.5pt;z-index:2517539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" path="m,6095r6097,l6097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 xml:space="preserve">String </w:t>
            </w:r>
            <w:proofErr w:type="gramStart"/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 xml:space="preserve">Concatenation 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The</w:t>
            </w:r>
            <w:proofErr w:type="gramEnd"/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plus sign </w:t>
            </w:r>
            <w:r>
              <w:rPr>
                <w:rFonts w:ascii="Consolas" w:hAnsi="Consolas" w:cs="Consolas"/>
                <w:b/>
                <w:bCs/>
                <w:color w:val="000000"/>
                <w:sz w:val="24"/>
                <w:szCs w:val="24"/>
                <w:lang w:val="en-GB"/>
              </w:rPr>
              <w:t>+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can add two str</w:t>
            </w:r>
            <w:r>
              <w:rPr>
                <w:rFonts w:ascii="Arial" w:hAnsi="Arial" w:cs="Arial" w:hint="eastAsia"/>
                <w:color w:val="000000"/>
                <w:sz w:val="24"/>
                <w:szCs w:val="24"/>
                <w:lang w:val="en-GB" w:eastAsia="zh-TW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types or Strings (and not just  numeric types)  </w:t>
            </w:r>
          </w:p>
        </w:tc>
        <w:tc>
          <w:tcPr>
            <w:tcW w:w="10565" w:type="dxa"/>
          </w:tcPr>
          <w:p w14:paraId="0CC2A213" w14:textId="77777777" w:rsidR="00E47817" w:rsidRDefault="00E47817" w:rsidP="005E19E9">
            <w:pPr>
              <w:spacing w:before="23" w:line="280" w:lineRule="exact"/>
              <w:ind w:left="93" w:right="4549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5008" behindDoc="0" locked="0" layoutInCell="1" allowOverlap="1" wp14:anchorId="50E380B5" wp14:editId="42CD7027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0</wp:posOffset>
                      </wp:positionV>
                      <wp:extent cx="6096" cy="6095"/>
                      <wp:effectExtent l="0" t="0" r="0" b="0"/>
                      <wp:wrapNone/>
                      <wp:docPr id="118" name="Freeform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363108" id="Freeform 118" o:spid="_x0000_s1026" style="position:absolute;margin-left:389.85pt;margin-top:0;width:.5pt;height:.5pt;z-index:2517550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single 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'Single'  </w:t>
            </w:r>
            <w:r>
              <w:br w:type="textWrapping" w:clear="all"/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double 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"Double"  </w:t>
            </w:r>
            <w:r>
              <w:br w:type="textWrapping" w:clear="all"/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String Concatenation  </w:t>
            </w:r>
          </w:p>
          <w:p w14:paraId="50053557" w14:textId="21D05898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 xml:space="preserve">#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concatenate</w:t>
            </w:r>
            <w:proofErr w:type="gramEnd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 xml:space="preserve"> becomes "</w:t>
            </w:r>
            <w:proofErr w:type="spellStart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SingleDouble</w:t>
            </w:r>
            <w:proofErr w:type="spellEnd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concatenate = single + double  </w:t>
            </w:r>
          </w:p>
        </w:tc>
        <w:tc>
          <w:tcPr>
            <w:tcW w:w="992" w:type="dxa"/>
          </w:tcPr>
          <w:p w14:paraId="6C9B09EF" w14:textId="02EEEAED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4E3F4820" w14:textId="44B83E05" w:rsidTr="003913F2">
        <w:tc>
          <w:tcPr>
            <w:tcW w:w="3748" w:type="dxa"/>
          </w:tcPr>
          <w:p w14:paraId="5E545E2F" w14:textId="77777777" w:rsidR="00E47817" w:rsidRDefault="00E47817" w:rsidP="005E19E9">
            <w:pPr>
              <w:spacing w:before="122" w:line="280" w:lineRule="exact"/>
              <w:ind w:left="184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6032" behindDoc="0" locked="0" layoutInCell="1" allowOverlap="1" wp14:anchorId="6F99F290" wp14:editId="7FFB627D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359</wp:posOffset>
                      </wp:positionV>
                      <wp:extent cx="6096" cy="6095"/>
                      <wp:effectExtent l="0" t="0" r="0" b="0"/>
                      <wp:wrapNone/>
                      <wp:docPr id="119" name="Freeform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31F43E8" id="Freeform 119" o:spid="_x0000_s1026" style="position:absolute;margin-left:-.5pt;margin-top:-.05pt;width:.5pt;height:.5pt;z-index:2517560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7056" behindDoc="0" locked="0" layoutInCell="1" allowOverlap="1" wp14:anchorId="69FE5011" wp14:editId="5C52835A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359</wp:posOffset>
                      </wp:positionV>
                      <wp:extent cx="6097" cy="6095"/>
                      <wp:effectExtent l="0" t="0" r="0" b="0"/>
                      <wp:wrapNone/>
                      <wp:docPr id="120" name="Freeform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5">
                                    <a:moveTo>
                                      <a:pt x="0" y="6095"/>
                                    </a:moveTo>
                                    <a:lnTo>
                                      <a:pt x="6097" y="6095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A928840" id="Freeform 120" o:spid="_x0000_s1026" style="position:absolute;margin-left:190.95pt;margin-top:-.05pt;width:.5pt;height:.5pt;z-index:2517570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" path="m,6095r6097,l6097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b/>
                <w:bCs/>
                <w:color w:val="000000"/>
                <w:sz w:val="28"/>
                <w:szCs w:val="28"/>
                <w:lang w:val="en-GB"/>
              </w:rPr>
              <w:t xml:space="preserve">Integer (and Float)  </w:t>
            </w:r>
          </w:p>
          <w:p w14:paraId="65AE1EFE" w14:textId="77777777" w:rsidR="00E47817" w:rsidRDefault="00E47817" w:rsidP="005E19E9">
            <w:pPr>
              <w:pStyle w:val="a4"/>
              <w:numPr>
                <w:ilvl w:val="0"/>
                <w:numId w:val="1"/>
              </w:numPr>
              <w:spacing w:line="291" w:lineRule="exact"/>
              <w:ind w:left="803" w:hanging="360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Integer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must be a </w:t>
            </w:r>
            <w:r>
              <w:rPr>
                <w:rFonts w:ascii="Arial" w:hAnsi="Arial" w:cs="Arial"/>
                <w:color w:val="000000"/>
                <w:sz w:val="24"/>
                <w:szCs w:val="24"/>
                <w:u w:val="single"/>
                <w:lang w:val="en-GB"/>
              </w:rPr>
              <w:t>whole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 </w:t>
            </w:r>
          </w:p>
          <w:p w14:paraId="63E7E205" w14:textId="338C8C90" w:rsidR="00E47817" w:rsidRDefault="00E47817" w:rsidP="005E19E9">
            <w:pPr>
              <w:spacing w:line="276" w:lineRule="exact"/>
              <w:ind w:left="803" w:right="134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number, it can be 0, positive or negative, but </w:t>
            </w:r>
            <w:r>
              <w:rPr>
                <w:rFonts w:ascii="Arial" w:hAnsi="Arial" w:cs="Arial"/>
                <w:color w:val="000000"/>
                <w:sz w:val="24"/>
                <w:szCs w:val="24"/>
                <w:u w:val="single"/>
                <w:lang w:val="en-GB"/>
              </w:rPr>
              <w:t>must be without decimals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 </w:t>
            </w:r>
          </w:p>
          <w:p w14:paraId="074A6D2C" w14:textId="6CD9523E" w:rsidR="00E47817" w:rsidRPr="002248C1" w:rsidRDefault="00E47817" w:rsidP="005E19E9">
            <w:pPr>
              <w:pStyle w:val="a4"/>
              <w:numPr>
                <w:ilvl w:val="0"/>
                <w:numId w:val="1"/>
              </w:numPr>
              <w:spacing w:line="293" w:lineRule="exact"/>
              <w:ind w:left="803" w:hanging="360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Float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is a number, it can </w:t>
            </w:r>
            <w:r w:rsidRPr="002248C1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be positive or negative, but</w:t>
            </w:r>
            <w:r w:rsidRPr="002248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48C1">
              <w:rPr>
                <w:rFonts w:ascii="Arial" w:hAnsi="Arial" w:cs="Arial"/>
                <w:color w:val="000000"/>
                <w:sz w:val="24"/>
                <w:szCs w:val="24"/>
                <w:u w:val="single"/>
                <w:lang w:val="en-GB"/>
              </w:rPr>
              <w:t xml:space="preserve">must contain one or </w:t>
            </w:r>
            <w:proofErr w:type="gramStart"/>
            <w:r w:rsidRPr="002248C1">
              <w:rPr>
                <w:rFonts w:ascii="Arial" w:hAnsi="Arial" w:cs="Arial"/>
                <w:color w:val="000000"/>
                <w:sz w:val="24"/>
                <w:szCs w:val="24"/>
                <w:u w:val="single"/>
                <w:lang w:val="en-GB"/>
              </w:rPr>
              <w:t>more  decimals</w:t>
            </w:r>
            <w:proofErr w:type="gramEnd"/>
            <w:r w:rsidRPr="002248C1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10565" w:type="dxa"/>
          </w:tcPr>
          <w:p w14:paraId="6485F21A" w14:textId="77777777" w:rsidR="00E47817" w:rsidRDefault="00E47817" w:rsidP="005E19E9">
            <w:pPr>
              <w:spacing w:before="52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8080" behindDoc="0" locked="0" layoutInCell="1" allowOverlap="1" wp14:anchorId="7F9A85E6" wp14:editId="660FCA2E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0</wp:posOffset>
                      </wp:positionV>
                      <wp:extent cx="6096" cy="6095"/>
                      <wp:effectExtent l="0" t="0" r="0" b="0"/>
                      <wp:wrapNone/>
                      <wp:docPr id="121" name="Freeform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1396F8" id="Freeform 121" o:spid="_x0000_s1026" style="position:absolute;margin-left:389.85pt;margin-top:0;width:.5pt;height:.5pt;z-index:2517580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Integer or int  </w:t>
            </w:r>
          </w:p>
          <w:p w14:paraId="01A5CA8E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height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83  </w:t>
            </w:r>
          </w:p>
          <w:p w14:paraId="50586DC5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weather = -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6  </w:t>
            </w:r>
          </w:p>
          <w:p w14:paraId="6B7803A5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zero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0  </w:t>
            </w:r>
          </w:p>
          <w:p w14:paraId="7630B784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Float  </w:t>
            </w:r>
          </w:p>
          <w:p w14:paraId="45FD366B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f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.33  </w:t>
            </w:r>
          </w:p>
          <w:p w14:paraId="1E1D7D44" w14:textId="77777777" w:rsidR="00E47817" w:rsidRDefault="00E47817" w:rsidP="005E19E9">
            <w:pPr>
              <w:spacing w:before="40" w:line="240" w:lineRule="exact"/>
              <w:ind w:left="9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 xml:space="preserve"># If unsure, use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type(</w:t>
            </w:r>
            <w:proofErr w:type="gramEnd"/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) fun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C5B5DBC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For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example</w:t>
            </w:r>
            <w:proofErr w:type="gramEnd"/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4D4AEBA7" w14:textId="0827F2CE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 type(f)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992" w:type="dxa"/>
          </w:tcPr>
          <w:p w14:paraId="6B301F0E" w14:textId="0E6C5B76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71273F57" w14:textId="63F45800" w:rsidTr="003913F2">
        <w:tc>
          <w:tcPr>
            <w:tcW w:w="3748" w:type="dxa"/>
          </w:tcPr>
          <w:p w14:paraId="06CC29D8" w14:textId="77777777" w:rsidR="00E47817" w:rsidRDefault="00E47817" w:rsidP="005E19E9">
            <w:pPr>
              <w:spacing w:before="82" w:line="313" w:lineRule="exact"/>
              <w:ind w:left="18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104" behindDoc="0" locked="0" layoutInCell="1" allowOverlap="1" wp14:anchorId="7AC5DF7E" wp14:editId="141BEE92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79</wp:posOffset>
                      </wp:positionV>
                      <wp:extent cx="6096" cy="6096"/>
                      <wp:effectExtent l="0" t="0" r="0" b="0"/>
                      <wp:wrapNone/>
                      <wp:docPr id="122" name="Freeform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739F653" id="Freeform 122" o:spid="_x0000_s1026" style="position:absolute;margin-left:-.5pt;margin-top:0;width:.5pt;height:.5pt;z-index:2517591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0128" behindDoc="0" locked="0" layoutInCell="1" allowOverlap="1" wp14:anchorId="0E9C0C04" wp14:editId="1385B90B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79</wp:posOffset>
                      </wp:positionV>
                      <wp:extent cx="6097" cy="6096"/>
                      <wp:effectExtent l="0" t="0" r="0" b="0"/>
                      <wp:wrapNone/>
                      <wp:docPr id="123" name="Freeform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565B51" id="Freeform 123" o:spid="_x0000_s1026" style="position:absolute;margin-left:190.95pt;margin-top:0;width:.5pt;height:.5pt;z-index:2517601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Variables  </w:t>
            </w:r>
          </w:p>
          <w:p w14:paraId="6369B1B0" w14:textId="61A0415D" w:rsidR="00E47817" w:rsidRPr="002248C1" w:rsidRDefault="00E47817" w:rsidP="005E19E9">
            <w:pPr>
              <w:spacing w:line="267" w:lineRule="exact"/>
              <w:ind w:left="8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Variables assign a value or st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data using an </w:t>
            </w:r>
            <w:proofErr w:type="gramStart"/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equals</w:t>
            </w:r>
            <w:proofErr w:type="gramEnd"/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sign </w:t>
            </w:r>
            <w:r>
              <w:rPr>
                <w:rFonts w:ascii="Consolas" w:hAnsi="Consolas" w:cs="Consolas"/>
                <w:b/>
                <w:bCs/>
                <w:color w:val="000000"/>
                <w:sz w:val="24"/>
                <w:szCs w:val="24"/>
                <w:lang w:val="en-GB"/>
              </w:rPr>
              <w:t>=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10565" w:type="dxa"/>
          </w:tcPr>
          <w:p w14:paraId="0C188855" w14:textId="77777777" w:rsidR="00E47817" w:rsidRDefault="00E47817" w:rsidP="005E19E9">
            <w:pPr>
              <w:spacing w:before="23" w:line="280" w:lineRule="exact"/>
              <w:ind w:left="93" w:right="2702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1152" behindDoc="0" locked="0" layoutInCell="1" allowOverlap="1" wp14:anchorId="773548B1" wp14:editId="5232B565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19100</wp:posOffset>
                      </wp:positionV>
                      <wp:extent cx="6096" cy="6096"/>
                      <wp:effectExtent l="0" t="0" r="0" b="0"/>
                      <wp:wrapNone/>
                      <wp:docPr id="124" name="Freeform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4E6B20" id="Freeform 124" o:spid="_x0000_s1026" style="position:absolute;margin-left:389.85pt;margin-top:-1.5pt;width:.5pt;height:.5pt;z-index:2517611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# Valid variable names and assign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string_var</w:t>
            </w:r>
            <w:proofErr w:type="spell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"String is here"  </w:t>
            </w:r>
          </w:p>
          <w:p w14:paraId="2432D43C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proofErr w:type="spellStart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int_var</w:t>
            </w:r>
            <w:proofErr w:type="spell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0  </w:t>
            </w:r>
          </w:p>
          <w:p w14:paraId="4D04D3D8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proofErr w:type="spellStart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float_var</w:t>
            </w:r>
            <w:proofErr w:type="spell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0.13  </w:t>
            </w:r>
          </w:p>
          <w:p w14:paraId="4D3FDB56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proofErr w:type="spellStart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bool_statement</w:t>
            </w:r>
            <w:proofErr w:type="spell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0033B3"/>
                <w:sz w:val="24"/>
                <w:szCs w:val="24"/>
                <w:lang w:val="en-GB"/>
              </w:rPr>
              <w:t xml:space="preserve">False  </w:t>
            </w:r>
          </w:p>
          <w:p w14:paraId="68D29190" w14:textId="25CE523A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# Variable value can be changed aft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int_var</w:t>
            </w:r>
            <w:proofErr w:type="spell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>12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992" w:type="dxa"/>
          </w:tcPr>
          <w:p w14:paraId="2FE0D7D6" w14:textId="6DFD7A7B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75121C4B" w14:textId="798F5D04" w:rsidTr="003913F2">
        <w:tc>
          <w:tcPr>
            <w:tcW w:w="3748" w:type="dxa"/>
          </w:tcPr>
          <w:p w14:paraId="7E65D0B5" w14:textId="77777777" w:rsidR="00E47817" w:rsidRPr="00104435" w:rsidRDefault="00E47817" w:rsidP="005E19E9">
            <w:pPr>
              <w:spacing w:before="82" w:line="313" w:lineRule="exact"/>
              <w:ind w:left="184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2176" behindDoc="0" locked="0" layoutInCell="1" allowOverlap="1" wp14:anchorId="531873A2" wp14:editId="6C18ECC9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79</wp:posOffset>
                      </wp:positionV>
                      <wp:extent cx="6096" cy="6095"/>
                      <wp:effectExtent l="0" t="0" r="0" b="0"/>
                      <wp:wrapNone/>
                      <wp:docPr id="125" name="Freeform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4831FD4" id="Freeform 125" o:spid="_x0000_s1026" style="position:absolute;margin-left:-.5pt;margin-top:0;width:.5pt;height:.5pt;z-index:2517621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1340BA2E" wp14:editId="35334490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79</wp:posOffset>
                      </wp:positionV>
                      <wp:extent cx="6097" cy="6095"/>
                      <wp:effectExtent l="0" t="0" r="0" b="0"/>
                      <wp:wrapNone/>
                      <wp:docPr id="126" name="Freeform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5">
                                    <a:moveTo>
                                      <a:pt x="0" y="6095"/>
                                    </a:moveTo>
                                    <a:lnTo>
                                      <a:pt x="6097" y="6095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849F097" id="Freeform 126" o:spid="_x0000_s1026" style="position:absolute;margin-left:190.95pt;margin-top:0;width:.5pt;height:.5pt;z-index:2517632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" path="m,6095r6097,l6097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Arithmetic Operations  </w:t>
            </w:r>
          </w:p>
          <w:p w14:paraId="2304BAF9" w14:textId="77777777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2" w:lineRule="exact"/>
              <w:ind w:left="803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+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for addition  </w:t>
            </w:r>
          </w:p>
          <w:p w14:paraId="0785A8D2" w14:textId="77777777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0" w:lineRule="exact"/>
              <w:ind w:left="803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-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for subtraction  </w:t>
            </w:r>
          </w:p>
          <w:p w14:paraId="2DAA22E8" w14:textId="77777777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2" w:lineRule="exact"/>
              <w:ind w:left="803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*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for</w:t>
            </w:r>
            <w:proofErr w:type="gram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multiplication  </w:t>
            </w:r>
          </w:p>
          <w:p w14:paraId="7309F4F8" w14:textId="77777777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0" w:lineRule="exact"/>
              <w:ind w:left="803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/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</w:t>
            </w:r>
            <w:proofErr w:type="gram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for</w:t>
            </w:r>
            <w:proofErr w:type="gram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division  </w:t>
            </w:r>
          </w:p>
          <w:p w14:paraId="276AE0CF" w14:textId="19C876B0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2" w:lineRule="exact"/>
              <w:ind w:left="785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%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for modulus (returns the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remainder)  </w:t>
            </w:r>
          </w:p>
          <w:p w14:paraId="0972F4C0" w14:textId="44D7DDEF" w:rsidR="00E47817" w:rsidRPr="00104435" w:rsidRDefault="00E47817" w:rsidP="005E19E9">
            <w:pPr>
              <w:pStyle w:val="a4"/>
              <w:numPr>
                <w:ilvl w:val="0"/>
                <w:numId w:val="1"/>
              </w:numPr>
              <w:spacing w:line="302" w:lineRule="exact"/>
              <w:ind w:left="803" w:hanging="36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**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for exponentiation (</w:t>
            </w:r>
            <w:proofErr w:type="spell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number^number</w:t>
            </w:r>
            <w:proofErr w:type="spell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)  </w:t>
            </w:r>
          </w:p>
        </w:tc>
        <w:tc>
          <w:tcPr>
            <w:tcW w:w="10565" w:type="dxa"/>
          </w:tcPr>
          <w:p w14:paraId="0ADA1797" w14:textId="77777777" w:rsidR="00E47817" w:rsidRDefault="00E47817" w:rsidP="005E19E9">
            <w:pPr>
              <w:spacing w:before="52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4224" behindDoc="0" locked="0" layoutInCell="1" allowOverlap="1" wp14:anchorId="203B31C6" wp14:editId="19F14283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0</wp:posOffset>
                      </wp:positionV>
                      <wp:extent cx="6096" cy="6095"/>
                      <wp:effectExtent l="0" t="0" r="0" b="0"/>
                      <wp:wrapNone/>
                      <wp:docPr id="127" name="Freeform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79092A" id="Freeform 127" o:spid="_x0000_s1026" style="position:absolute;margin-left:389.85pt;margin-top:0;width:.5pt;height:.5pt;z-index:25176422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Arithmetic operations  </w:t>
            </w:r>
          </w:p>
          <w:p w14:paraId="6BC7B613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1A2413A3" w14:textId="67A0D5E9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addition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+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5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gramStart"/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7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subtraction</w:t>
            </w:r>
            <w:proofErr w:type="gramEnd"/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30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-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40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-10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multiplication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*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90 </w:t>
            </w: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lang w:val="en-GB"/>
              </w:rPr>
              <w:t># 1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division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4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/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4.0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1.0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modulu</w:t>
            </w:r>
            <w:r>
              <w:rPr>
                <w:rFonts w:ascii="Consolas" w:hAnsi="Consolas" w:cs="Consolas"/>
                <w:color w:val="020202"/>
                <w:spacing w:val="66"/>
                <w:sz w:val="24"/>
                <w:szCs w:val="24"/>
                <w:lang w:val="en-GB"/>
              </w:rPr>
              <w:t xml:space="preserve">s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3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%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1 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>exponentiatio</w:t>
            </w:r>
            <w:r>
              <w:rPr>
                <w:rFonts w:ascii="Consolas" w:hAnsi="Consolas" w:cs="Consolas"/>
                <w:color w:val="020202"/>
                <w:spacing w:val="66"/>
                <w:sz w:val="24"/>
                <w:szCs w:val="24"/>
                <w:lang w:val="en-GB"/>
              </w:rPr>
              <w:t xml:space="preserve">n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**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3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8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992" w:type="dxa"/>
          </w:tcPr>
          <w:p w14:paraId="0BF06DC0" w14:textId="3050BEDD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44DC2ACE" w14:textId="65CF30C8" w:rsidTr="003913F2">
        <w:tc>
          <w:tcPr>
            <w:tcW w:w="3748" w:type="dxa"/>
          </w:tcPr>
          <w:p w14:paraId="57915D4D" w14:textId="77777777" w:rsidR="00E47817" w:rsidRPr="00104435" w:rsidRDefault="00E47817" w:rsidP="005E19E9">
            <w:pPr>
              <w:spacing w:before="52" w:line="326" w:lineRule="exact"/>
              <w:ind w:left="184"/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5248" behindDoc="0" locked="0" layoutInCell="1" allowOverlap="1" wp14:anchorId="166835A2" wp14:editId="36DE4BF6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20495</wp:posOffset>
                      </wp:positionV>
                      <wp:extent cx="6096" cy="6096"/>
                      <wp:effectExtent l="0" t="0" r="0" b="0"/>
                      <wp:wrapNone/>
                      <wp:docPr id="128" name="Freeform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A9C8EF" id="Freeform 128" o:spid="_x0000_s1026" style="position:absolute;margin-left:-.5pt;margin-top:-1.6pt;width:.5pt;height:.5pt;z-index:25176524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CQzaKd2AAAAAU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6272" behindDoc="0" locked="0" layoutInCell="1" allowOverlap="1" wp14:anchorId="0914FA7B" wp14:editId="04D9F98F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20495</wp:posOffset>
                      </wp:positionV>
                      <wp:extent cx="6097" cy="6096"/>
                      <wp:effectExtent l="0" t="0" r="0" b="0"/>
                      <wp:wrapNone/>
                      <wp:docPr id="129" name="Freeform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8CBE5B9" id="Freeform 129" o:spid="_x0000_s1026" style="position:absolute;margin-left:190.95pt;margin-top:-1.6pt;width:.5pt;height:.5pt;z-index:25176627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Modulo operator (%)  </w:t>
            </w:r>
          </w:p>
          <w:p w14:paraId="7EB53846" w14:textId="25E1CE0E" w:rsidR="00E47817" w:rsidRPr="00104435" w:rsidRDefault="00E47817" w:rsidP="005E19E9">
            <w:pPr>
              <w:spacing w:line="280" w:lineRule="exact"/>
              <w:ind w:left="83" w:right="134"/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8320" behindDoc="0" locked="0" layoutInCell="1" allowOverlap="1" wp14:anchorId="39479141" wp14:editId="099C4E32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4064</wp:posOffset>
                      </wp:positionV>
                      <wp:extent cx="6096" cy="6096"/>
                      <wp:effectExtent l="0" t="0" r="0" b="0"/>
                      <wp:wrapNone/>
                      <wp:docPr id="140" name="Freeform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1E03135" id="Freeform 140" o:spid="_x0000_s1026" style="position:absolute;margin-left:-.5pt;margin-top:-.3pt;width:.5pt;height:.5pt;z-index:2517683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7296" behindDoc="0" locked="0" layoutInCell="1" allowOverlap="1" wp14:anchorId="4C709700" wp14:editId="165DB5BE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4064</wp:posOffset>
                      </wp:positionV>
                      <wp:extent cx="6096" cy="6096"/>
                      <wp:effectExtent l="0" t="0" r="0" b="0"/>
                      <wp:wrapNone/>
                      <wp:docPr id="141" name="Freeform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F60CA0F" id="Freeform 141" o:spid="_x0000_s1026" style="position:absolute;margin-left:-.5pt;margin-top:-.3pt;width:.5pt;height:.5pt;z-index:2517672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9344" behindDoc="0" locked="0" layoutInCell="1" allowOverlap="1" wp14:anchorId="2411EC3A" wp14:editId="5EA03B5E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4064</wp:posOffset>
                      </wp:positionV>
                      <wp:extent cx="6097" cy="6096"/>
                      <wp:effectExtent l="0" t="0" r="0" b="0"/>
                      <wp:wrapNone/>
                      <wp:docPr id="142" name="Freeform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2BFFA6B" id="Freeform 142" o:spid="_x0000_s1026" style="position:absolute;margin-left:190.95pt;margin-top:-.3pt;width:.5pt;height:.5pt;z-index:2517693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Modulo operation, with a percent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sign </w:t>
            </w: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%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, returns the remainder of the division operation  </w:t>
            </w:r>
          </w:p>
          <w:p w14:paraId="7E4B071B" w14:textId="7B7DE48C" w:rsidR="00E47817" w:rsidRPr="00104435" w:rsidRDefault="00E47817" w:rsidP="005E19E9">
            <w:pPr>
              <w:pStyle w:val="a4"/>
              <w:numPr>
                <w:ilvl w:val="0"/>
                <w:numId w:val="4"/>
              </w:numPr>
              <w:spacing w:line="280" w:lineRule="exact"/>
              <w:ind w:right="134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6 % 2 results 0 because 6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divided by 2 would return 3,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 w:eastAsia="zh-TW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leaving no remainder</w:t>
            </w:r>
          </w:p>
          <w:p w14:paraId="05C93078" w14:textId="6CAFB4CE" w:rsidR="00E47817" w:rsidRPr="00104435" w:rsidRDefault="00E47817" w:rsidP="005E19E9">
            <w:pPr>
              <w:pStyle w:val="a4"/>
              <w:numPr>
                <w:ilvl w:val="0"/>
                <w:numId w:val="4"/>
              </w:numPr>
              <w:spacing w:line="280" w:lineRule="exact"/>
              <w:ind w:right="134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7 % 2 results 1 because 7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divided by 2 is not evenly divisible, leaving 1 remainder</w:t>
            </w:r>
          </w:p>
          <w:p w14:paraId="524DBF12" w14:textId="7CBBBCAC" w:rsidR="00E47817" w:rsidRPr="00104435" w:rsidRDefault="00E47817" w:rsidP="005E19E9">
            <w:pPr>
              <w:pStyle w:val="a4"/>
              <w:numPr>
                <w:ilvl w:val="0"/>
                <w:numId w:val="4"/>
              </w:numPr>
              <w:spacing w:line="280" w:lineRule="exact"/>
              <w:ind w:right="134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9 % 50000 results 9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 w:eastAsia="zh-TW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because 9 divided </w:t>
            </w:r>
            <w:proofErr w:type="gram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by  50000</w:t>
            </w:r>
            <w:proofErr w:type="gram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is not evenly divisible, leaving 9  remainder </w:t>
            </w:r>
          </w:p>
        </w:tc>
        <w:tc>
          <w:tcPr>
            <w:tcW w:w="10565" w:type="dxa"/>
          </w:tcPr>
          <w:p w14:paraId="44127E3C" w14:textId="77777777" w:rsidR="00E47817" w:rsidRDefault="00E47817" w:rsidP="005E19E9">
            <w:pPr>
              <w:spacing w:before="52" w:line="240" w:lineRule="exact"/>
              <w:ind w:left="113" w:right="-18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0368" behindDoc="0" locked="0" layoutInCell="1" allowOverlap="1" wp14:anchorId="677050A8" wp14:editId="5AD33A89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26085</wp:posOffset>
                      </wp:positionV>
                      <wp:extent cx="6096" cy="6096"/>
                      <wp:effectExtent l="0" t="0" r="0" b="0"/>
                      <wp:wrapNone/>
                      <wp:docPr id="130" name="Freeform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242215F" id="Freeform 130" o:spid="_x0000_s1026" style="position:absolute;margin-left:389.85pt;margin-top:-2.05pt;width:.5pt;height:.5pt;z-index:25177036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pacing w:val="-1"/>
                <w:sz w:val="24"/>
                <w:szCs w:val="24"/>
                <w:vertAlign w:val="superscript"/>
                <w:lang w:val="en-GB"/>
              </w:rPr>
              <w:t># Modulo operator 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4818BA8" w14:textId="77777777" w:rsidR="00E47817" w:rsidRDefault="00E47817" w:rsidP="005E19E9">
            <w:pPr>
              <w:spacing w:line="162" w:lineRule="exact"/>
              <w:ind w:left="33" w:right="6213"/>
              <w:jc w:val="righ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Example 1  </w:t>
            </w:r>
          </w:p>
          <w:p w14:paraId="48D766ED" w14:textId="77777777" w:rsidR="00E47817" w:rsidRDefault="00E47817" w:rsidP="005E19E9">
            <w:pPr>
              <w:spacing w:before="43" w:line="240" w:lineRule="exact"/>
              <w:ind w:firstLineChars="100" w:firstLine="220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2416" behindDoc="0" locked="0" layoutInCell="1" allowOverlap="1" wp14:anchorId="74797D1F" wp14:editId="73C208EB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6019</wp:posOffset>
                      </wp:positionV>
                      <wp:extent cx="6096" cy="6096"/>
                      <wp:effectExtent l="0" t="0" r="0" b="0"/>
                      <wp:wrapNone/>
                      <wp:docPr id="143" name="Freeform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7A5186" id="Freeform 143" o:spid="_x0000_s1026" style="position:absolute;margin-left:389.85pt;margin-top:-.45pt;width:.5pt;height:.5pt;z-index:25177241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C3Ea2X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392" behindDoc="0" locked="0" layoutInCell="1" allowOverlap="1" wp14:anchorId="75DD068B" wp14:editId="3B510758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6019</wp:posOffset>
                      </wp:positionV>
                      <wp:extent cx="6096" cy="6096"/>
                      <wp:effectExtent l="0" t="0" r="0" b="0"/>
                      <wp:wrapNone/>
                      <wp:docPr id="144" name="Freeform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F4E1B87" id="Freeform 144" o:spid="_x0000_s1026" style="position:absolute;margin-left:389.85pt;margin-top:-.45pt;width:.5pt;height:.5pt;z-index:2517713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C3Ea2X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zero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6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%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0  </w:t>
            </w:r>
          </w:p>
          <w:p w14:paraId="0A946319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79AA771E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Example 2  </w:t>
            </w:r>
          </w:p>
          <w:p w14:paraId="1BA8AD37" w14:textId="77777777" w:rsidR="00E47817" w:rsidRDefault="00E47817" w:rsidP="005E19E9">
            <w:pPr>
              <w:spacing w:before="40" w:line="240" w:lineRule="exact"/>
              <w:ind w:firstLineChars="100" w:firstLine="240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one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7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%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2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1  </w:t>
            </w:r>
          </w:p>
          <w:p w14:paraId="3109DF70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62CD97F6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Example 3  </w:t>
            </w:r>
          </w:p>
          <w:p w14:paraId="0BA7F12E" w14:textId="044BB520" w:rsidR="00E47817" w:rsidRDefault="00E47817" w:rsidP="005E19E9">
            <w:pPr>
              <w:spacing w:line="313" w:lineRule="exact"/>
              <w:ind w:firstLineChars="100" w:firstLine="240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nine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9 </w:t>
            </w: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%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50000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9</w:t>
            </w:r>
          </w:p>
        </w:tc>
        <w:tc>
          <w:tcPr>
            <w:tcW w:w="992" w:type="dxa"/>
          </w:tcPr>
          <w:p w14:paraId="588F44AB" w14:textId="24B6F9A1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723271A5" w14:textId="1F3ED5F7" w:rsidTr="003913F2">
        <w:tc>
          <w:tcPr>
            <w:tcW w:w="3748" w:type="dxa"/>
          </w:tcPr>
          <w:p w14:paraId="2E9396C2" w14:textId="77777777" w:rsidR="00E47817" w:rsidRPr="00104435" w:rsidRDefault="00E47817" w:rsidP="005E19E9">
            <w:pPr>
              <w:spacing w:before="82" w:line="313" w:lineRule="exact"/>
              <w:ind w:left="183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440" behindDoc="0" locked="0" layoutInCell="1" allowOverlap="1" wp14:anchorId="3BAE00FE" wp14:editId="1D68D429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79</wp:posOffset>
                      </wp:positionV>
                      <wp:extent cx="6096" cy="6096"/>
                      <wp:effectExtent l="0" t="0" r="0" b="0"/>
                      <wp:wrapNone/>
                      <wp:docPr id="1208574806" name="Freeform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D4D5A5E" id="Freeform 145" o:spid="_x0000_s1026" style="position:absolute;margin-left:-.5pt;margin-top:0;width:.5pt;height:.5pt;z-index:2517734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4464" behindDoc="0" locked="0" layoutInCell="1" allowOverlap="1" wp14:anchorId="599FF219" wp14:editId="681794AD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79</wp:posOffset>
                      </wp:positionV>
                      <wp:extent cx="6097" cy="6096"/>
                      <wp:effectExtent l="0" t="0" r="0" b="0"/>
                      <wp:wrapNone/>
                      <wp:docPr id="413503544" name="Freeform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F24CF7D" id="Freeform 146" o:spid="_x0000_s1026" style="position:absolute;margin-left:190.95pt;margin-top:0;width:.5pt;height:.5pt;z-index:2517744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proofErr w:type="gramStart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Plus</w:t>
            </w:r>
            <w:proofErr w:type="gramEnd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 Equals  </w:t>
            </w:r>
          </w:p>
          <w:p w14:paraId="54390133" w14:textId="1885D407" w:rsidR="00E47817" w:rsidRPr="00104435" w:rsidRDefault="00E47817" w:rsidP="005E19E9">
            <w:pPr>
              <w:spacing w:line="267" w:lineRule="exact"/>
              <w:ind w:left="83" w:right="-16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A shortcut to update a variable </w:t>
            </w:r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value can be done by using the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plus equals sign </w:t>
            </w:r>
            <w:r w:rsidRPr="00104435">
              <w:rPr>
                <w:rFonts w:ascii="Arial" w:hAnsi="Arial" w:cs="Arial"/>
                <w:b/>
                <w:bCs/>
                <w:color w:val="000000"/>
                <w:sz w:val="24"/>
                <w:szCs w:val="24"/>
                <w:lang w:val="en-GB"/>
              </w:rPr>
              <w:t>+=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10565" w:type="dxa"/>
          </w:tcPr>
          <w:p w14:paraId="6BAFAAC1" w14:textId="77777777" w:rsidR="00E47817" w:rsidRDefault="00E47817" w:rsidP="005E19E9">
            <w:pPr>
              <w:spacing w:before="52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72247ED1" wp14:editId="7D220ED5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0</wp:posOffset>
                      </wp:positionV>
                      <wp:extent cx="6096" cy="6096"/>
                      <wp:effectExtent l="0" t="0" r="0" b="0"/>
                      <wp:wrapNone/>
                      <wp:docPr id="215921929" name="Freeform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6C2E662" id="Freeform 147" o:spid="_x0000_s1026" style="position:absolute;margin-left:389.85pt;margin-top:0;width:.5pt;height:.5pt;z-index:2517754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6si7E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lus Equals (int)  </w:t>
            </w:r>
          </w:p>
          <w:p w14:paraId="4D369C42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count 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0  </w:t>
            </w:r>
          </w:p>
          <w:p w14:paraId="43156A6A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count += </w:t>
            </w:r>
            <w:r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1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equivalent to count = count + 1  </w:t>
            </w:r>
          </w:p>
          <w:p w14:paraId="27A04791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4AE63E19" w14:textId="77777777" w:rsidR="00E47817" w:rsidRDefault="00E47817" w:rsidP="005E19E9">
            <w:pPr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lus Equals (str)  </w:t>
            </w:r>
          </w:p>
          <w:p w14:paraId="7DE9164D" w14:textId="77777777" w:rsidR="00E47817" w:rsidRDefault="00E47817" w:rsidP="005E19E9">
            <w:pPr>
              <w:spacing w:before="40" w:line="240" w:lineRule="exact"/>
              <w:ind w:firstLineChars="100" w:firstLine="240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data 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"Plus "  </w:t>
            </w:r>
          </w:p>
          <w:p w14:paraId="29EFDE5D" w14:textId="72098447" w:rsidR="00E47817" w:rsidRDefault="00E47817" w:rsidP="005E19E9">
            <w:pPr>
              <w:spacing w:line="313" w:lineRule="exact"/>
              <w:ind w:firstLineChars="100" w:firstLine="240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r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data += </w:t>
            </w:r>
            <w:r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 xml:space="preserve">" Equals" 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equivalent to data = data + " Equals"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14:paraId="48A31715" w14:textId="1A936B0F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42A4A928" w14:textId="6A7C6997" w:rsidTr="003913F2">
        <w:tc>
          <w:tcPr>
            <w:tcW w:w="3748" w:type="dxa"/>
          </w:tcPr>
          <w:p w14:paraId="1EA00BC6" w14:textId="77777777" w:rsidR="00E47817" w:rsidRPr="00104435" w:rsidRDefault="00E47817" w:rsidP="005E19E9">
            <w:pPr>
              <w:spacing w:before="82" w:line="313" w:lineRule="exact"/>
              <w:ind w:left="183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6512" behindDoc="0" locked="0" layoutInCell="1" allowOverlap="1" wp14:anchorId="6929B120" wp14:editId="7F7D0677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79</wp:posOffset>
                      </wp:positionV>
                      <wp:extent cx="6096" cy="6095"/>
                      <wp:effectExtent l="0" t="0" r="0" b="0"/>
                      <wp:wrapNone/>
                      <wp:docPr id="148" name="Freeform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B7AA20B" id="Freeform 148" o:spid="_x0000_s1026" style="position:absolute;margin-left:-.5pt;margin-top:0;width:.5pt;height:.5pt;z-index:2517765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7536" behindDoc="0" locked="0" layoutInCell="1" allowOverlap="1" wp14:anchorId="7A6E0E5E" wp14:editId="6B2A3830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79</wp:posOffset>
                      </wp:positionV>
                      <wp:extent cx="6097" cy="6095"/>
                      <wp:effectExtent l="0" t="0" r="0" b="0"/>
                      <wp:wrapNone/>
                      <wp:docPr id="149" name="Freeform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5">
                                    <a:moveTo>
                                      <a:pt x="0" y="6095"/>
                                    </a:moveTo>
                                    <a:lnTo>
                                      <a:pt x="6097" y="6095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EEDD77" id="Freeform 149" o:spid="_x0000_s1026" style="position:absolute;margin-left:190.95pt;margin-top:0;width:.5pt;height:.5pt;z-index:2517775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" path="m,6095r6097,l6097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Errors  </w:t>
            </w:r>
          </w:p>
          <w:p w14:paraId="780700B2" w14:textId="786AB08C" w:rsidR="00E47817" w:rsidRPr="00104435" w:rsidRDefault="00E47817" w:rsidP="005E19E9">
            <w:pPr>
              <w:spacing w:line="267" w:lineRule="exact"/>
              <w:ind w:right="-18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PyCharm will (a) display the error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type; and (b) information where the error has occurred   </w:t>
            </w:r>
          </w:p>
        </w:tc>
        <w:tc>
          <w:tcPr>
            <w:tcW w:w="10565" w:type="dxa"/>
          </w:tcPr>
          <w:p w14:paraId="4DBA7602" w14:textId="77777777" w:rsidR="00E47817" w:rsidRDefault="00E47817" w:rsidP="005E19E9">
            <w:pPr>
              <w:tabs>
                <w:tab w:val="left" w:pos="541"/>
              </w:tabs>
              <w:spacing w:before="52" w:line="240" w:lineRule="exact"/>
              <w:ind w:left="13" w:right="3178"/>
              <w:jc w:val="right"/>
              <w:rPr>
                <w:rFonts w:ascii="Times New Roman" w:hAnsi="Times New Roman" w:cs="Times New Roman"/>
                <w:color w:val="01030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8560" behindDoc="0" locked="0" layoutInCell="1" allowOverlap="1" wp14:anchorId="46B26092" wp14:editId="442F8F1D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1</wp:posOffset>
                      </wp:positionV>
                      <wp:extent cx="6096" cy="6095"/>
                      <wp:effectExtent l="0" t="0" r="0" b="0"/>
                      <wp:wrapNone/>
                      <wp:docPr id="150" name="Freeform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5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5">
                                    <a:moveTo>
                                      <a:pt x="0" y="6095"/>
                                    </a:moveTo>
                                    <a:lnTo>
                                      <a:pt x="6096" y="6095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DC1B101" id="Freeform 150" o:spid="_x0000_s1026" style="position:absolute;margin-left:389.85pt;margin-top:0;width:.5pt;height:.5pt;z-index:25177856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" path="m,6095r6096,l6096,,,,,6095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ab/>
              <w:t xml:space="preserve">If unsure, use </w:t>
            </w:r>
            <w:proofErr w:type="gramStart"/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type(</w:t>
            </w:r>
            <w:proofErr w:type="gramEnd"/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) fun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54E0C36" w14:textId="77777777" w:rsidR="00E47817" w:rsidRDefault="00E47817" w:rsidP="005E19E9">
            <w:pPr>
              <w:tabs>
                <w:tab w:val="left" w:pos="1017"/>
              </w:tabs>
              <w:spacing w:before="40" w:line="240" w:lineRule="exact"/>
              <w:ind w:left="93"/>
              <w:rPr>
                <w:rFonts w:ascii="Times New Roman" w:hAnsi="Times New Roman" w:cs="Times New Roman"/>
                <w:color w:val="010302"/>
              </w:rPr>
            </w:pPr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ab/>
              <w:t xml:space="preserve">^^^^^^  </w:t>
            </w:r>
          </w:p>
          <w:p w14:paraId="3FB29FAE" w14:textId="1E373329" w:rsidR="00E47817" w:rsidRDefault="00E47817" w:rsidP="005E19E9">
            <w:pPr>
              <w:spacing w:line="313" w:lineRule="exact"/>
              <w:rPr>
                <w:rFonts w:ascii="Times New Roman" w:hAnsi="Times New Roman" w:cs="Times New Roman"/>
                <w:sz w:val="28"/>
                <w:szCs w:val="28"/>
                <w:lang w:eastAsia="zh-TW"/>
              </w:rPr>
            </w:pPr>
            <w:proofErr w:type="spellStart"/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SyntaxError</w:t>
            </w:r>
            <w:proofErr w:type="spellEnd"/>
            <w:r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: invalid syntax</w:t>
            </w:r>
            <w:r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</w:tc>
        <w:tc>
          <w:tcPr>
            <w:tcW w:w="992" w:type="dxa"/>
          </w:tcPr>
          <w:p w14:paraId="41EBC66F" w14:textId="247EE290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48F041DD" w14:textId="555E62E8" w:rsidTr="003913F2">
        <w:tc>
          <w:tcPr>
            <w:tcW w:w="3748" w:type="dxa"/>
          </w:tcPr>
          <w:p w14:paraId="6F245CD1" w14:textId="3BD6CCC2" w:rsidR="00E47817" w:rsidRPr="00104435" w:rsidRDefault="00E47817" w:rsidP="005E19E9">
            <w:pPr>
              <w:spacing w:before="82" w:line="287" w:lineRule="exact"/>
              <w:ind w:left="83" w:right="1069" w:firstLine="10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9584" behindDoc="0" locked="0" layoutInCell="1" allowOverlap="1" wp14:anchorId="09C0DA2A" wp14:editId="467E3275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13257</wp:posOffset>
                      </wp:positionV>
                      <wp:extent cx="6096" cy="6096"/>
                      <wp:effectExtent l="0" t="0" r="0" b="0"/>
                      <wp:wrapNone/>
                      <wp:docPr id="151" name="Freeform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72F6A6B" id="Freeform 151" o:spid="_x0000_s1026" style="position:absolute;margin-left:-.5pt;margin-top:-1.05pt;width:.5pt;height:.5pt;z-index:2517795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DQ5sju2AAAAAU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0608" behindDoc="0" locked="0" layoutInCell="1" allowOverlap="1" wp14:anchorId="72628AFE" wp14:editId="497B1FF8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13257</wp:posOffset>
                      </wp:positionV>
                      <wp:extent cx="6097" cy="6096"/>
                      <wp:effectExtent l="0" t="0" r="0" b="0"/>
                      <wp:wrapNone/>
                      <wp:docPr id="152" name="Freeform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19DFD28" id="Freeform 152" o:spid="_x0000_s1026" style="position:absolute;margin-left:190.95pt;margin-top:-1.05pt;width:.5pt;height:.5pt;z-index:25178060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proofErr w:type="spellStart"/>
            <w:proofErr w:type="gramStart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NameError</w:t>
            </w:r>
            <w:proofErr w:type="spellEnd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  </w:t>
            </w:r>
            <w:proofErr w:type="spell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NameError</w:t>
            </w:r>
            <w:proofErr w:type="spellEnd"/>
            <w:proofErr w:type="gram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is produced </w:t>
            </w:r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variable(s) were not defined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10565" w:type="dxa"/>
          </w:tcPr>
          <w:p w14:paraId="61099D9C" w14:textId="138643F0" w:rsidR="00E47817" w:rsidRPr="0035105F" w:rsidRDefault="00E47817" w:rsidP="005E19E9">
            <w:pPr>
              <w:spacing w:line="313" w:lineRule="exact"/>
              <w:rPr>
                <w:rFonts w:ascii="Consolas" w:hAnsi="Consolas" w:cs="Times New Roman"/>
                <w:sz w:val="28"/>
                <w:szCs w:val="28"/>
                <w:lang w:eastAsia="zh-TW"/>
              </w:rPr>
            </w:pPr>
            <w:r w:rsidRPr="0035105F">
              <w:rPr>
                <w:rFonts w:ascii="Consolas" w:hAnsi="Consola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1632" behindDoc="0" locked="0" layoutInCell="1" allowOverlap="1" wp14:anchorId="20E915AC" wp14:editId="28F125E7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1</wp:posOffset>
                      </wp:positionV>
                      <wp:extent cx="6096" cy="6096"/>
                      <wp:effectExtent l="0" t="0" r="0" b="0"/>
                      <wp:wrapNone/>
                      <wp:docPr id="153" name="Freeform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4253B54" id="Freeform 153" o:spid="_x0000_s1026" style="position:absolute;margin-left:389.85pt;margin-top:0;width:.5pt;height:.5pt;z-index:25178163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6si7E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proofErr w:type="gramStart"/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NameError</w:t>
            </w:r>
            <w:proofErr w:type="spellEnd"/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  <w:r w:rsidRPr="0035105F">
              <w:rPr>
                <w:rFonts w:ascii="Consolas" w:hAnsi="Consolas" w:cs="Consolas"/>
                <w:color w:val="000080"/>
                <w:sz w:val="24"/>
                <w:szCs w:val="24"/>
                <w:lang w:val="en-GB"/>
              </w:rPr>
              <w:t>print</w:t>
            </w:r>
            <w:proofErr w:type="gramEnd"/>
            <w:r w:rsidRPr="0035105F">
              <w:rPr>
                <w:rFonts w:ascii="Consolas" w:hAnsi="Consolas" w:cs="Consolas"/>
                <w:color w:val="020202"/>
                <w:spacing w:val="-1"/>
                <w:sz w:val="24"/>
                <w:szCs w:val="24"/>
                <w:lang w:val="en-GB"/>
              </w:rPr>
              <w:t>(result)</w:t>
            </w:r>
            <w:r w:rsidRPr="0035105F">
              <w:rPr>
                <w:rFonts w:ascii="Consolas" w:hAnsi="Consolas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14:paraId="21053ECB" w14:textId="32C6660F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3FB8E049" w14:textId="6A346E40" w:rsidTr="003913F2">
        <w:tc>
          <w:tcPr>
            <w:tcW w:w="3748" w:type="dxa"/>
          </w:tcPr>
          <w:p w14:paraId="4647CE28" w14:textId="77777777" w:rsidR="00E47817" w:rsidRPr="00104435" w:rsidRDefault="00E47817" w:rsidP="005E19E9">
            <w:pPr>
              <w:spacing w:before="82" w:line="313" w:lineRule="exact"/>
              <w:ind w:left="183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2656" behindDoc="0" locked="0" layoutInCell="1" allowOverlap="1" wp14:anchorId="407F1F68" wp14:editId="67E4BB16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78</wp:posOffset>
                      </wp:positionV>
                      <wp:extent cx="6096" cy="6096"/>
                      <wp:effectExtent l="0" t="0" r="0" b="0"/>
                      <wp:wrapNone/>
                      <wp:docPr id="154" name="Freeform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AA79B44" id="Freeform 154" o:spid="_x0000_s1026" style="position:absolute;margin-left:-.5pt;margin-top:0;width:.5pt;height:.5pt;z-index:251782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3680" behindDoc="0" locked="0" layoutInCell="1" allowOverlap="1" wp14:anchorId="4CEA20D2" wp14:editId="4CF9EC5C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78</wp:posOffset>
                      </wp:positionV>
                      <wp:extent cx="6097" cy="6096"/>
                      <wp:effectExtent l="0" t="0" r="0" b="0"/>
                      <wp:wrapNone/>
                      <wp:docPr id="155" name="Freeform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9891D2D" id="Freeform 155" o:spid="_x0000_s1026" style="position:absolute;margin-left:190.95pt;margin-top:0;width:.5pt;height:.5pt;z-index:251783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proofErr w:type="spellStart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SyntaxError</w:t>
            </w:r>
            <w:proofErr w:type="spellEnd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  </w:t>
            </w:r>
          </w:p>
          <w:p w14:paraId="74884419" w14:textId="54BBF9F3" w:rsidR="00E47817" w:rsidRPr="00104435" w:rsidRDefault="00E47817" w:rsidP="005E19E9">
            <w:pPr>
              <w:spacing w:line="267" w:lineRule="exact"/>
              <w:ind w:left="83" w:right="-18"/>
              <w:rPr>
                <w:rFonts w:ascii="Arial" w:hAnsi="Arial" w:cs="Arial"/>
                <w:color w:val="010302"/>
              </w:rPr>
            </w:pPr>
            <w:proofErr w:type="spellStart"/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>SyntaxError</w:t>
            </w:r>
            <w:proofErr w:type="spellEnd"/>
            <w:r w:rsidRPr="00104435">
              <w:rPr>
                <w:rFonts w:ascii="Arial" w:hAnsi="Arial" w:cs="Arial"/>
                <w:color w:val="000000"/>
                <w:spacing w:val="-1"/>
                <w:sz w:val="24"/>
                <w:szCs w:val="24"/>
                <w:lang w:val="en-GB"/>
              </w:rPr>
              <w:t xml:space="preserve"> is produced when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Python syntax is not followed  </w:t>
            </w:r>
          </w:p>
        </w:tc>
        <w:tc>
          <w:tcPr>
            <w:tcW w:w="10565" w:type="dxa"/>
          </w:tcPr>
          <w:p w14:paraId="2AED579F" w14:textId="77777777" w:rsidR="00E47817" w:rsidRPr="0035105F" w:rsidRDefault="00E47817" w:rsidP="005E19E9">
            <w:pPr>
              <w:spacing w:before="52" w:line="240" w:lineRule="exact"/>
              <w:ind w:left="93"/>
              <w:rPr>
                <w:rFonts w:ascii="Consolas" w:hAnsi="Consolas" w:cs="Times New Roman"/>
                <w:color w:val="010302"/>
                <w:sz w:val="24"/>
                <w:szCs w:val="24"/>
              </w:rPr>
            </w:pPr>
            <w:r w:rsidRPr="0035105F">
              <w:rPr>
                <w:rFonts w:ascii="Consolas" w:hAnsi="Consolas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84704" behindDoc="0" locked="0" layoutInCell="1" allowOverlap="1" wp14:anchorId="3B779EA2" wp14:editId="770D7B4C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1</wp:posOffset>
                      </wp:positionV>
                      <wp:extent cx="6096" cy="6096"/>
                      <wp:effectExtent l="0" t="0" r="0" b="0"/>
                      <wp:wrapNone/>
                      <wp:docPr id="156" name="Freeform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9A9FE2C" id="Freeform 156" o:spid="_x0000_s1026" style="position:absolute;margin-left:389.85pt;margin-top:0;width:.5pt;height:.5pt;z-index:2517847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6si7E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SyntaxError</w:t>
            </w:r>
            <w:proofErr w:type="spellEnd"/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</w:t>
            </w:r>
          </w:p>
          <w:p w14:paraId="2AA965F3" w14:textId="6E472C33" w:rsidR="00E47817" w:rsidRPr="0035105F" w:rsidRDefault="00E478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5105F"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result = </w:t>
            </w:r>
            <w:r w:rsidRPr="0035105F">
              <w:rPr>
                <w:rFonts w:ascii="Consolas" w:hAnsi="Consolas" w:cs="Consolas"/>
                <w:color w:val="067D17"/>
                <w:spacing w:val="-1"/>
                <w:sz w:val="24"/>
                <w:szCs w:val="24"/>
                <w:lang w:val="en-GB"/>
              </w:rPr>
              <w:t>'Wrong quotes"</w:t>
            </w:r>
            <w:r w:rsidRPr="0035105F">
              <w:rPr>
                <w:rFonts w:ascii="Consolas" w:hAnsi="Consolas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</w:tcPr>
          <w:p w14:paraId="787678EB" w14:textId="00462CB0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15351759" w14:textId="4DEEC762" w:rsidTr="003913F2">
        <w:tc>
          <w:tcPr>
            <w:tcW w:w="3748" w:type="dxa"/>
          </w:tcPr>
          <w:p w14:paraId="5F2298E3" w14:textId="0AFCF8CF" w:rsidR="00E47817" w:rsidRPr="00104435" w:rsidRDefault="00E47817" w:rsidP="005E19E9">
            <w:pPr>
              <w:spacing w:before="82" w:line="285" w:lineRule="exact"/>
              <w:ind w:left="83" w:right="135" w:firstLine="100"/>
              <w:rPr>
                <w:rFonts w:ascii="Arial" w:hAnsi="Arial" w:cs="Arial"/>
                <w:color w:val="010302"/>
              </w:rPr>
            </w:pP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5728" behindDoc="0" locked="0" layoutInCell="1" allowOverlap="1" wp14:anchorId="154445FB" wp14:editId="773D6FE5">
                      <wp:simplePos x="0" y="0"/>
                      <wp:positionH relativeFrom="page">
                        <wp:posOffset>-6096</wp:posOffset>
                      </wp:positionH>
                      <wp:positionV relativeFrom="line">
                        <wp:posOffset>-15160</wp:posOffset>
                      </wp:positionV>
                      <wp:extent cx="6096" cy="6096"/>
                      <wp:effectExtent l="0" t="0" r="0" b="0"/>
                      <wp:wrapNone/>
                      <wp:docPr id="157" name="Freeform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22ABC6" id="Freeform 157" o:spid="_x0000_s1026" style="position:absolute;margin-left:-.5pt;margin-top:-1.2pt;width:.5pt;height:.5pt;z-index:251785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VuHo92AAAAAU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104435">
              <w:rPr>
                <w:rFonts w:ascii="Arial" w:hAnsi="Arial" w:cs="Arial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6752" behindDoc="0" locked="0" layoutInCell="1" allowOverlap="1" wp14:anchorId="0AFA897F" wp14:editId="487996CB">
                      <wp:simplePos x="0" y="0"/>
                      <wp:positionH relativeFrom="page">
                        <wp:posOffset>2425318</wp:posOffset>
                      </wp:positionH>
                      <wp:positionV relativeFrom="line">
                        <wp:posOffset>-15160</wp:posOffset>
                      </wp:positionV>
                      <wp:extent cx="6097" cy="6096"/>
                      <wp:effectExtent l="0" t="0" r="0" b="0"/>
                      <wp:wrapNone/>
                      <wp:docPr id="158" name="Freeform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7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7" h="6096">
                                    <a:moveTo>
                                      <a:pt x="0" y="6096"/>
                                    </a:moveTo>
                                    <a:lnTo>
                                      <a:pt x="6097" y="6096"/>
                                    </a:lnTo>
                                    <a:lnTo>
                                      <a:pt x="6097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7FC985" id="Freeform 158" o:spid="_x0000_s1026" style="position:absolute;margin-left:190.95pt;margin-top:-1.2pt;width:.5pt;height:.5pt;z-index:2517867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7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" path="m,6096r6097,l6097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proofErr w:type="spellStart"/>
            <w:proofErr w:type="gramStart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ZeroDivisionError</w:t>
            </w:r>
            <w:proofErr w:type="spellEnd"/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 xml:space="preserve">  </w:t>
            </w:r>
            <w:proofErr w:type="spellStart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ZeroDivisionError</w:t>
            </w:r>
            <w:proofErr w:type="spellEnd"/>
            <w:proofErr w:type="gramEnd"/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 xml:space="preserve"> occurs when a</w:t>
            </w:r>
            <w:r w:rsidRPr="00104435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104435">
              <w:rPr>
                <w:rFonts w:ascii="Arial" w:hAnsi="Arial" w:cs="Arial"/>
                <w:color w:val="000000"/>
                <w:sz w:val="24"/>
                <w:szCs w:val="24"/>
                <w:lang w:val="en-GB"/>
              </w:rPr>
              <w:t>number (denominator) is divided  by a 0 or 0.0</w:t>
            </w:r>
            <w:r w:rsidRPr="00104435">
              <w:rPr>
                <w:rFonts w:ascii="Arial" w:hAnsi="Arial" w:cs="Arial"/>
                <w:color w:val="000000"/>
                <w:lang w:val="en-GB"/>
              </w:rPr>
              <w:t xml:space="preserve">  </w:t>
            </w:r>
          </w:p>
        </w:tc>
        <w:tc>
          <w:tcPr>
            <w:tcW w:w="10565" w:type="dxa"/>
          </w:tcPr>
          <w:p w14:paraId="7B9AB26C" w14:textId="77777777" w:rsidR="00E47817" w:rsidRPr="0035105F" w:rsidRDefault="00E47817" w:rsidP="005E19E9">
            <w:pPr>
              <w:spacing w:before="52" w:line="240" w:lineRule="exact"/>
              <w:ind w:left="93"/>
              <w:rPr>
                <w:rFonts w:ascii="Consolas" w:hAnsi="Consolas" w:cs="Times New Roman"/>
                <w:color w:val="010302"/>
                <w:sz w:val="24"/>
                <w:szCs w:val="24"/>
              </w:rPr>
            </w:pPr>
            <w:r w:rsidRPr="0035105F">
              <w:rPr>
                <w:rFonts w:ascii="Consolas" w:hAnsi="Consolas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87776" behindDoc="0" locked="0" layoutInCell="1" allowOverlap="1" wp14:anchorId="1C87F86C" wp14:editId="27520F64">
                      <wp:simplePos x="0" y="0"/>
                      <wp:positionH relativeFrom="page">
                        <wp:posOffset>4950840</wp:posOffset>
                      </wp:positionH>
                      <wp:positionV relativeFrom="line">
                        <wp:posOffset>-50</wp:posOffset>
                      </wp:positionV>
                      <wp:extent cx="6096" cy="6096"/>
                      <wp:effectExtent l="0" t="0" r="0" b="0"/>
                      <wp:wrapNone/>
                      <wp:docPr id="159" name="Freeform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96" cy="6096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6096" h="6096">
                                    <a:moveTo>
                                      <a:pt x="0" y="6096"/>
                                    </a:moveTo>
                                    <a:lnTo>
                                      <a:pt x="6096" y="6096"/>
                                    </a:lnTo>
                                    <a:lnTo>
                                      <a:pt x="6096" y="0"/>
                                    </a:lnTo>
                                    <a:lnTo>
                                      <a:pt x="0" y="0"/>
                                    </a:lnTo>
                                    <a:lnTo>
                                      <a:pt x="0" y="6096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>
                                  <a:alpha val="100000"/>
                                </a:srgbClr>
                              </a:solidFill>
                              <a:ln w="3175"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2FAA463" id="Freeform 159" o:spid="_x0000_s1026" style="position:absolute;margin-left:389.85pt;margin-top:0;width:.5pt;height:.5pt;z-index:251787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line;v-text-anchor:top" coordsize="6096,6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" path="m,6096r6096,l6096,,,,,6096xe" fillcolor="black" stroked="f" strokeweight=".25pt">
                      <v:path arrowok="t"/>
                      <w10:wrap anchorx="page" anchory="line"/>
                    </v:shape>
                  </w:pict>
                </mc:Fallback>
              </mc:AlternateContent>
            </w:r>
            <w:r w:rsidRPr="0035105F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ZeroDivisionError  </w:t>
            </w:r>
          </w:p>
          <w:p w14:paraId="78BBE0C7" w14:textId="77777777" w:rsidR="00E47817" w:rsidRPr="0035105F" w:rsidRDefault="00E47817" w:rsidP="005E19E9">
            <w:pPr>
              <w:spacing w:before="40" w:line="240" w:lineRule="exact"/>
              <w:ind w:left="93"/>
              <w:rPr>
                <w:rFonts w:ascii="Consolas" w:hAnsi="Consolas" w:cs="Times New Roman"/>
                <w:color w:val="010302"/>
                <w:sz w:val="24"/>
                <w:szCs w:val="24"/>
              </w:rPr>
            </w:pPr>
            <w:r w:rsidRPr="0035105F"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numerator = </w:t>
            </w:r>
            <w:r w:rsidRPr="0035105F"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50  </w:t>
            </w:r>
          </w:p>
          <w:p w14:paraId="5AAB22C2" w14:textId="77777777" w:rsidR="00E47817" w:rsidRPr="0035105F" w:rsidRDefault="00E47817" w:rsidP="005E19E9">
            <w:pPr>
              <w:spacing w:before="40" w:line="240" w:lineRule="exact"/>
              <w:ind w:left="93"/>
              <w:rPr>
                <w:rFonts w:ascii="Consolas" w:hAnsi="Consolas" w:cs="Times New Roman"/>
                <w:color w:val="010302"/>
                <w:sz w:val="24"/>
                <w:szCs w:val="24"/>
              </w:rPr>
            </w:pPr>
            <w:r w:rsidRPr="0035105F"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denominator = </w:t>
            </w:r>
            <w:r w:rsidRPr="0035105F">
              <w:rPr>
                <w:rFonts w:ascii="Consolas" w:hAnsi="Consolas" w:cs="Consolas"/>
                <w:color w:val="1750EB"/>
                <w:sz w:val="24"/>
                <w:szCs w:val="24"/>
                <w:lang w:val="en-GB"/>
              </w:rPr>
              <w:t xml:space="preserve">0  </w:t>
            </w:r>
          </w:p>
          <w:p w14:paraId="4D501B53" w14:textId="72615F0A" w:rsidR="00E47817" w:rsidRPr="0035105F" w:rsidRDefault="00E478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5105F">
              <w:rPr>
                <w:rFonts w:ascii="Consolas" w:hAnsi="Consolas" w:cs="Consolas"/>
                <w:color w:val="020202"/>
                <w:spacing w:val="-1"/>
                <w:sz w:val="24"/>
                <w:szCs w:val="24"/>
                <w:lang w:val="en-GB"/>
              </w:rPr>
              <w:t>result = numerator / denominator</w:t>
            </w:r>
            <w:r w:rsidRPr="0035105F">
              <w:rPr>
                <w:rFonts w:ascii="Consolas" w:hAnsi="Consolas" w:cs="Times New Roman"/>
                <w:sz w:val="24"/>
                <w:szCs w:val="24"/>
              </w:rPr>
              <w:t xml:space="preserve"> </w:t>
            </w:r>
            <w:r w:rsidRPr="0035105F">
              <w:rPr>
                <w:rFonts w:ascii="Consolas" w:hAnsi="Consolas" w:cs="Consolas"/>
                <w:color w:val="000080"/>
                <w:sz w:val="24"/>
                <w:szCs w:val="24"/>
                <w:lang w:val="en-GB"/>
              </w:rPr>
              <w:t>print</w:t>
            </w:r>
            <w:r w:rsidRPr="0035105F">
              <w:rPr>
                <w:rFonts w:ascii="Consolas" w:hAnsi="Consolas" w:cs="Consolas"/>
                <w:color w:val="020202"/>
                <w:sz w:val="24"/>
                <w:szCs w:val="24"/>
                <w:lang w:val="en-GB"/>
              </w:rPr>
              <w:t xml:space="preserve">(result)  </w:t>
            </w:r>
          </w:p>
        </w:tc>
        <w:tc>
          <w:tcPr>
            <w:tcW w:w="992" w:type="dxa"/>
          </w:tcPr>
          <w:p w14:paraId="5C63D32A" w14:textId="1F2D0A3F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Pr="00856DA4">
              <w:rPr>
                <w:rFonts w:ascii="Arial" w:hAnsi="Arial" w:cs="Arial"/>
                <w:noProof/>
                <w:lang w:eastAsia="zh-TW"/>
              </w:rPr>
              <w:t>1</w:t>
            </w:r>
          </w:p>
        </w:tc>
      </w:tr>
      <w:tr w:rsidR="00DF1FDF" w14:paraId="63A358F8" w14:textId="4F2A565C" w:rsidTr="003913F2">
        <w:tc>
          <w:tcPr>
            <w:tcW w:w="3748" w:type="dxa"/>
          </w:tcPr>
          <w:p w14:paraId="12281D9F" w14:textId="403714E2" w:rsidR="00104435" w:rsidRPr="0035105F" w:rsidRDefault="00E4536E" w:rsidP="005E19E9">
            <w:pPr>
              <w:spacing w:line="313" w:lineRule="exact"/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Bool</w:t>
            </w:r>
            <w:r w:rsidR="00104435"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ean</w:t>
            </w:r>
            <w:r w:rsidR="0035105F">
              <w:rPr>
                <w:rFonts w:ascii="Arial" w:hAnsi="Arial" w:cs="Arial" w:hint="eastAsia"/>
                <w:b/>
                <w:bCs/>
                <w:color w:val="000000"/>
                <w:sz w:val="28"/>
                <w:szCs w:val="28"/>
                <w:lang w:val="en-GB" w:eastAsia="zh-TW"/>
              </w:rPr>
              <w:t xml:space="preserve"> - </w:t>
            </w:r>
            <w:r w:rsidR="00104435">
              <w:rPr>
                <w:rFonts w:ascii="Arial" w:hAnsi="Arial" w:cs="Arial" w:hint="eastAsia"/>
                <w:b/>
                <w:bCs/>
                <w:color w:val="000000"/>
                <w:sz w:val="28"/>
                <w:szCs w:val="28"/>
                <w:lang w:val="en-GB" w:eastAsia="zh-TW"/>
              </w:rPr>
              <w:t>False</w:t>
            </w:r>
          </w:p>
        </w:tc>
        <w:tc>
          <w:tcPr>
            <w:tcW w:w="10565" w:type="dxa"/>
          </w:tcPr>
          <w:p w14:paraId="28050526" w14:textId="00D86FEA" w:rsidR="00E47817" w:rsidRPr="0035105F" w:rsidRDefault="0035105F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5105F">
              <w:rPr>
                <w:rFonts w:ascii="Consolas" w:hAnsi="Consolas" w:cs="Times New Roman"/>
                <w:sz w:val="24"/>
                <w:szCs w:val="24"/>
                <w:lang w:eastAsia="zh-TW"/>
              </w:rPr>
              <w:t>E</w:t>
            </w:r>
            <w:r w:rsidRPr="0035105F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mpty, False, 0 None</w:t>
            </w:r>
          </w:p>
        </w:tc>
        <w:tc>
          <w:tcPr>
            <w:tcW w:w="992" w:type="dxa"/>
          </w:tcPr>
          <w:p w14:paraId="263FE8C1" w14:textId="710DA1D9" w:rsidR="00E47817" w:rsidRPr="00856DA4" w:rsidRDefault="00856DA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69A59120" w14:textId="15714E43" w:rsidTr="003913F2">
        <w:tc>
          <w:tcPr>
            <w:tcW w:w="3748" w:type="dxa"/>
          </w:tcPr>
          <w:p w14:paraId="1A0A7132" w14:textId="55807AB3" w:rsidR="00E47817" w:rsidRPr="00104435" w:rsidRDefault="0035105F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04435"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/>
              </w:rPr>
              <w:t>Boolean</w:t>
            </w:r>
            <w:r>
              <w:rPr>
                <w:rFonts w:ascii="Arial" w:hAnsi="Arial" w:cs="Arial" w:hint="eastAsia"/>
                <w:b/>
                <w:bCs/>
                <w:color w:val="000000"/>
                <w:sz w:val="28"/>
                <w:szCs w:val="28"/>
                <w:lang w:val="en-GB" w:eastAsia="zh-TW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000000"/>
                <w:sz w:val="28"/>
                <w:szCs w:val="28"/>
                <w:lang w:val="en-GB" w:eastAsia="zh-TW"/>
              </w:rPr>
              <w:t>–</w:t>
            </w:r>
            <w:r>
              <w:rPr>
                <w:rFonts w:ascii="Arial" w:hAnsi="Arial" w:cs="Arial" w:hint="eastAsia"/>
                <w:b/>
                <w:bCs/>
                <w:color w:val="000000"/>
                <w:sz w:val="28"/>
                <w:szCs w:val="28"/>
                <w:lang w:val="en-GB" w:eastAsia="zh-TW"/>
              </w:rPr>
              <w:t xml:space="preserve"> True</w:t>
            </w:r>
          </w:p>
        </w:tc>
        <w:tc>
          <w:tcPr>
            <w:tcW w:w="10565" w:type="dxa"/>
          </w:tcPr>
          <w:p w14:paraId="1DA54DC7" w14:textId="71810763" w:rsidR="00E47817" w:rsidRPr="0035105F" w:rsidRDefault="002C6F8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>
              <w:rPr>
                <w:rFonts w:ascii="Consolas" w:hAnsi="Consolas" w:cs="Times New Roman"/>
                <w:sz w:val="24"/>
                <w:szCs w:val="24"/>
                <w:lang w:eastAsia="zh-TW"/>
              </w:rPr>
              <w:t>A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ny </w:t>
            </w:r>
            <w:r w:rsidR="001427C9">
              <w:rPr>
                <w:rFonts w:ascii="Consolas" w:hAnsi="Consolas" w:cs="Times New Roman"/>
                <w:sz w:val="24"/>
                <w:szCs w:val="24"/>
                <w:lang w:eastAsia="zh-TW"/>
              </w:rPr>
              <w:t>number (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beside 0), True, </w:t>
            </w:r>
            <w:proofErr w:type="gramStart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String(</w:t>
            </w:r>
            <w:proofErr w:type="gramEnd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that is not empty)</w:t>
            </w:r>
          </w:p>
        </w:tc>
        <w:tc>
          <w:tcPr>
            <w:tcW w:w="992" w:type="dxa"/>
          </w:tcPr>
          <w:p w14:paraId="36D42C3E" w14:textId="0303BB59" w:rsidR="00E47817" w:rsidRPr="00856DA4" w:rsidRDefault="002C6F8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6D489ED2" w14:textId="6C3E08C8" w:rsidTr="003913F2">
        <w:tc>
          <w:tcPr>
            <w:tcW w:w="3748" w:type="dxa"/>
          </w:tcPr>
          <w:p w14:paraId="1E4F0521" w14:textId="1CC1D8F8" w:rsidR="00E47817" w:rsidRPr="00104435" w:rsidRDefault="008D782A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Equals and Not Equals</w:t>
            </w:r>
          </w:p>
        </w:tc>
        <w:tc>
          <w:tcPr>
            <w:tcW w:w="10565" w:type="dxa"/>
          </w:tcPr>
          <w:p w14:paraId="6FAB5858" w14:textId="2906252B" w:rsidR="00E47817" w:rsidRPr="00FD5A11" w:rsidRDefault="001427C9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D5A1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test = </w:t>
            </w:r>
            <w:r w:rsidR="00FD5A11">
              <w:rPr>
                <w:rFonts w:ascii="Consolas" w:hAnsi="Consolas" w:cs="Consolas"/>
                <w:color w:val="067D17"/>
                <w:sz w:val="24"/>
                <w:szCs w:val="24"/>
                <w:lang w:val="en-GB"/>
              </w:rPr>
              <w:t>""</w:t>
            </w:r>
          </w:p>
          <w:p w14:paraId="2DA552CD" w14:textId="79B64BF3" w:rsidR="00FD5A11" w:rsidRDefault="00FD5A11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print(boo</w:t>
            </w:r>
            <w:r w:rsidR="00C508D5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l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(test)) </w:t>
            </w:r>
            <w:r w:rsidRPr="00FD5A11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r w:rsidR="00D112FC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 </w:t>
            </w:r>
            <w:r w:rsidRPr="00FD5A11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False</w:t>
            </w:r>
          </w:p>
          <w:p w14:paraId="588479FC" w14:textId="7DEB017F" w:rsidR="004A6035" w:rsidRPr="0035105F" w:rsidRDefault="00D112FC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D112FC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'13' == 13 </w:t>
            </w:r>
            <w:r w:rsidRPr="00D112FC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False</w:t>
            </w:r>
          </w:p>
        </w:tc>
        <w:tc>
          <w:tcPr>
            <w:tcW w:w="992" w:type="dxa"/>
          </w:tcPr>
          <w:p w14:paraId="22E3D59F" w14:textId="71C9D47A" w:rsidR="00E47817" w:rsidRPr="00856DA4" w:rsidRDefault="00FD5A11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0DF72823" w14:textId="312FEB60" w:rsidTr="003913F2">
        <w:tc>
          <w:tcPr>
            <w:tcW w:w="3748" w:type="dxa"/>
          </w:tcPr>
          <w:p w14:paraId="5E5A9E25" w14:textId="06AFF860" w:rsidR="00E47817" w:rsidRPr="00104435" w:rsidRDefault="002C483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If Statement</w:t>
            </w:r>
          </w:p>
        </w:tc>
        <w:tc>
          <w:tcPr>
            <w:tcW w:w="10565" w:type="dxa"/>
          </w:tcPr>
          <w:p w14:paraId="105F9B7E" w14:textId="77777777" w:rsidR="009F702E" w:rsidRDefault="009F702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9F702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ay = 'Monday' </w:t>
            </w:r>
            <w:r w:rsidRPr="009F702E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Enter day here</w:t>
            </w:r>
          </w:p>
          <w:p w14:paraId="7CC7820E" w14:textId="2EB928D1" w:rsidR="002C483D" w:rsidRPr="002C483D" w:rsidRDefault="002C483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C483D">
              <w:rPr>
                <w:rFonts w:ascii="Consolas" w:hAnsi="Consolas" w:cs="Times New Roman"/>
                <w:sz w:val="24"/>
                <w:szCs w:val="24"/>
                <w:lang w:eastAsia="zh-TW"/>
              </w:rPr>
              <w:t>if day == 'Monday':</w:t>
            </w:r>
          </w:p>
          <w:p w14:paraId="5571E8A7" w14:textId="0CD53DB6" w:rsidR="00E47817" w:rsidRPr="0035105F" w:rsidRDefault="002C483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C483D"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  <w:proofErr w:type="gramStart"/>
            <w:r w:rsidRPr="002C483D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2C483D">
              <w:rPr>
                <w:rFonts w:ascii="Consolas" w:hAnsi="Consolas" w:cs="Times New Roman"/>
                <w:sz w:val="24"/>
                <w:szCs w:val="24"/>
                <w:lang w:eastAsia="zh-TW"/>
              </w:rPr>
              <w:t>'attend the Workshop')</w:t>
            </w:r>
          </w:p>
        </w:tc>
        <w:tc>
          <w:tcPr>
            <w:tcW w:w="992" w:type="dxa"/>
          </w:tcPr>
          <w:p w14:paraId="1665852A" w14:textId="5C4E7C06" w:rsidR="00E47817" w:rsidRPr="00856DA4" w:rsidRDefault="008D782A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1497D640" w14:textId="32EAF125" w:rsidTr="003913F2">
        <w:tc>
          <w:tcPr>
            <w:tcW w:w="3748" w:type="dxa"/>
          </w:tcPr>
          <w:p w14:paraId="6D96C6B8" w14:textId="652FEA4C" w:rsidR="00E47817" w:rsidRPr="00104435" w:rsidRDefault="009F702E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Ask</w:t>
            </w:r>
            <w:r w:rsidR="009E7BF2">
              <w:rPr>
                <w:rFonts w:ascii="Arial" w:hAnsi="Arial" w:cs="Arial" w:hint="eastAsia"/>
                <w:sz w:val="28"/>
                <w:szCs w:val="28"/>
                <w:lang w:eastAsia="zh-TW"/>
              </w:rPr>
              <w:t xml:space="preserve"> for User input</w:t>
            </w:r>
          </w:p>
        </w:tc>
        <w:tc>
          <w:tcPr>
            <w:tcW w:w="10565" w:type="dxa"/>
          </w:tcPr>
          <w:p w14:paraId="6F91130B" w14:textId="77777777" w:rsidR="00DB2544" w:rsidRPr="00DB2544" w:rsidRDefault="00DB2544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>'Enter your age: ')</w:t>
            </w:r>
          </w:p>
          <w:p w14:paraId="2B948170" w14:textId="77777777" w:rsidR="00DB2544" w:rsidRPr="00DB2544" w:rsidRDefault="00DB2544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age = </w:t>
            </w:r>
            <w:proofErr w:type="gramStart"/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>input(</w:t>
            </w:r>
            <w:proofErr w:type="gramEnd"/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) </w:t>
            </w:r>
            <w:r w:rsidRPr="00DB254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stores String</w:t>
            </w:r>
          </w:p>
          <w:p w14:paraId="4C5283D1" w14:textId="7B3663A6" w:rsidR="00E47817" w:rsidRPr="0035105F" w:rsidRDefault="00DB2544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DB254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age = int(age) </w:t>
            </w:r>
            <w:r w:rsidRPr="00DB254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converts to int</w:t>
            </w:r>
          </w:p>
        </w:tc>
        <w:tc>
          <w:tcPr>
            <w:tcW w:w="992" w:type="dxa"/>
          </w:tcPr>
          <w:p w14:paraId="7A31D607" w14:textId="6E38254A" w:rsidR="00E47817" w:rsidRPr="00856DA4" w:rsidRDefault="00ED17F6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33320ACF" w14:textId="7467FA6E" w:rsidTr="003913F2">
        <w:tc>
          <w:tcPr>
            <w:tcW w:w="3748" w:type="dxa"/>
          </w:tcPr>
          <w:p w14:paraId="18B764DF" w14:textId="77777777" w:rsidR="00E47817" w:rsidRDefault="009B1D07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9B1D07">
              <w:rPr>
                <w:rFonts w:ascii="Arial" w:hAnsi="Arial" w:cs="Arial"/>
                <w:sz w:val="28"/>
                <w:szCs w:val="28"/>
                <w:lang w:eastAsia="zh-TW"/>
              </w:rPr>
              <w:t xml:space="preserve">Logical </w:t>
            </w: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O</w:t>
            </w:r>
            <w:r w:rsidRPr="009B1D07">
              <w:rPr>
                <w:rFonts w:ascii="Arial" w:hAnsi="Arial" w:cs="Arial"/>
                <w:sz w:val="28"/>
                <w:szCs w:val="28"/>
                <w:lang w:eastAsia="zh-TW"/>
              </w:rPr>
              <w:t>perators</w:t>
            </w:r>
          </w:p>
          <w:p w14:paraId="1F0EB587" w14:textId="77777777" w:rsidR="00ED17F6" w:rsidRPr="00D77437" w:rsidRDefault="00ED17F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D77437">
              <w:rPr>
                <w:rFonts w:ascii="Consolas" w:hAnsi="Consolas" w:cs="Times New Roman"/>
                <w:sz w:val="24"/>
                <w:szCs w:val="24"/>
                <w:lang w:eastAsia="zh-TW"/>
              </w:rPr>
              <w:t>1. and</w:t>
            </w:r>
          </w:p>
          <w:p w14:paraId="1256B19F" w14:textId="77777777" w:rsidR="00ED17F6" w:rsidRPr="00D77437" w:rsidRDefault="00ED17F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D77437">
              <w:rPr>
                <w:rFonts w:ascii="Consolas" w:hAnsi="Consolas" w:cs="Times New Roman"/>
                <w:sz w:val="24"/>
                <w:szCs w:val="24"/>
                <w:lang w:eastAsia="zh-TW"/>
              </w:rPr>
              <w:t>2. or</w:t>
            </w:r>
          </w:p>
          <w:p w14:paraId="0FF222FF" w14:textId="22E8CF5F" w:rsidR="009B1D07" w:rsidRPr="00104435" w:rsidRDefault="00ED17F6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D77437">
              <w:rPr>
                <w:rFonts w:ascii="Consolas" w:hAnsi="Consolas" w:cs="Times New Roman"/>
                <w:sz w:val="24"/>
                <w:szCs w:val="24"/>
                <w:lang w:eastAsia="zh-TW"/>
              </w:rPr>
              <w:t>3. not</w:t>
            </w:r>
          </w:p>
        </w:tc>
        <w:tc>
          <w:tcPr>
            <w:tcW w:w="10565" w:type="dxa"/>
          </w:tcPr>
          <w:p w14:paraId="7A74CC10" w14:textId="13AE4160" w:rsidR="00E47817" w:rsidRDefault="00E478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tbl>
            <w:tblPr>
              <w:tblStyle w:val="a5"/>
              <w:tblW w:w="0" w:type="auto"/>
              <w:tblLook w:val="04A0" w:firstRow="1" w:lastRow="0" w:firstColumn="1" w:lastColumn="0" w:noHBand="0" w:noVBand="1"/>
            </w:tblPr>
            <w:tblGrid>
              <w:gridCol w:w="2269"/>
              <w:gridCol w:w="2271"/>
              <w:gridCol w:w="2271"/>
            </w:tblGrid>
            <w:tr w:rsidR="007E4202" w14:paraId="0D04744E" w14:textId="77777777" w:rsidTr="007E4202">
              <w:trPr>
                <w:trHeight w:val="338"/>
              </w:trPr>
              <w:tc>
                <w:tcPr>
                  <w:tcW w:w="2269" w:type="dxa"/>
                </w:tcPr>
                <w:p w14:paraId="6BA6FBF9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D77437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First Condition</w:t>
                  </w:r>
                </w:p>
              </w:tc>
              <w:tc>
                <w:tcPr>
                  <w:tcW w:w="2271" w:type="dxa"/>
                </w:tcPr>
                <w:p w14:paraId="001D7B05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D77437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Second Condition</w:t>
                  </w:r>
                </w:p>
              </w:tc>
              <w:tc>
                <w:tcPr>
                  <w:tcW w:w="2271" w:type="dxa"/>
                </w:tcPr>
                <w:p w14:paraId="06051BB4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ED17F6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Output</w:t>
                  </w:r>
                </w:p>
              </w:tc>
            </w:tr>
            <w:tr w:rsidR="007E4202" w14:paraId="65DC89C0" w14:textId="77777777" w:rsidTr="007E4202">
              <w:trPr>
                <w:trHeight w:val="332"/>
              </w:trPr>
              <w:tc>
                <w:tcPr>
                  <w:tcW w:w="2269" w:type="dxa"/>
                </w:tcPr>
                <w:p w14:paraId="7EEE80C0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F</w:t>
                  </w:r>
                </w:p>
              </w:tc>
              <w:tc>
                <w:tcPr>
                  <w:tcW w:w="2271" w:type="dxa"/>
                </w:tcPr>
                <w:p w14:paraId="1ECE4A6A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F</w:t>
                  </w:r>
                </w:p>
              </w:tc>
              <w:tc>
                <w:tcPr>
                  <w:tcW w:w="2271" w:type="dxa"/>
                </w:tcPr>
                <w:p w14:paraId="6B097BBA" w14:textId="77777777" w:rsidR="007E4202" w:rsidRPr="00ED17F6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u w:val="single"/>
                      <w:lang w:eastAsia="zh-TW"/>
                    </w:rPr>
                  </w:pPr>
                  <w:r w:rsidRPr="00ED17F6">
                    <w:rPr>
                      <w:rFonts w:ascii="Consolas" w:hAnsi="Consolas" w:cs="Times New Roman" w:hint="eastAsia"/>
                      <w:sz w:val="24"/>
                      <w:szCs w:val="24"/>
                      <w:u w:val="single"/>
                      <w:lang w:eastAsia="zh-TW"/>
                    </w:rPr>
                    <w:t>F</w:t>
                  </w:r>
                </w:p>
              </w:tc>
            </w:tr>
            <w:tr w:rsidR="007E4202" w14:paraId="167E2AA0" w14:textId="77777777" w:rsidTr="007E4202">
              <w:trPr>
                <w:trHeight w:val="338"/>
              </w:trPr>
              <w:tc>
                <w:tcPr>
                  <w:tcW w:w="2269" w:type="dxa"/>
                </w:tcPr>
                <w:p w14:paraId="589D7C44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F</w:t>
                  </w:r>
                </w:p>
              </w:tc>
              <w:tc>
                <w:tcPr>
                  <w:tcW w:w="2271" w:type="dxa"/>
                </w:tcPr>
                <w:p w14:paraId="2CB51DA9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T</w:t>
                  </w:r>
                </w:p>
              </w:tc>
              <w:tc>
                <w:tcPr>
                  <w:tcW w:w="2271" w:type="dxa"/>
                </w:tcPr>
                <w:p w14:paraId="3B3FB7E2" w14:textId="77777777" w:rsidR="007E4202" w:rsidRPr="00ED17F6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u w:val="single"/>
                      <w:lang w:eastAsia="zh-TW"/>
                    </w:rPr>
                  </w:pPr>
                  <w:r w:rsidRPr="00ED17F6">
                    <w:rPr>
                      <w:rFonts w:ascii="Consolas" w:hAnsi="Consolas" w:cs="Times New Roman" w:hint="eastAsia"/>
                      <w:sz w:val="24"/>
                      <w:szCs w:val="24"/>
                      <w:u w:val="single"/>
                      <w:lang w:eastAsia="zh-TW"/>
                    </w:rPr>
                    <w:t>F</w:t>
                  </w:r>
                </w:p>
              </w:tc>
            </w:tr>
            <w:tr w:rsidR="007E4202" w14:paraId="52BD85FE" w14:textId="77777777" w:rsidTr="007E4202">
              <w:trPr>
                <w:trHeight w:val="338"/>
              </w:trPr>
              <w:tc>
                <w:tcPr>
                  <w:tcW w:w="2269" w:type="dxa"/>
                </w:tcPr>
                <w:p w14:paraId="01360795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T</w:t>
                  </w:r>
                </w:p>
              </w:tc>
              <w:tc>
                <w:tcPr>
                  <w:tcW w:w="2271" w:type="dxa"/>
                </w:tcPr>
                <w:p w14:paraId="10CD8F3C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F</w:t>
                  </w:r>
                </w:p>
              </w:tc>
              <w:tc>
                <w:tcPr>
                  <w:tcW w:w="2271" w:type="dxa"/>
                </w:tcPr>
                <w:p w14:paraId="38FCBBCD" w14:textId="77777777" w:rsidR="007E4202" w:rsidRPr="00ED17F6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u w:val="single"/>
                      <w:lang w:eastAsia="zh-TW"/>
                    </w:rPr>
                  </w:pPr>
                  <w:r w:rsidRPr="00ED17F6">
                    <w:rPr>
                      <w:rFonts w:ascii="Consolas" w:hAnsi="Consolas" w:cs="Times New Roman" w:hint="eastAsia"/>
                      <w:sz w:val="24"/>
                      <w:szCs w:val="24"/>
                      <w:u w:val="single"/>
                      <w:lang w:eastAsia="zh-TW"/>
                    </w:rPr>
                    <w:t>F</w:t>
                  </w:r>
                </w:p>
              </w:tc>
            </w:tr>
            <w:tr w:rsidR="007E4202" w14:paraId="1AB07D79" w14:textId="77777777" w:rsidTr="007E4202">
              <w:trPr>
                <w:trHeight w:val="332"/>
              </w:trPr>
              <w:tc>
                <w:tcPr>
                  <w:tcW w:w="2269" w:type="dxa"/>
                </w:tcPr>
                <w:p w14:paraId="4BCA539D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T</w:t>
                  </w:r>
                </w:p>
              </w:tc>
              <w:tc>
                <w:tcPr>
                  <w:tcW w:w="2271" w:type="dxa"/>
                </w:tcPr>
                <w:p w14:paraId="2BF68EEB" w14:textId="77777777" w:rsidR="007E4202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T</w:t>
                  </w:r>
                </w:p>
              </w:tc>
              <w:tc>
                <w:tcPr>
                  <w:tcW w:w="2271" w:type="dxa"/>
                </w:tcPr>
                <w:p w14:paraId="2CD5A1E4" w14:textId="77777777" w:rsidR="007E4202" w:rsidRPr="00ED17F6" w:rsidRDefault="007E4202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jc w:val="center"/>
                    <w:rPr>
                      <w:rFonts w:ascii="Consolas" w:hAnsi="Consolas" w:cs="Times New Roman"/>
                      <w:b/>
                      <w:bCs/>
                      <w:sz w:val="24"/>
                      <w:szCs w:val="24"/>
                      <w:lang w:eastAsia="zh-TW"/>
                    </w:rPr>
                  </w:pPr>
                  <w:r w:rsidRPr="00ED17F6">
                    <w:rPr>
                      <w:rFonts w:ascii="Consolas" w:hAnsi="Consolas" w:cs="Times New Roman" w:hint="eastAsia"/>
                      <w:b/>
                      <w:bCs/>
                      <w:sz w:val="24"/>
                      <w:szCs w:val="24"/>
                      <w:lang w:eastAsia="zh-TW"/>
                    </w:rPr>
                    <w:t>T</w:t>
                  </w:r>
                </w:p>
              </w:tc>
            </w:tr>
          </w:tbl>
          <w:p w14:paraId="01711E60" w14:textId="77777777" w:rsidR="007E4202" w:rsidRDefault="007E4202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7354F5A" w14:textId="70528489" w:rsidR="00D77437" w:rsidRPr="0035105F" w:rsidRDefault="00D7743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3FF5342" w14:textId="7AFB6910" w:rsidR="00E47817" w:rsidRPr="00856DA4" w:rsidRDefault="00ED17F6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78A145FE" w14:textId="22644A1A" w:rsidTr="003913F2">
        <w:tc>
          <w:tcPr>
            <w:tcW w:w="3748" w:type="dxa"/>
          </w:tcPr>
          <w:p w14:paraId="27916F6A" w14:textId="0E7A77EC" w:rsidR="00E47817" w:rsidRPr="00104435" w:rsidRDefault="00255224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255224">
              <w:rPr>
                <w:rFonts w:ascii="Arial" w:hAnsi="Arial" w:cs="Arial"/>
                <w:sz w:val="28"/>
                <w:szCs w:val="28"/>
                <w:lang w:eastAsia="zh-TW"/>
              </w:rPr>
              <w:t>Logical operator: not</w:t>
            </w:r>
          </w:p>
        </w:tc>
        <w:tc>
          <w:tcPr>
            <w:tcW w:w="10565" w:type="dxa"/>
          </w:tcPr>
          <w:p w14:paraId="44371A26" w14:textId="77777777" w:rsidR="00255224" w:rsidRPr="00255224" w:rsidRDefault="00255224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255224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25522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not True) </w:t>
            </w:r>
            <w:r w:rsidRPr="0025522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False</w:t>
            </w:r>
          </w:p>
          <w:p w14:paraId="116C08FB" w14:textId="10F2FCF9" w:rsidR="00E47817" w:rsidRPr="0035105F" w:rsidRDefault="00255224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255224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25522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not False) </w:t>
            </w:r>
            <w:r w:rsidRPr="0025522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True</w:t>
            </w:r>
          </w:p>
        </w:tc>
        <w:tc>
          <w:tcPr>
            <w:tcW w:w="992" w:type="dxa"/>
          </w:tcPr>
          <w:p w14:paraId="7C7B8A47" w14:textId="19FA86D2" w:rsidR="00E47817" w:rsidRPr="00856DA4" w:rsidRDefault="00ED17F6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46C0DDBB" w14:textId="41421BA6" w:rsidTr="003913F2">
        <w:tc>
          <w:tcPr>
            <w:tcW w:w="3748" w:type="dxa"/>
          </w:tcPr>
          <w:p w14:paraId="3916C4CC" w14:textId="3E66F220" w:rsidR="00E47817" w:rsidRPr="00104435" w:rsidRDefault="003A455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3A455B">
              <w:rPr>
                <w:rFonts w:ascii="Arial" w:hAnsi="Arial" w:cs="Arial"/>
                <w:sz w:val="28"/>
                <w:szCs w:val="28"/>
                <w:lang w:eastAsia="zh-TW"/>
              </w:rPr>
              <w:t>Else statement</w:t>
            </w:r>
          </w:p>
        </w:tc>
        <w:tc>
          <w:tcPr>
            <w:tcW w:w="10565" w:type="dxa"/>
          </w:tcPr>
          <w:p w14:paraId="599C38A0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credits = 35 </w:t>
            </w:r>
            <w:r w:rsidRPr="00B44F46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Modify credits value here</w:t>
            </w:r>
          </w:p>
          <w:p w14:paraId="5935413E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if credits &gt;= 1000:</w:t>
            </w:r>
          </w:p>
          <w:p w14:paraId="6B14CFAC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"You are a Platinum member")</w:t>
            </w:r>
          </w:p>
          <w:p w14:paraId="186FE5C2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elif</w:t>
            </w:r>
            <w:proofErr w:type="spell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credits &gt;= 500:</w:t>
            </w:r>
          </w:p>
          <w:p w14:paraId="17CE0916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"You are a Gold member")</w:t>
            </w:r>
          </w:p>
          <w:p w14:paraId="563F6104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elif</w:t>
            </w:r>
            <w:proofErr w:type="spell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credits &gt;= 250:</w:t>
            </w:r>
          </w:p>
          <w:p w14:paraId="5879AFFE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"You are a Silver member")</w:t>
            </w:r>
          </w:p>
          <w:p w14:paraId="4F617F6F" w14:textId="77777777" w:rsidR="00B44F46" w:rsidRPr="00B44F46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else:</w:t>
            </w:r>
          </w:p>
          <w:p w14:paraId="39888E1E" w14:textId="6A62AF32" w:rsidR="00E47817" w:rsidRPr="0035105F" w:rsidRDefault="00B44F46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B44F46">
              <w:rPr>
                <w:rFonts w:ascii="Consolas" w:hAnsi="Consolas" w:cs="Times New Roman"/>
                <w:sz w:val="24"/>
                <w:szCs w:val="24"/>
                <w:lang w:eastAsia="zh-TW"/>
              </w:rPr>
              <w:t>"You are a Red member")</w:t>
            </w:r>
          </w:p>
        </w:tc>
        <w:tc>
          <w:tcPr>
            <w:tcW w:w="992" w:type="dxa"/>
          </w:tcPr>
          <w:p w14:paraId="202B7DE8" w14:textId="05AEE8C6" w:rsidR="00E47817" w:rsidRPr="00856DA4" w:rsidRDefault="003A455B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2</w:t>
            </w:r>
          </w:p>
        </w:tc>
      </w:tr>
      <w:tr w:rsidR="00DF1FDF" w14:paraId="373CB8D2" w14:textId="50F3D2E8" w:rsidTr="003913F2">
        <w:tc>
          <w:tcPr>
            <w:tcW w:w="3748" w:type="dxa"/>
          </w:tcPr>
          <w:p w14:paraId="13132058" w14:textId="77777777" w:rsidR="00E47817" w:rsidRDefault="00777965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777965">
              <w:rPr>
                <w:rFonts w:ascii="Arial" w:hAnsi="Arial" w:cs="Arial"/>
                <w:sz w:val="28"/>
                <w:szCs w:val="28"/>
                <w:lang w:eastAsia="zh-TW"/>
              </w:rPr>
              <w:t>Loops</w:t>
            </w:r>
          </w:p>
          <w:p w14:paraId="6C6D8CBB" w14:textId="77777777" w:rsidR="00674A4D" w:rsidRPr="008910BA" w:rsidRDefault="00674A4D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(1) </w:t>
            </w:r>
            <w:proofErr w:type="spellStart"/>
            <w:proofErr w:type="gramStart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initialisation</w:t>
            </w:r>
            <w:proofErr w:type="spellEnd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;</w:t>
            </w:r>
            <w:proofErr w:type="gramEnd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 </w:t>
            </w:r>
          </w:p>
          <w:p w14:paraId="3FCC3558" w14:textId="77777777" w:rsidR="00674A4D" w:rsidRPr="008910BA" w:rsidRDefault="00674A4D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(2) </w:t>
            </w:r>
            <w:proofErr w:type="gramStart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repetitions;</w:t>
            </w:r>
            <w:proofErr w:type="gramEnd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 </w:t>
            </w:r>
          </w:p>
          <w:p w14:paraId="353466F8" w14:textId="77777777" w:rsidR="00777965" w:rsidRPr="008910BA" w:rsidRDefault="00674A4D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(3) an ending condition</w:t>
            </w:r>
          </w:p>
          <w:p w14:paraId="7229D113" w14:textId="1C81EF76" w:rsidR="00674A4D" w:rsidRPr="00104435" w:rsidRDefault="00674A4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2DBA6FC4" w14:textId="17B6F01F" w:rsidR="00E47817" w:rsidRDefault="00FA764F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07B05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r w:rsidR="00B07B05" w:rsidRPr="00B07B05">
              <w:rPr>
                <w:rFonts w:ascii="Consolas" w:hAnsi="Consolas" w:cs="Times New Roman"/>
                <w:sz w:val="24"/>
                <w:szCs w:val="24"/>
                <w:lang w:eastAsia="zh-TW"/>
              </w:rPr>
              <w:t>teration</w:t>
            </w:r>
          </w:p>
          <w:p w14:paraId="7CAB3F75" w14:textId="50AE6B55" w:rsidR="00FA764F" w:rsidRPr="00A21178" w:rsidRDefault="00FA764F" w:rsidP="005E19E9">
            <w:pPr>
              <w:pStyle w:val="a4"/>
              <w:numPr>
                <w:ilvl w:val="0"/>
                <w:numId w:val="5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21178">
              <w:rPr>
                <w:rFonts w:ascii="Consolas" w:hAnsi="Consolas" w:cs="Times New Roman"/>
                <w:sz w:val="24"/>
                <w:szCs w:val="24"/>
                <w:lang w:eastAsia="zh-TW"/>
              </w:rPr>
              <w:t>Indefinite:</w:t>
            </w:r>
            <w:r w:rsidR="00A21178" w:rsidRPr="00A21178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A21178" w:rsidRPr="00A21178">
              <w:rPr>
                <w:rFonts w:ascii="Consolas" w:hAnsi="Consolas" w:cs="Times New Roman"/>
                <w:sz w:val="24"/>
                <w:szCs w:val="24"/>
                <w:lang w:eastAsia="zh-TW"/>
              </w:rPr>
              <w:t>where the number of times a loop is executed depends on the number of times a condition is met</w:t>
            </w:r>
          </w:p>
          <w:p w14:paraId="4946ABE1" w14:textId="3940BD9A" w:rsidR="00A21178" w:rsidRPr="002C45AF" w:rsidRDefault="00040C13" w:rsidP="005E19E9">
            <w:pPr>
              <w:pStyle w:val="a4"/>
              <w:numPr>
                <w:ilvl w:val="0"/>
                <w:numId w:val="5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21178">
              <w:rPr>
                <w:rFonts w:ascii="Consolas" w:hAnsi="Consolas" w:cs="Times New Roman"/>
                <w:sz w:val="24"/>
                <w:szCs w:val="24"/>
                <w:lang w:eastAsia="zh-TW"/>
              </w:rPr>
              <w:t>Definite</w:t>
            </w:r>
            <w:r>
              <w:t>:</w:t>
            </w:r>
            <w:r w:rsidR="002C45AF" w:rsidRPr="002C45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where the number of times a loop will be executed is declared in-advance</w:t>
            </w:r>
          </w:p>
        </w:tc>
        <w:tc>
          <w:tcPr>
            <w:tcW w:w="992" w:type="dxa"/>
          </w:tcPr>
          <w:p w14:paraId="34EEF78E" w14:textId="4BFC0619" w:rsidR="00E47817" w:rsidRPr="00856DA4" w:rsidRDefault="00040C13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="00AD3209">
              <w:rPr>
                <w:rFonts w:ascii="Arial" w:hAnsi="Arial" w:cs="Arial" w:hint="eastAsia"/>
                <w:noProof/>
                <w:lang w:eastAsia="zh-TW"/>
              </w:rPr>
              <w:t>3</w:t>
            </w:r>
          </w:p>
        </w:tc>
      </w:tr>
      <w:tr w:rsidR="00DF1FDF" w14:paraId="1D2B3094" w14:textId="712585F9" w:rsidTr="003913F2">
        <w:tc>
          <w:tcPr>
            <w:tcW w:w="3748" w:type="dxa"/>
          </w:tcPr>
          <w:p w14:paraId="50A89736" w14:textId="77777777" w:rsidR="00456CED" w:rsidRDefault="00456CE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456CED">
              <w:rPr>
                <w:rFonts w:ascii="Arial" w:hAnsi="Arial" w:cs="Arial"/>
                <w:sz w:val="28"/>
                <w:szCs w:val="28"/>
                <w:lang w:eastAsia="zh-TW"/>
              </w:rPr>
              <w:t xml:space="preserve">Loops </w:t>
            </w:r>
          </w:p>
          <w:p w14:paraId="2C29E7B4" w14:textId="445A20C9" w:rsidR="00456CED" w:rsidRPr="008910BA" w:rsidRDefault="00456CED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typically </w:t>
            </w:r>
            <w:proofErr w:type="spellStart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utilised</w:t>
            </w:r>
            <w:proofErr w:type="spellEnd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 to iterate a </w:t>
            </w:r>
          </w:p>
          <w:p w14:paraId="48252705" w14:textId="5EAABA8E" w:rsidR="00E47817" w:rsidRPr="00104435" w:rsidRDefault="00456CE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collection of items</w:t>
            </w:r>
          </w:p>
        </w:tc>
        <w:tc>
          <w:tcPr>
            <w:tcW w:w="10565" w:type="dxa"/>
          </w:tcPr>
          <w:p w14:paraId="4BA73CF0" w14:textId="77777777" w:rsidR="00040C13" w:rsidRPr="00040C13" w:rsidRDefault="00040C1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69D99EC9" w14:textId="77777777" w:rsidR="00040C13" w:rsidRPr="00040C13" w:rsidRDefault="00040C1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grades[</w:t>
            </w:r>
            <w:proofErr w:type="gramEnd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0])</w:t>
            </w: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  <w:r w:rsidRPr="00040C1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35</w:t>
            </w:r>
          </w:p>
          <w:p w14:paraId="5CAD7436" w14:textId="77777777" w:rsidR="00040C13" w:rsidRPr="00040C13" w:rsidRDefault="00040C1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grades[</w:t>
            </w:r>
            <w:proofErr w:type="gramEnd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1])</w:t>
            </w: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  <w:r w:rsidRPr="00040C1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50</w:t>
            </w:r>
          </w:p>
          <w:p w14:paraId="05502ABD" w14:textId="77777777" w:rsidR="00040C13" w:rsidRPr="00040C13" w:rsidRDefault="00040C1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grades[</w:t>
            </w:r>
            <w:proofErr w:type="gramEnd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2])</w:t>
            </w: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  <w:r w:rsidRPr="00040C1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65</w:t>
            </w:r>
          </w:p>
          <w:p w14:paraId="5456B359" w14:textId="6F845672" w:rsidR="00040C13" w:rsidRPr="0035105F" w:rsidRDefault="00040C1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grades[</w:t>
            </w:r>
            <w:proofErr w:type="gramEnd"/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>3])</w:t>
            </w:r>
            <w:r w:rsidRPr="00040C13"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  <w:r w:rsidRPr="00040C1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85</w:t>
            </w:r>
          </w:p>
        </w:tc>
        <w:tc>
          <w:tcPr>
            <w:tcW w:w="992" w:type="dxa"/>
          </w:tcPr>
          <w:p w14:paraId="47919705" w14:textId="1C01A74B" w:rsidR="00E47817" w:rsidRPr="00856DA4" w:rsidRDefault="00040C13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="00AD3209">
              <w:rPr>
                <w:rFonts w:ascii="Arial" w:hAnsi="Arial" w:cs="Arial" w:hint="eastAsia"/>
                <w:noProof/>
                <w:lang w:eastAsia="zh-TW"/>
              </w:rPr>
              <w:t>3</w:t>
            </w:r>
          </w:p>
        </w:tc>
      </w:tr>
      <w:tr w:rsidR="00DF1FDF" w14:paraId="03684036" w14:textId="77777777" w:rsidTr="003913F2">
        <w:tc>
          <w:tcPr>
            <w:tcW w:w="3748" w:type="dxa"/>
          </w:tcPr>
          <w:p w14:paraId="1B97A0AE" w14:textId="77777777" w:rsidR="00040C13" w:rsidRDefault="0068420F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68420F">
              <w:rPr>
                <w:rFonts w:ascii="Arial" w:hAnsi="Arial" w:cs="Arial"/>
                <w:sz w:val="28"/>
                <w:szCs w:val="28"/>
                <w:lang w:eastAsia="zh-TW"/>
              </w:rPr>
              <w:t>For Loops</w:t>
            </w:r>
          </w:p>
          <w:p w14:paraId="63C5F303" w14:textId="3346CB33" w:rsidR="008910BA" w:rsidRPr="008910BA" w:rsidRDefault="0068420F" w:rsidP="005E19E9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a type of definite iteration</w:t>
            </w:r>
          </w:p>
          <w:p w14:paraId="647298E8" w14:textId="3A05CE48" w:rsidR="0068420F" w:rsidRPr="008910BA" w:rsidRDefault="0068420F" w:rsidP="005E19E9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which will know how many times to iterate the loop because our grades list contains a collection of elements or items with </w:t>
            </w:r>
            <w:proofErr w:type="gramStart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a </w:t>
            </w:r>
            <w:r w:rsidR="008910BA" w:rsidRPr="008910BA">
              <w:rPr>
                <w:rFonts w:ascii="Arial" w:hAnsi="Arial" w:cs="Arial" w:hint="eastAsia"/>
                <w:sz w:val="24"/>
                <w:szCs w:val="24"/>
                <w:lang w:eastAsia="zh-TW"/>
              </w:rPr>
              <w:t xml:space="preserve"> </w:t>
            </w:r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>predefined</w:t>
            </w:r>
            <w:proofErr w:type="gramEnd"/>
            <w:r w:rsidRPr="008910BA">
              <w:rPr>
                <w:rFonts w:ascii="Arial" w:hAnsi="Arial" w:cs="Arial"/>
                <w:sz w:val="24"/>
                <w:szCs w:val="24"/>
                <w:lang w:eastAsia="zh-TW"/>
              </w:rPr>
              <w:t xml:space="preserve"> length</w:t>
            </w:r>
          </w:p>
        </w:tc>
        <w:tc>
          <w:tcPr>
            <w:tcW w:w="10565" w:type="dxa"/>
          </w:tcPr>
          <w:p w14:paraId="370173CC" w14:textId="77777777" w:rsidR="00EB6AC3" w:rsidRPr="00A83020" w:rsidRDefault="00EB6AC3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for &lt;temp var&gt; in &lt;collection&gt;:</w:t>
            </w:r>
          </w:p>
          <w:p w14:paraId="34D239B5" w14:textId="77777777" w:rsidR="00040C13" w:rsidRPr="00A83020" w:rsidRDefault="00EB6AC3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   &lt;action&gt;</w:t>
            </w:r>
          </w:p>
          <w:p w14:paraId="1AA91B91" w14:textId="77777777" w:rsidR="00EB6AC3" w:rsidRDefault="00EB6AC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3D9B7D0" w14:textId="77777777" w:rsidR="00AD3209" w:rsidRPr="00AD3209" w:rsidRDefault="00AD3209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D320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126D7C95" w14:textId="77777777" w:rsidR="00AD3209" w:rsidRPr="00AD3209" w:rsidRDefault="00AD3209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D3209">
              <w:rPr>
                <w:rFonts w:ascii="Consolas" w:hAnsi="Consolas" w:cs="Times New Roman"/>
                <w:sz w:val="24"/>
                <w:szCs w:val="24"/>
                <w:lang w:eastAsia="zh-TW"/>
              </w:rPr>
              <w:t>for g in grades:</w:t>
            </w:r>
          </w:p>
          <w:p w14:paraId="0D5127B0" w14:textId="77777777" w:rsidR="00AD3209" w:rsidRPr="00AD3209" w:rsidRDefault="00AD3209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D3209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r w:rsidRPr="00AD320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Any code at this indentation</w:t>
            </w:r>
          </w:p>
          <w:p w14:paraId="7D6C5051" w14:textId="77777777" w:rsidR="00AD3209" w:rsidRPr="00AD3209" w:rsidRDefault="00AD3209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D320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  #will be executed on each </w:t>
            </w:r>
          </w:p>
          <w:p w14:paraId="3F523B45" w14:textId="77777777" w:rsidR="00AD3209" w:rsidRPr="00AD3209" w:rsidRDefault="00AD3209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D320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  #iteration of the loop</w:t>
            </w:r>
          </w:p>
          <w:p w14:paraId="04F23C37" w14:textId="133C244F" w:rsidR="006F4E92" w:rsidRDefault="00AD3209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D3209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g)</w:t>
            </w:r>
          </w:p>
          <w:p w14:paraId="03BCBFF3" w14:textId="77777777" w:rsidR="006F4E92" w:rsidRPr="006F4E92" w:rsidRDefault="006F4E92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F4E9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1. g is the &lt;temp var&gt;</w:t>
            </w:r>
          </w:p>
          <w:p w14:paraId="7B1C792F" w14:textId="77777777" w:rsidR="006F4E92" w:rsidRPr="006F4E92" w:rsidRDefault="006F4E92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F4E9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2. grades list is the &lt;collection&gt;</w:t>
            </w:r>
          </w:p>
          <w:p w14:paraId="0E61EADA" w14:textId="77777777" w:rsidR="006F4E92" w:rsidRPr="006F4E92" w:rsidRDefault="006F4E92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F4E9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3. print(g) is the &lt;action&gt; completed on every </w:t>
            </w:r>
          </w:p>
          <w:p w14:paraId="1B60E3D6" w14:textId="5D7B5A87" w:rsidR="006F4E92" w:rsidRPr="00040C13" w:rsidRDefault="006F4E92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F4E9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teration using the temporary variable g</w:t>
            </w:r>
          </w:p>
        </w:tc>
        <w:tc>
          <w:tcPr>
            <w:tcW w:w="992" w:type="dxa"/>
          </w:tcPr>
          <w:p w14:paraId="6F113D44" w14:textId="08118579" w:rsidR="00040C13" w:rsidRPr="00856DA4" w:rsidRDefault="00AD3209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0B65D79C" w14:textId="77777777" w:rsidTr="003913F2">
        <w:tc>
          <w:tcPr>
            <w:tcW w:w="3748" w:type="dxa"/>
          </w:tcPr>
          <w:p w14:paraId="0F092058" w14:textId="14AB184E" w:rsidR="00040C13" w:rsidRPr="00456CED" w:rsidRDefault="00BB4669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BB4669">
              <w:rPr>
                <w:rFonts w:ascii="Arial" w:hAnsi="Arial" w:cs="Arial"/>
                <w:sz w:val="28"/>
                <w:szCs w:val="28"/>
                <w:lang w:eastAsia="zh-TW"/>
              </w:rPr>
              <w:t>One line for loops</w:t>
            </w:r>
          </w:p>
        </w:tc>
        <w:tc>
          <w:tcPr>
            <w:tcW w:w="10565" w:type="dxa"/>
          </w:tcPr>
          <w:p w14:paraId="4122485E" w14:textId="77777777" w:rsidR="000363E7" w:rsidRPr="000363E7" w:rsidRDefault="000363E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5B3F0D32" w14:textId="77777777" w:rsidR="000363E7" w:rsidRPr="000363E7" w:rsidRDefault="000363E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C2A97E6" w14:textId="1CEA2935" w:rsidR="00040C13" w:rsidRPr="00040C13" w:rsidRDefault="000363E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for g in grades: print(g)</w:t>
            </w:r>
          </w:p>
        </w:tc>
        <w:tc>
          <w:tcPr>
            <w:tcW w:w="992" w:type="dxa"/>
          </w:tcPr>
          <w:p w14:paraId="39123AC8" w14:textId="233A1E7E" w:rsidR="00040C13" w:rsidRPr="00856DA4" w:rsidRDefault="00AD3209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7A9B0B15" w14:textId="77777777" w:rsidTr="003913F2">
        <w:tc>
          <w:tcPr>
            <w:tcW w:w="3748" w:type="dxa"/>
          </w:tcPr>
          <w:p w14:paraId="4BC48A5C" w14:textId="2F3ED9DD" w:rsidR="00040C13" w:rsidRPr="00456CED" w:rsidRDefault="000363E7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0363E7">
              <w:rPr>
                <w:rFonts w:ascii="Arial" w:hAnsi="Arial" w:cs="Arial"/>
                <w:sz w:val="28"/>
                <w:szCs w:val="28"/>
                <w:lang w:eastAsia="zh-TW"/>
              </w:rPr>
              <w:t>Using Range in For Loops</w:t>
            </w:r>
          </w:p>
        </w:tc>
        <w:tc>
          <w:tcPr>
            <w:tcW w:w="10565" w:type="dxa"/>
          </w:tcPr>
          <w:p w14:paraId="0A73DAA0" w14:textId="77777777" w:rsidR="000363E7" w:rsidRPr="000363E7" w:rsidRDefault="000363E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for temp in </w:t>
            </w:r>
            <w:proofErr w:type="gramStart"/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11):</w:t>
            </w:r>
          </w:p>
          <w:p w14:paraId="1996CFCB" w14:textId="77777777" w:rsidR="000363E7" w:rsidRPr="005C35D5" w:rsidRDefault="000363E7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r w:rsidRPr="005C35D5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es 11 times, from 0 to 10</w:t>
            </w:r>
          </w:p>
          <w:p w14:paraId="49AE63E8" w14:textId="77777777" w:rsidR="000363E7" w:rsidRPr="005C35D5" w:rsidRDefault="000363E7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5C35D5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  #temp does nothing, but print</w:t>
            </w:r>
          </w:p>
          <w:p w14:paraId="423B87DC" w14:textId="77777777" w:rsidR="000363E7" w:rsidRDefault="000363E7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5C35D5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  #statement repeats the message</w:t>
            </w:r>
          </w:p>
          <w:p w14:paraId="0F61E8F5" w14:textId="417B4227" w:rsidR="00944E47" w:rsidRPr="005C35D5" w:rsidRDefault="00944E47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  <w:r w:rsidRPr="005C35D5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   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# </w:t>
            </w:r>
            <w:r w:rsidR="005073E6">
              <w:t xml:space="preserve"> </w:t>
            </w:r>
            <w:proofErr w:type="gramStart"/>
            <w:r w:rsidR="005073E6" w:rsidRPr="005073E6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  <w:t>range(</w:t>
            </w:r>
            <w:proofErr w:type="gramEnd"/>
            <w:r w:rsidR="005073E6" w:rsidRPr="005073E6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  <w:t>11)</w:t>
            </w:r>
            <w:r w:rsidR="005073E6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 = 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>[0, 1, 2, 3, 4, 5</w:t>
            </w:r>
            <w:r w:rsidR="005073E6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>, 6, 7, 8, 9, 10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>]</w:t>
            </w:r>
          </w:p>
          <w:p w14:paraId="55F8236F" w14:textId="77777777" w:rsidR="00040C13" w:rsidRDefault="000363E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0363E7">
              <w:rPr>
                <w:rFonts w:ascii="Consolas" w:hAnsi="Consolas" w:cs="Times New Roman"/>
                <w:sz w:val="24"/>
                <w:szCs w:val="24"/>
                <w:lang w:eastAsia="zh-TW"/>
              </w:rPr>
              <w:t>'I must attend my workshops')</w:t>
            </w:r>
          </w:p>
          <w:p w14:paraId="42EF07B6" w14:textId="77777777" w:rsidR="00A66B53" w:rsidRDefault="00A66B5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EECA607" w14:textId="77777777" w:rsidR="005C35D5" w:rsidRPr="005C35D5" w:rsidRDefault="005C35D5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for temp in </w:t>
            </w:r>
            <w:proofErr w:type="gramStart"/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>11):</w:t>
            </w:r>
          </w:p>
          <w:p w14:paraId="76FD8E00" w14:textId="37AA4731" w:rsidR="005C35D5" w:rsidRDefault="005C35D5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5C35D5">
              <w:rPr>
                <w:rFonts w:ascii="Consolas" w:hAnsi="Consolas" w:cs="Times New Roman"/>
                <w:sz w:val="24"/>
                <w:szCs w:val="24"/>
                <w:lang w:eastAsia="zh-TW"/>
              </w:rPr>
              <w:t>'Iteration number is: ' + str(temp))</w:t>
            </w:r>
          </w:p>
          <w:p w14:paraId="7DAFC9C4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Output:</w:t>
            </w:r>
          </w:p>
          <w:p w14:paraId="5BDC4DED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0</w:t>
            </w:r>
          </w:p>
          <w:p w14:paraId="2DA66254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1</w:t>
            </w:r>
          </w:p>
          <w:p w14:paraId="6316F333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2</w:t>
            </w:r>
          </w:p>
          <w:p w14:paraId="027CDEB2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3</w:t>
            </w:r>
          </w:p>
          <w:p w14:paraId="0B780D1D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4</w:t>
            </w:r>
          </w:p>
          <w:p w14:paraId="179BB8BA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5</w:t>
            </w:r>
          </w:p>
          <w:p w14:paraId="4C0A81F7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6</w:t>
            </w:r>
          </w:p>
          <w:p w14:paraId="4A28B97C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7</w:t>
            </w:r>
          </w:p>
          <w:p w14:paraId="176096A0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8</w:t>
            </w:r>
          </w:p>
          <w:p w14:paraId="6F7F4406" w14:textId="77777777" w:rsidR="005C35D5" w:rsidRPr="00A66B53" w:rsidRDefault="005C35D5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Iteration number is: 9</w:t>
            </w:r>
          </w:p>
          <w:p w14:paraId="4DFCDBAB" w14:textId="00619A76" w:rsidR="005C35D5" w:rsidRPr="00040C13" w:rsidRDefault="005C35D5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Iteration number </w:t>
            </w:r>
            <w:proofErr w:type="gramStart"/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s:</w:t>
            </w:r>
            <w:proofErr w:type="gramEnd"/>
            <w:r w:rsidRPr="00A66B5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10</w:t>
            </w:r>
          </w:p>
        </w:tc>
        <w:tc>
          <w:tcPr>
            <w:tcW w:w="992" w:type="dxa"/>
          </w:tcPr>
          <w:p w14:paraId="7883FD58" w14:textId="07B08FB5" w:rsidR="00040C13" w:rsidRPr="00856DA4" w:rsidRDefault="00AD3209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524C0719" w14:textId="77777777" w:rsidTr="003913F2">
        <w:tc>
          <w:tcPr>
            <w:tcW w:w="3748" w:type="dxa"/>
          </w:tcPr>
          <w:p w14:paraId="50BE679A" w14:textId="459552AF" w:rsidR="00040C13" w:rsidRPr="00456CED" w:rsidRDefault="00EF645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EF6450">
              <w:rPr>
                <w:rFonts w:ascii="Arial" w:hAnsi="Arial" w:cs="Arial"/>
                <w:sz w:val="28"/>
                <w:szCs w:val="28"/>
                <w:lang w:eastAsia="zh-TW"/>
              </w:rPr>
              <w:t>While Loops</w:t>
            </w:r>
          </w:p>
        </w:tc>
        <w:tc>
          <w:tcPr>
            <w:tcW w:w="10565" w:type="dxa"/>
          </w:tcPr>
          <w:p w14:paraId="2B081752" w14:textId="77777777" w:rsidR="00EF6450" w:rsidRPr="00A83020" w:rsidRDefault="00EF6450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while &lt;conditional statement&gt;:</w:t>
            </w:r>
          </w:p>
          <w:p w14:paraId="507B191D" w14:textId="77777777" w:rsidR="00040C13" w:rsidRPr="00A83020" w:rsidRDefault="00EF6450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   &lt;action&gt;</w:t>
            </w:r>
          </w:p>
          <w:p w14:paraId="37FBB2E0" w14:textId="77777777" w:rsidR="00EF6450" w:rsidRDefault="00EF645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6AE44A3" w14:textId="77777777" w:rsidR="00EF6450" w:rsidRPr="00EF6450" w:rsidRDefault="00EF645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>iteration = 0</w:t>
            </w:r>
          </w:p>
          <w:p w14:paraId="268BF031" w14:textId="77777777" w:rsidR="00EF6450" w:rsidRPr="00EF6450" w:rsidRDefault="00EF645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>while iteration &lt; 11:</w:t>
            </w:r>
          </w:p>
          <w:p w14:paraId="618A4C82" w14:textId="77777777" w:rsidR="00EF6450" w:rsidRPr="00EF6450" w:rsidRDefault="00EF645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>'Iteration number is: ' + str(iteration))</w:t>
            </w:r>
          </w:p>
          <w:p w14:paraId="25EB98EE" w14:textId="77777777" w:rsidR="00EF6450" w:rsidRDefault="00EF645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F645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iteration = iteration + 1</w:t>
            </w:r>
          </w:p>
          <w:p w14:paraId="47558343" w14:textId="77777777" w:rsidR="00470E6E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7F3580D" w14:textId="77777777" w:rsidR="00470E6E" w:rsidRPr="00470E6E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2D85DE1D" w14:textId="77777777" w:rsidR="00470E6E" w:rsidRPr="00470E6E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>iteration = 0</w:t>
            </w:r>
          </w:p>
          <w:p w14:paraId="03A6CDE3" w14:textId="77777777" w:rsidR="00470E6E" w:rsidRPr="00470E6E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while iteration &lt; </w:t>
            </w:r>
            <w:proofErr w:type="spellStart"/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>len</w:t>
            </w:r>
            <w:proofErr w:type="spellEnd"/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>(grades):</w:t>
            </w:r>
          </w:p>
          <w:p w14:paraId="31353EA7" w14:textId="77777777" w:rsidR="00470E6E" w:rsidRPr="00470E6E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grades[iteration])</w:t>
            </w:r>
          </w:p>
          <w:p w14:paraId="33995BEF" w14:textId="62B1678E" w:rsidR="00470E6E" w:rsidRPr="00040C13" w:rsidRDefault="00470E6E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70E6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iteration = iteration + 1</w:t>
            </w:r>
          </w:p>
        </w:tc>
        <w:tc>
          <w:tcPr>
            <w:tcW w:w="992" w:type="dxa"/>
          </w:tcPr>
          <w:p w14:paraId="1D68A343" w14:textId="1B85D49E" w:rsidR="00040C13" w:rsidRPr="00856DA4" w:rsidRDefault="00AD3209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25744640" w14:textId="77777777" w:rsidTr="003913F2">
        <w:tc>
          <w:tcPr>
            <w:tcW w:w="3748" w:type="dxa"/>
          </w:tcPr>
          <w:p w14:paraId="382D2FEE" w14:textId="77777777" w:rsidR="00040C13" w:rsidRDefault="00142CA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42CA0">
              <w:rPr>
                <w:rFonts w:ascii="Arial" w:hAnsi="Arial" w:cs="Arial"/>
                <w:sz w:val="28"/>
                <w:szCs w:val="28"/>
                <w:lang w:eastAsia="zh-TW"/>
              </w:rPr>
              <w:t>Loop Control</w:t>
            </w:r>
          </w:p>
          <w:p w14:paraId="399B8709" w14:textId="77777777" w:rsidR="00142CA0" w:rsidRPr="00142CA0" w:rsidRDefault="00142CA0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142CA0">
              <w:rPr>
                <w:rFonts w:ascii="Arial" w:hAnsi="Arial" w:cs="Arial"/>
                <w:sz w:val="24"/>
                <w:szCs w:val="24"/>
                <w:lang w:eastAsia="zh-TW"/>
              </w:rPr>
              <w:t>1. Break</w:t>
            </w:r>
          </w:p>
          <w:p w14:paraId="2517FF7E" w14:textId="28CB8815" w:rsidR="00142CA0" w:rsidRPr="00456CED" w:rsidRDefault="00142CA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B9124A0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4A36F35A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>for grade in grades:</w:t>
            </w:r>
          </w:p>
          <w:p w14:paraId="3C46166A" w14:textId="77777777" w:rsidR="00040C13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ass</w:t>
            </w:r>
          </w:p>
          <w:p w14:paraId="31EBCEB2" w14:textId="77777777" w:rsid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179A4219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13E68044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>for grade in grades:</w:t>
            </w:r>
          </w:p>
          <w:p w14:paraId="0CD3799D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grade)</w:t>
            </w:r>
          </w:p>
          <w:p w14:paraId="27ED2566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if grade &lt; 50:</w:t>
            </w:r>
          </w:p>
          <w:p w14:paraId="4FC077B8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break</w:t>
            </w:r>
          </w:p>
          <w:p w14:paraId="25BDBA7E" w14:textId="77777777" w:rsidR="00142CA0" w:rsidRPr="00142CA0" w:rsidRDefault="00142CA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142CA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35 because the break</w:t>
            </w:r>
          </w:p>
          <w:p w14:paraId="24B138DA" w14:textId="7AA835C8" w:rsidR="00142CA0" w:rsidRPr="00040C13" w:rsidRDefault="00142CA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42CA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is after the print function</w:t>
            </w:r>
          </w:p>
        </w:tc>
        <w:tc>
          <w:tcPr>
            <w:tcW w:w="992" w:type="dxa"/>
          </w:tcPr>
          <w:p w14:paraId="3DDEBFE3" w14:textId="76F61692" w:rsidR="00040C13" w:rsidRPr="00856DA4" w:rsidRDefault="00142CA0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24A37D74" w14:textId="77777777" w:rsidTr="003913F2">
        <w:tc>
          <w:tcPr>
            <w:tcW w:w="3748" w:type="dxa"/>
          </w:tcPr>
          <w:p w14:paraId="6812C4F3" w14:textId="77777777" w:rsidR="00786C3B" w:rsidRDefault="00786C3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42CA0">
              <w:rPr>
                <w:rFonts w:ascii="Arial" w:hAnsi="Arial" w:cs="Arial"/>
                <w:sz w:val="28"/>
                <w:szCs w:val="28"/>
                <w:lang w:eastAsia="zh-TW"/>
              </w:rPr>
              <w:t>Loop Control</w:t>
            </w:r>
          </w:p>
          <w:p w14:paraId="35D74580" w14:textId="63B744F3" w:rsidR="00040C13" w:rsidRPr="00456CED" w:rsidRDefault="00786C3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42CA0">
              <w:rPr>
                <w:rFonts w:ascii="Arial" w:hAnsi="Arial" w:cs="Arial"/>
                <w:sz w:val="24"/>
                <w:szCs w:val="24"/>
                <w:lang w:eastAsia="zh-TW"/>
              </w:rPr>
              <w:t>2. Continue</w:t>
            </w:r>
          </w:p>
        </w:tc>
        <w:tc>
          <w:tcPr>
            <w:tcW w:w="10565" w:type="dxa"/>
          </w:tcPr>
          <w:p w14:paraId="60F76BED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0EF441BC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for grade in grades:</w:t>
            </w:r>
          </w:p>
          <w:p w14:paraId="4B8A8C95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if grade &lt; 50:</w:t>
            </w:r>
          </w:p>
          <w:p w14:paraId="1D400E51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continue</w:t>
            </w:r>
          </w:p>
          <w:p w14:paraId="3D71F944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grade)</w:t>
            </w:r>
          </w:p>
          <w:p w14:paraId="58747640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50, 65, 85</w:t>
            </w:r>
          </w:p>
          <w:p w14:paraId="06E95935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Order of "continue" before</w:t>
            </w:r>
          </w:p>
          <w:p w14:paraId="1E922003" w14:textId="41100592" w:rsidR="00040C13" w:rsidRPr="00040C13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 function is important</w:t>
            </w:r>
          </w:p>
        </w:tc>
        <w:tc>
          <w:tcPr>
            <w:tcW w:w="992" w:type="dxa"/>
          </w:tcPr>
          <w:p w14:paraId="66E2C4C4" w14:textId="1A5037C0" w:rsidR="00040C13" w:rsidRPr="00856DA4" w:rsidRDefault="00FA6910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12374895" w14:textId="77777777" w:rsidTr="003913F2">
        <w:tc>
          <w:tcPr>
            <w:tcW w:w="3748" w:type="dxa"/>
          </w:tcPr>
          <w:p w14:paraId="63907A30" w14:textId="77777777" w:rsidR="00786C3B" w:rsidRDefault="00786C3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42CA0">
              <w:rPr>
                <w:rFonts w:ascii="Arial" w:hAnsi="Arial" w:cs="Arial"/>
                <w:sz w:val="28"/>
                <w:szCs w:val="28"/>
                <w:lang w:eastAsia="zh-TW"/>
              </w:rPr>
              <w:t>Loop Control</w:t>
            </w:r>
          </w:p>
          <w:p w14:paraId="2CE11B9C" w14:textId="47B41C44" w:rsidR="00040C13" w:rsidRPr="00456CED" w:rsidRDefault="00786C3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42CA0">
              <w:rPr>
                <w:rFonts w:ascii="Arial" w:hAnsi="Arial" w:cs="Arial"/>
                <w:sz w:val="24"/>
                <w:szCs w:val="24"/>
                <w:lang w:eastAsia="zh-TW"/>
              </w:rPr>
              <w:t>3. Else</w:t>
            </w:r>
          </w:p>
        </w:tc>
        <w:tc>
          <w:tcPr>
            <w:tcW w:w="10565" w:type="dxa"/>
          </w:tcPr>
          <w:p w14:paraId="7F873126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00757A5E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for grade in grades:</w:t>
            </w:r>
          </w:p>
          <w:p w14:paraId="35E4097E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grade)</w:t>
            </w:r>
          </w:p>
          <w:p w14:paraId="084CFA19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else:</w:t>
            </w:r>
          </w:p>
          <w:p w14:paraId="0C234F6D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FA6910">
              <w:rPr>
                <w:rFonts w:ascii="Consolas" w:hAnsi="Consolas" w:cs="Times New Roman"/>
                <w:sz w:val="24"/>
                <w:szCs w:val="24"/>
                <w:lang w:eastAsia="zh-TW"/>
              </w:rPr>
              <w:t>'Completed the grades for loop.')</w:t>
            </w:r>
          </w:p>
          <w:p w14:paraId="41AAC0DE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"""</w:t>
            </w:r>
          </w:p>
          <w:p w14:paraId="4EB5EE4C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prints </w:t>
            </w:r>
          </w:p>
          <w:p w14:paraId="3483B7CC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35</w:t>
            </w:r>
          </w:p>
          <w:p w14:paraId="3C2ECCF3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50</w:t>
            </w:r>
          </w:p>
          <w:p w14:paraId="6A7956D3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65</w:t>
            </w:r>
          </w:p>
          <w:p w14:paraId="4C04C09B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85</w:t>
            </w:r>
          </w:p>
          <w:p w14:paraId="6D5DDFFC" w14:textId="77777777" w:rsidR="00FA6910" w:rsidRPr="00FA6910" w:rsidRDefault="00FA691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Completed the for grades for loop.</w:t>
            </w:r>
          </w:p>
          <w:p w14:paraId="52ECF9DA" w14:textId="4566B30B" w:rsidR="00040C13" w:rsidRPr="00040C13" w:rsidRDefault="00FA691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A691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"""</w:t>
            </w:r>
          </w:p>
        </w:tc>
        <w:tc>
          <w:tcPr>
            <w:tcW w:w="992" w:type="dxa"/>
          </w:tcPr>
          <w:p w14:paraId="6839F34A" w14:textId="12778191" w:rsidR="00040C13" w:rsidRPr="00856DA4" w:rsidRDefault="00FA6910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1B9B8806" w14:textId="77777777" w:rsidTr="003913F2">
        <w:tc>
          <w:tcPr>
            <w:tcW w:w="3748" w:type="dxa"/>
          </w:tcPr>
          <w:p w14:paraId="073B9C22" w14:textId="5EE2586D" w:rsidR="00040C13" w:rsidRPr="00456CED" w:rsidRDefault="00E12917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E12917">
              <w:rPr>
                <w:rFonts w:ascii="Arial" w:hAnsi="Arial" w:cs="Arial"/>
                <w:sz w:val="28"/>
                <w:szCs w:val="28"/>
                <w:lang w:eastAsia="zh-TW"/>
              </w:rPr>
              <w:t>Nested Loops</w:t>
            </w:r>
          </w:p>
        </w:tc>
        <w:tc>
          <w:tcPr>
            <w:tcW w:w="10565" w:type="dxa"/>
          </w:tcPr>
          <w:p w14:paraId="6A6BC85A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 = [</w:t>
            </w:r>
          </w:p>
          <w:p w14:paraId="43F225DF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Jing', 35], </w:t>
            </w:r>
          </w:p>
          <w:p w14:paraId="3BA3BB8C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Jim', 50],</w:t>
            </w:r>
          </w:p>
          <w:p w14:paraId="135EB40B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Kerrie', 65],</w:t>
            </w:r>
          </w:p>
          <w:p w14:paraId="332DB6BB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Rakesh', 85]</w:t>
            </w:r>
          </w:p>
          <w:p w14:paraId="7BC7E844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>]</w:t>
            </w:r>
          </w:p>
          <w:p w14:paraId="3F266BB8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FFF44CA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>for student in gradebook</w:t>
            </w:r>
          </w:p>
          <w:p w14:paraId="3EFED625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print(student)</w:t>
            </w:r>
          </w:p>
          <w:p w14:paraId="516A1E56" w14:textId="77777777" w:rsidR="00E12917" w:rsidRPr="00E12917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for detail in student</w:t>
            </w:r>
          </w:p>
          <w:p w14:paraId="14E1871E" w14:textId="6F1A9B5C" w:rsidR="00040C13" w:rsidRPr="00040C13" w:rsidRDefault="00E12917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2917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print(details)</w:t>
            </w:r>
          </w:p>
        </w:tc>
        <w:tc>
          <w:tcPr>
            <w:tcW w:w="992" w:type="dxa"/>
          </w:tcPr>
          <w:p w14:paraId="2B09374E" w14:textId="3E587C70" w:rsidR="00040C13" w:rsidRPr="00856DA4" w:rsidRDefault="00E12917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4CB77711" w14:textId="77777777" w:rsidTr="003913F2">
        <w:tc>
          <w:tcPr>
            <w:tcW w:w="3748" w:type="dxa"/>
          </w:tcPr>
          <w:p w14:paraId="49EAEC37" w14:textId="068DF8F9" w:rsidR="00040C13" w:rsidRPr="00456CED" w:rsidRDefault="00A8302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A83020">
              <w:rPr>
                <w:rFonts w:ascii="Arial" w:hAnsi="Arial" w:cs="Arial"/>
                <w:sz w:val="28"/>
                <w:szCs w:val="28"/>
                <w:lang w:eastAsia="zh-TW"/>
              </w:rPr>
              <w:t>List Comprehension</w:t>
            </w:r>
          </w:p>
        </w:tc>
        <w:tc>
          <w:tcPr>
            <w:tcW w:w="10565" w:type="dxa"/>
          </w:tcPr>
          <w:p w14:paraId="4ABBDE4D" w14:textId="77777777" w:rsidR="00A83020" w:rsidRPr="00A83020" w:rsidRDefault="00A8302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83020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Assuming if there is a &lt;conditional statement&gt;</w:t>
            </w:r>
          </w:p>
          <w:p w14:paraId="244C0458" w14:textId="77777777" w:rsidR="00A83020" w:rsidRP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new_list</w:t>
            </w:r>
            <w:proofErr w:type="spellEnd"/>
            <w:r w:rsidRPr="00A83020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= [&lt;expression&gt; for &lt;temp var&gt; in &lt;collection&gt; &lt;conditional statement&gt;]</w:t>
            </w:r>
          </w:p>
          <w:p w14:paraId="134F6BAE" w14:textId="77777777" w:rsidR="00A83020" w:rsidRP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8E29F2A" w14:textId="77777777" w:rsidR="00A83020" w:rsidRP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# If there isn't a &lt;conditional statement&gt;</w:t>
            </w:r>
          </w:p>
          <w:p w14:paraId="214F7942" w14:textId="59010DDC" w:rsid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new_list</w:t>
            </w:r>
            <w:proofErr w:type="spellEnd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&lt;expression&gt; for &lt;temp var&gt; in &lt;collection&gt;]</w:t>
            </w:r>
          </w:p>
          <w:p w14:paraId="69581A36" w14:textId="77777777" w:rsid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17B6BE1" w14:textId="00EB98F8" w:rsidR="00A83020" w:rsidRPr="00A83020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 = ['Jing', 'Jim', 'Kerrie', 'Rakesh']</w:t>
            </w:r>
          </w:p>
          <w:p w14:paraId="76B704E3" w14:textId="77777777" w:rsidR="00040C13" w:rsidRDefault="00A8302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new_list</w:t>
            </w:r>
            <w:proofErr w:type="spellEnd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name for name in students if '</w:t>
            </w:r>
            <w:proofErr w:type="spellStart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A83020">
              <w:rPr>
                <w:rFonts w:ascii="Consolas" w:hAnsi="Consolas" w:cs="Times New Roman"/>
                <w:sz w:val="24"/>
                <w:szCs w:val="24"/>
                <w:lang w:eastAsia="zh-TW"/>
              </w:rPr>
              <w:t>' in name]</w:t>
            </w:r>
          </w:p>
          <w:p w14:paraId="62704552" w14:textId="77777777" w:rsidR="003B18DF" w:rsidRDefault="003B18DF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BA03BD5" w14:textId="650C3394" w:rsidR="003B18DF" w:rsidRPr="00A41E5B" w:rsidRDefault="003B18DF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For example, creating a </w:t>
            </w:r>
            <w:proofErr w:type="spellStart"/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new_list</w:t>
            </w:r>
            <w:proofErr w:type="spellEnd"/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list with values from 0 to 10:</w:t>
            </w:r>
          </w:p>
          <w:p w14:paraId="364F8913" w14:textId="5B739CBB" w:rsidR="00105031" w:rsidRDefault="00105031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new_list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</w:t>
            </w: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for </w:t>
            </w: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in </w:t>
            </w:r>
            <w:proofErr w:type="gram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="003B18DF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11</w:t>
            </w:r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)]</w:t>
            </w:r>
          </w:p>
          <w:p w14:paraId="3A7B153E" w14:textId="42247C77" w:rsidR="00A41E5B" w:rsidRPr="00A41E5B" w:rsidRDefault="00A41E5B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For example, creating a </w:t>
            </w:r>
            <w:proofErr w:type="spellStart"/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new_list</w:t>
            </w:r>
            <w:proofErr w:type="spellEnd"/>
            <w:r w:rsidRPr="00A41E5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list with values from 0 to 10, but only including values 6 and above:</w:t>
            </w:r>
          </w:p>
          <w:p w14:paraId="5474CE20" w14:textId="0E94AB61" w:rsidR="00105031" w:rsidRPr="00105031" w:rsidRDefault="00105031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new_list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</w:t>
            </w: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for </w:t>
            </w: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in </w:t>
            </w:r>
            <w:proofErr w:type="gram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="003B18DF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11</w:t>
            </w:r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) if </w:t>
            </w:r>
            <w:proofErr w:type="spellStart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>i</w:t>
            </w:r>
            <w:proofErr w:type="spellEnd"/>
            <w:r w:rsidRPr="0010503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&gt; 5]</w:t>
            </w:r>
          </w:p>
        </w:tc>
        <w:tc>
          <w:tcPr>
            <w:tcW w:w="992" w:type="dxa"/>
          </w:tcPr>
          <w:p w14:paraId="20147ACB" w14:textId="63AAA05D" w:rsidR="00040C13" w:rsidRPr="00856DA4" w:rsidRDefault="00E12917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3</w:t>
            </w:r>
          </w:p>
        </w:tc>
      </w:tr>
      <w:tr w:rsidR="00DF1FDF" w14:paraId="2CEE1F0D" w14:textId="77777777" w:rsidTr="003913F2">
        <w:tc>
          <w:tcPr>
            <w:tcW w:w="3748" w:type="dxa"/>
          </w:tcPr>
          <w:p w14:paraId="5FBAD600" w14:textId="15BF7558" w:rsidR="00040C13" w:rsidRPr="00456CED" w:rsidRDefault="00F83A88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F83A88">
              <w:rPr>
                <w:rFonts w:ascii="Arial" w:hAnsi="Arial" w:cs="Arial"/>
                <w:sz w:val="28"/>
                <w:szCs w:val="28"/>
                <w:lang w:eastAsia="zh-TW"/>
              </w:rPr>
              <w:t>Summary of Python</w:t>
            </w: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 xml:space="preserve"> </w:t>
            </w:r>
            <w:r w:rsidRPr="00F83A88">
              <w:rPr>
                <w:rFonts w:ascii="Arial" w:hAnsi="Arial" w:cs="Arial"/>
                <w:sz w:val="28"/>
                <w:szCs w:val="28"/>
                <w:lang w:eastAsia="zh-TW"/>
              </w:rPr>
              <w:t>collections</w:t>
            </w:r>
          </w:p>
        </w:tc>
        <w:tc>
          <w:tcPr>
            <w:tcW w:w="10565" w:type="dxa"/>
          </w:tcPr>
          <w:p w14:paraId="4E145AF8" w14:textId="5D3B27BE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1. </w:t>
            </w:r>
            <w:r w:rsidRPr="00F83A88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List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: “is a collection which is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ordered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and </w:t>
            </w:r>
            <w:proofErr w:type="gramStart"/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changeable</w:t>
            </w:r>
            <w:r w:rsidR="005E19E9">
              <w:rPr>
                <w:rFonts w:ascii="Consolas" w:hAnsi="Consolas" w:cs="Times New Roman" w:hint="eastAsia"/>
                <w:b/>
                <w:bCs/>
                <w:sz w:val="24"/>
                <w:szCs w:val="24"/>
                <w:lang w:eastAsia="zh-TW"/>
              </w:rPr>
              <w:t>(</w:t>
            </w:r>
            <w:proofErr w:type="gramEnd"/>
            <w:r w:rsidR="005E19E9">
              <w:rPr>
                <w:rFonts w:ascii="Consolas" w:hAnsi="Consolas" w:cs="Times New Roman" w:hint="eastAsia"/>
                <w:b/>
                <w:bCs/>
                <w:sz w:val="24"/>
                <w:szCs w:val="24"/>
                <w:lang w:eastAsia="zh-TW"/>
              </w:rPr>
              <w:t>Mutable)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. </w:t>
            </w:r>
          </w:p>
          <w:p w14:paraId="7DF2B661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>Allows duplicate members.”</w:t>
            </w:r>
          </w:p>
          <w:p w14:paraId="634BA2B8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2. </w:t>
            </w:r>
            <w:r w:rsidRPr="00F83A88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Tuple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: “is a collection which is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ordered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and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unchangeable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. </w:t>
            </w:r>
          </w:p>
          <w:p w14:paraId="67AE53DE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>Allows duplicate members.”</w:t>
            </w:r>
          </w:p>
          <w:p w14:paraId="25D4627D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3. </w:t>
            </w:r>
            <w:r w:rsidRPr="00F83A88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Set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: “is a collection which is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unordered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unchangeable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*, and </w:t>
            </w:r>
          </w:p>
          <w:p w14:paraId="5FD30C08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>unindexed. No duplicate members.”</w:t>
            </w:r>
          </w:p>
          <w:p w14:paraId="3E8178B5" w14:textId="77777777" w:rsidR="00F83A88" w:rsidRPr="00F83A88" w:rsidRDefault="00F83A8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4. </w:t>
            </w:r>
            <w:r w:rsidRPr="00F83A88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Dictionary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: “is a collection which is </w:t>
            </w:r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ordered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** and </w:t>
            </w:r>
          </w:p>
          <w:p w14:paraId="1DB0A75A" w14:textId="2DD90E2B" w:rsidR="00040C13" w:rsidRPr="00040C13" w:rsidRDefault="00F83A88" w:rsidP="005E19E9">
            <w:pPr>
              <w:tabs>
                <w:tab w:val="left" w:pos="5654"/>
              </w:tabs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F83A88">
              <w:rPr>
                <w:rFonts w:ascii="Consolas" w:hAnsi="Consolas" w:cs="Times New Roman"/>
                <w:b/>
                <w:bCs/>
                <w:sz w:val="24"/>
                <w:szCs w:val="24"/>
                <w:lang w:eastAsia="zh-TW"/>
              </w:rPr>
              <w:t>changeable</w:t>
            </w:r>
            <w:r w:rsidR="005E19E9">
              <w:rPr>
                <w:rFonts w:ascii="Consolas" w:hAnsi="Consolas" w:cs="Times New Roman" w:hint="eastAsia"/>
                <w:b/>
                <w:bCs/>
                <w:sz w:val="24"/>
                <w:szCs w:val="24"/>
                <w:lang w:eastAsia="zh-TW"/>
              </w:rPr>
              <w:t>(</w:t>
            </w:r>
            <w:proofErr w:type="gramEnd"/>
            <w:r w:rsidR="005E19E9">
              <w:rPr>
                <w:rFonts w:ascii="Consolas" w:hAnsi="Consolas" w:cs="Times New Roman" w:hint="eastAsia"/>
                <w:b/>
                <w:bCs/>
                <w:sz w:val="24"/>
                <w:szCs w:val="24"/>
                <w:lang w:eastAsia="zh-TW"/>
              </w:rPr>
              <w:t>Mutable)</w:t>
            </w:r>
            <w:r w:rsidRPr="00F83A88">
              <w:rPr>
                <w:rFonts w:ascii="Consolas" w:hAnsi="Consolas" w:cs="Times New Roman"/>
                <w:sz w:val="24"/>
                <w:szCs w:val="24"/>
                <w:lang w:eastAsia="zh-TW"/>
              </w:rPr>
              <w:t>. No duplicate members.”</w:t>
            </w:r>
            <w:r>
              <w:rPr>
                <w:rFonts w:ascii="Consolas" w:hAnsi="Consolas" w:cs="Times New Roman"/>
                <w:sz w:val="24"/>
                <w:szCs w:val="24"/>
                <w:lang w:eastAsia="zh-TW"/>
              </w:rPr>
              <w:tab/>
            </w:r>
          </w:p>
        </w:tc>
        <w:tc>
          <w:tcPr>
            <w:tcW w:w="992" w:type="dxa"/>
          </w:tcPr>
          <w:p w14:paraId="1D10EA02" w14:textId="34D14216" w:rsidR="00040C13" w:rsidRPr="00856DA4" w:rsidRDefault="00E12917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</w:t>
            </w:r>
            <w:r w:rsidR="00BC2741">
              <w:rPr>
                <w:rFonts w:ascii="Arial" w:hAnsi="Arial" w:cs="Arial" w:hint="eastAsia"/>
                <w:noProof/>
                <w:lang w:eastAsia="zh-TW"/>
              </w:rPr>
              <w:t>4</w:t>
            </w:r>
          </w:p>
        </w:tc>
      </w:tr>
      <w:tr w:rsidR="00DF1FDF" w14:paraId="7F8C0F29" w14:textId="77777777" w:rsidTr="003913F2">
        <w:tc>
          <w:tcPr>
            <w:tcW w:w="3748" w:type="dxa"/>
          </w:tcPr>
          <w:p w14:paraId="5EDE176E" w14:textId="77777777" w:rsidR="00040C13" w:rsidRDefault="00BD7A38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BD7A38">
              <w:rPr>
                <w:rFonts w:ascii="Arial" w:hAnsi="Arial" w:cs="Arial"/>
                <w:sz w:val="28"/>
                <w:szCs w:val="28"/>
                <w:lang w:eastAsia="zh-TW"/>
              </w:rPr>
              <w:t>List</w:t>
            </w:r>
          </w:p>
          <w:p w14:paraId="5C5D3EE5" w14:textId="77777777" w:rsidR="001A39C3" w:rsidRDefault="00BD7A38" w:rsidP="005E19E9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</w:pPr>
            <w:r w:rsidRPr="001A39C3">
              <w:rPr>
                <w:rFonts w:ascii="Arial" w:hAnsi="Arial" w:cs="Arial"/>
                <w:sz w:val="24"/>
                <w:szCs w:val="24"/>
                <w:lang w:eastAsia="zh-TW"/>
              </w:rPr>
              <w:t>list is created using square brackets</w:t>
            </w:r>
            <w:r w:rsidRPr="001A39C3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 xml:space="preserve"> []</w:t>
            </w:r>
            <w:r w:rsidR="001A39C3">
              <w:rPr>
                <w:rFonts w:ascii="Arial" w:hAnsi="Arial" w:cs="Arial" w:hint="eastAsia"/>
                <w:color w:val="1F497D" w:themeColor="text2"/>
                <w:sz w:val="24"/>
                <w:szCs w:val="24"/>
                <w:lang w:eastAsia="zh-TW"/>
              </w:rPr>
              <w:t xml:space="preserve"> </w:t>
            </w:r>
          </w:p>
          <w:p w14:paraId="12AB3108" w14:textId="644C40C2" w:rsidR="001A39C3" w:rsidRPr="001A39C3" w:rsidRDefault="001A39C3" w:rsidP="005E19E9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</w:pPr>
            <w:r w:rsidRPr="001A39C3">
              <w:rPr>
                <w:rFonts w:ascii="Arial" w:hAnsi="Arial" w:cs="Arial"/>
                <w:sz w:val="24"/>
                <w:szCs w:val="24"/>
                <w:lang w:eastAsia="zh-TW"/>
              </w:rPr>
              <w:t xml:space="preserve">Each item is separated by a </w:t>
            </w:r>
            <w:proofErr w:type="gramStart"/>
            <w:r w:rsidRPr="001A39C3">
              <w:rPr>
                <w:rFonts w:ascii="Arial" w:hAnsi="Arial" w:cs="Arial"/>
                <w:sz w:val="24"/>
                <w:szCs w:val="24"/>
                <w:lang w:eastAsia="zh-TW"/>
              </w:rPr>
              <w:t>comma ,</w:t>
            </w:r>
            <w:proofErr w:type="gramEnd"/>
          </w:p>
          <w:p w14:paraId="7053A2A6" w14:textId="77777777" w:rsidR="001A39C3" w:rsidRDefault="001A39C3" w:rsidP="005E19E9">
            <w:pPr>
              <w:pStyle w:val="a4"/>
              <w:numPr>
                <w:ilvl w:val="1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1A39C3">
              <w:rPr>
                <w:rFonts w:ascii="Arial" w:hAnsi="Arial" w:cs="Arial"/>
                <w:sz w:val="24"/>
                <w:szCs w:val="24"/>
                <w:lang w:eastAsia="zh-TW"/>
              </w:rPr>
              <w:t>Good Python practice: insert a space after each comma</w:t>
            </w:r>
          </w:p>
          <w:p w14:paraId="767943FD" w14:textId="2D482ECD" w:rsidR="008B7C4D" w:rsidRPr="008B7C4D" w:rsidRDefault="008B7C4D" w:rsidP="005E19E9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B7C4D">
              <w:rPr>
                <w:rFonts w:ascii="Arial" w:hAnsi="Arial" w:cs="Arial"/>
                <w:sz w:val="24"/>
                <w:szCs w:val="24"/>
                <w:lang w:eastAsia="zh-TW"/>
              </w:rPr>
              <w:t>store a combination of different data types</w:t>
            </w:r>
          </w:p>
        </w:tc>
        <w:tc>
          <w:tcPr>
            <w:tcW w:w="10565" w:type="dxa"/>
          </w:tcPr>
          <w:p w14:paraId="4F32DE58" w14:textId="77777777" w:rsidR="00040C13" w:rsidRDefault="008B7C4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8B7C4D">
              <w:rPr>
                <w:rFonts w:ascii="Consolas" w:hAnsi="Consolas" w:cs="Times New Roman"/>
                <w:sz w:val="24"/>
                <w:szCs w:val="24"/>
                <w:lang w:eastAsia="zh-TW"/>
              </w:rPr>
              <w:t>list = ["String", 27, False, 25.65, [1, 2, 3, 4, "Count"], None]</w:t>
            </w:r>
          </w:p>
          <w:p w14:paraId="31E9D18F" w14:textId="77777777" w:rsidR="001A0C41" w:rsidRDefault="001A0C41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0063F76" w14:textId="7FFA41AA" w:rsidR="001A0C41" w:rsidRPr="001A0C41" w:rsidRDefault="001A0C41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1A0C41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 </w:t>
            </w:r>
            <w:r w:rsidRPr="001A0C41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Create an empty list</w:t>
            </w:r>
          </w:p>
          <w:p w14:paraId="4ADC9E4E" w14:textId="77777777" w:rsidR="001A0C41" w:rsidRDefault="001A0C41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>list_empty</w:t>
            </w:r>
            <w:proofErr w:type="spellEnd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]</w:t>
            </w:r>
          </w:p>
          <w:p w14:paraId="25323247" w14:textId="7B36ABC9" w:rsidR="001A0C41" w:rsidRPr="008B7C4D" w:rsidRDefault="001A0C41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>list_empty</w:t>
            </w:r>
            <w:proofErr w:type="spellEnd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gramStart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>list(</w:t>
            </w:r>
            <w:proofErr w:type="gramEnd"/>
            <w:r w:rsidRPr="001A0C41">
              <w:rPr>
                <w:rFonts w:ascii="Consolas" w:hAnsi="Consolas" w:cs="Times New Roman"/>
                <w:sz w:val="24"/>
                <w:szCs w:val="24"/>
                <w:lang w:eastAsia="zh-TW"/>
              </w:rPr>
              <w:t>())</w:t>
            </w:r>
          </w:p>
        </w:tc>
        <w:tc>
          <w:tcPr>
            <w:tcW w:w="992" w:type="dxa"/>
          </w:tcPr>
          <w:p w14:paraId="11BFA0E4" w14:textId="2813AD04" w:rsidR="00040C13" w:rsidRPr="00856DA4" w:rsidRDefault="009C470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2BA05B80" w14:textId="77777777" w:rsidTr="003913F2">
        <w:tc>
          <w:tcPr>
            <w:tcW w:w="3748" w:type="dxa"/>
          </w:tcPr>
          <w:p w14:paraId="47AD2C18" w14:textId="05DDF48D" w:rsidR="00040C13" w:rsidRPr="00456CED" w:rsidRDefault="001A0C41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1A0C41">
              <w:rPr>
                <w:rFonts w:ascii="Arial" w:hAnsi="Arial" w:cs="Arial"/>
                <w:sz w:val="28"/>
                <w:szCs w:val="28"/>
                <w:lang w:eastAsia="zh-TW"/>
              </w:rPr>
              <w:t>List Methods</w:t>
            </w: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 xml:space="preserve"> / Class</w:t>
            </w:r>
          </w:p>
        </w:tc>
        <w:tc>
          <w:tcPr>
            <w:tcW w:w="10565" w:type="dxa"/>
          </w:tcPr>
          <w:p w14:paraId="49DF6592" w14:textId="77777777" w:rsidR="009C4704" w:rsidRPr="009C4704" w:rsidRDefault="009C4704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list_name</w:t>
            </w:r>
            <w:proofErr w:type="spellEnd"/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is our list</w:t>
            </w:r>
          </w:p>
          <w:p w14:paraId="1A487D7D" w14:textId="77777777" w:rsidR="009C4704" w:rsidRPr="009C4704" w:rsidRDefault="009C4704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proofErr w:type="gramStart"/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.method</w:t>
            </w:r>
            <w:proofErr w:type="gramEnd"/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() is a method of our list</w:t>
            </w:r>
          </w:p>
          <w:p w14:paraId="6A02EA04" w14:textId="77777777" w:rsidR="009C4704" w:rsidRPr="009C4704" w:rsidRDefault="009C4704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This example is for structure illustration,</w:t>
            </w:r>
          </w:p>
          <w:p w14:paraId="0CD891D8" w14:textId="77777777" w:rsidR="009C4704" w:rsidRPr="009C4704" w:rsidRDefault="009C4704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9C47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it will not work</w:t>
            </w:r>
          </w:p>
          <w:p w14:paraId="1B00A843" w14:textId="6DF2527D" w:rsidR="00550F3A" w:rsidRPr="00CF5F45" w:rsidRDefault="009C4704" w:rsidP="005E19E9">
            <w:pPr>
              <w:spacing w:line="313" w:lineRule="exact"/>
              <w:rPr>
                <w:lang w:eastAsia="zh-TW"/>
              </w:rPr>
            </w:pPr>
            <w:proofErr w:type="spellStart"/>
            <w:r w:rsidRPr="009C4704">
              <w:rPr>
                <w:rFonts w:ascii="Consolas" w:hAnsi="Consolas" w:cs="Times New Roman"/>
                <w:sz w:val="24"/>
                <w:szCs w:val="24"/>
                <w:lang w:eastAsia="zh-TW"/>
              </w:rPr>
              <w:t>list_</w:t>
            </w:r>
            <w:proofErr w:type="gramStart"/>
            <w:r w:rsidRPr="009C4704">
              <w:rPr>
                <w:rFonts w:ascii="Consolas" w:hAnsi="Consolas" w:cs="Times New Roman"/>
                <w:sz w:val="24"/>
                <w:szCs w:val="24"/>
                <w:lang w:eastAsia="zh-TW"/>
              </w:rPr>
              <w:t>name.method</w:t>
            </w:r>
            <w:proofErr w:type="spellEnd"/>
            <w:proofErr w:type="gramEnd"/>
            <w:r w:rsidRPr="009C4704">
              <w:rPr>
                <w:rFonts w:ascii="Consolas" w:hAnsi="Consolas" w:cs="Times New Roman"/>
                <w:sz w:val="24"/>
                <w:szCs w:val="24"/>
                <w:lang w:eastAsia="zh-TW"/>
              </w:rPr>
              <w:t>()</w:t>
            </w:r>
            <w:r w:rsidR="00CF5F45">
              <w:t xml:space="preserve"> </w:t>
            </w:r>
          </w:p>
          <w:p w14:paraId="3E17B3F7" w14:textId="2E5FE82B" w:rsidR="00550F3A" w:rsidRDefault="00550F3A" w:rsidP="005E19E9">
            <w:pPr>
              <w:spacing w:line="313" w:lineRule="exact"/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</w:pPr>
            <w:proofErr w:type="spellStart"/>
            <w:r w:rsidRPr="00350084"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AttributeError</w:t>
            </w:r>
            <w:proofErr w:type="spellEnd"/>
            <w:r w:rsidRPr="00350084">
              <w:rPr>
                <w:rFonts w:ascii="Consolas" w:hAnsi="Consolas" w:cs="Consolas"/>
                <w:color w:val="FF0000"/>
                <w:sz w:val="24"/>
                <w:szCs w:val="24"/>
                <w:lang w:val="en-GB"/>
              </w:rPr>
              <w:t>: 'list' object has no attribute 'method'</w:t>
            </w:r>
          </w:p>
          <w:p w14:paraId="5F79B91C" w14:textId="77777777" w:rsidR="00CF5F45" w:rsidRDefault="00CF5F45" w:rsidP="00CF5F45">
            <w:pPr>
              <w:spacing w:line="313" w:lineRule="exact"/>
            </w:pPr>
          </w:p>
          <w:p w14:paraId="5BBF5FBB" w14:textId="77777777" w:rsidR="00CF5F45" w:rsidRPr="00CF5F45" w:rsidRDefault="00CF5F45" w:rsidP="00CF5F45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CF5F45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Syntax for List methods</w:t>
            </w:r>
          </w:p>
          <w:p w14:paraId="57C86CBD" w14:textId="77777777" w:rsidR="00CF5F45" w:rsidRDefault="00CF5F45" w:rsidP="00CF5F4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CF5F45">
              <w:rPr>
                <w:rFonts w:ascii="Consolas" w:hAnsi="Consolas" w:cs="Times New Roman"/>
                <w:sz w:val="24"/>
                <w:szCs w:val="24"/>
                <w:lang w:eastAsia="zh-TW"/>
              </w:rPr>
              <w:t>list.method</w:t>
            </w:r>
            <w:proofErr w:type="spellEnd"/>
            <w:proofErr w:type="gramEnd"/>
            <w:r w:rsidRPr="00CF5F45">
              <w:rPr>
                <w:rFonts w:ascii="Consolas" w:hAnsi="Consolas" w:cs="Times New Roman"/>
                <w:sz w:val="24"/>
                <w:szCs w:val="24"/>
                <w:lang w:eastAsia="zh-TW"/>
              </w:rPr>
              <w:t>(parameter)</w:t>
            </w:r>
          </w:p>
          <w:p w14:paraId="3F006667" w14:textId="77777777" w:rsidR="00CF5F45" w:rsidRDefault="00CF5F45" w:rsidP="00CF5F4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9817899" w14:textId="47AA4D2A" w:rsidR="00350084" w:rsidRPr="00040C13" w:rsidRDefault="00350084" w:rsidP="005E19E9">
            <w:pPr>
              <w:spacing w:before="52" w:line="240" w:lineRule="exact"/>
              <w:ind w:right="1330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6FC644A" w14:textId="15E12868" w:rsidR="00040C13" w:rsidRPr="00856DA4" w:rsidRDefault="009C4704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575FE66B" w14:textId="77777777" w:rsidTr="003913F2">
        <w:tc>
          <w:tcPr>
            <w:tcW w:w="3748" w:type="dxa"/>
          </w:tcPr>
          <w:p w14:paraId="5388DF6E" w14:textId="77777777" w:rsidR="00DF6AA0" w:rsidRDefault="00DF6AA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Reference</w:t>
            </w:r>
          </w:p>
          <w:p w14:paraId="78DBE07E" w14:textId="2108393F" w:rsidR="00040C13" w:rsidRPr="00DF6AA0" w:rsidRDefault="005E19E9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DF6AA0">
              <w:rPr>
                <w:rFonts w:ascii="Arial" w:hAnsi="Arial" w:cs="Arial"/>
                <w:sz w:val="24"/>
                <w:szCs w:val="24"/>
                <w:lang w:eastAsia="zh-TW"/>
              </w:rPr>
              <w:t>Check Methods - Documentation</w:t>
            </w:r>
          </w:p>
        </w:tc>
        <w:tc>
          <w:tcPr>
            <w:tcW w:w="10565" w:type="dxa"/>
          </w:tcPr>
          <w:p w14:paraId="1030725C" w14:textId="77777777" w:rsidR="00AC1E2B" w:rsidRPr="00AC1E2B" w:rsidRDefault="00AC1E2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>Use the following official website:</w:t>
            </w:r>
          </w:p>
          <w:p w14:paraId="2D9FF8A8" w14:textId="77777777" w:rsidR="00AC1E2B" w:rsidRPr="00AC1E2B" w:rsidRDefault="00AC1E2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1. Official Python Docs: </w:t>
            </w:r>
          </w:p>
          <w:p w14:paraId="41582874" w14:textId="3F6A7A92" w:rsidR="00AC1E2B" w:rsidRPr="00AC1E2B" w:rsidRDefault="0000000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hyperlink r:id="rId5" w:history="1">
              <w:r w:rsidR="00AC1E2B" w:rsidRPr="00132ACC">
                <w:rPr>
                  <w:rStyle w:val="a6"/>
                  <w:rFonts w:ascii="Consolas" w:hAnsi="Consolas" w:cs="Times New Roman"/>
                  <w:sz w:val="24"/>
                  <w:szCs w:val="24"/>
                  <w:lang w:eastAsia="zh-TW"/>
                </w:rPr>
                <w:t>https://docs.python.org/3/tutorial/datastructures.html</w:t>
              </w:r>
            </w:hyperlink>
          </w:p>
          <w:p w14:paraId="10A2AD8D" w14:textId="77777777" w:rsidR="00AC1E2B" w:rsidRPr="00AC1E2B" w:rsidRDefault="00AC1E2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AC1E2B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•</w:t>
            </w:r>
            <w:proofErr w:type="gramEnd"/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Use any other unofficial websites:</w:t>
            </w:r>
          </w:p>
          <w:p w14:paraId="4BE8AE4C" w14:textId="77777777" w:rsidR="00AC1E2B" w:rsidRPr="00AC1E2B" w:rsidRDefault="00AC1E2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2. W3Schools Docs: </w:t>
            </w:r>
          </w:p>
          <w:p w14:paraId="63024592" w14:textId="411E31CD" w:rsidR="00AC1E2B" w:rsidRPr="00AC1E2B" w:rsidRDefault="0000000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hyperlink r:id="rId6" w:history="1">
              <w:r w:rsidR="00AC1E2B" w:rsidRPr="00132ACC">
                <w:rPr>
                  <w:rStyle w:val="a6"/>
                  <w:rFonts w:ascii="Consolas" w:hAnsi="Consolas" w:cs="Times New Roman"/>
                  <w:sz w:val="24"/>
                  <w:szCs w:val="24"/>
                  <w:lang w:eastAsia="zh-TW"/>
                </w:rPr>
                <w:t>https://www.w3schools.com/python/python_ref_list.asp</w:t>
              </w:r>
            </w:hyperlink>
          </w:p>
          <w:p w14:paraId="4257F9B8" w14:textId="77777777" w:rsidR="00AC1E2B" w:rsidRPr="00AC1E2B" w:rsidRDefault="00AC1E2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3. </w:t>
            </w:r>
            <w:proofErr w:type="spellStart"/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>GeeksforGeeks</w:t>
            </w:r>
            <w:proofErr w:type="spellEnd"/>
            <w:r w:rsidRPr="00AC1E2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Docs: </w:t>
            </w:r>
          </w:p>
          <w:p w14:paraId="26402BE0" w14:textId="1DBBECEB" w:rsidR="00AC1E2B" w:rsidRPr="00AC1E2B" w:rsidRDefault="0000000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hyperlink r:id="rId7" w:history="1">
              <w:r w:rsidR="00AC1E2B" w:rsidRPr="00132ACC">
                <w:rPr>
                  <w:rStyle w:val="a6"/>
                  <w:rFonts w:ascii="Consolas" w:hAnsi="Consolas" w:cs="Times New Roman"/>
                  <w:sz w:val="24"/>
                  <w:szCs w:val="24"/>
                  <w:lang w:eastAsia="zh-TW"/>
                </w:rPr>
                <w:t>https://www.geeksforgeeks.org/list-methods-in-python/</w:t>
              </w:r>
            </w:hyperlink>
          </w:p>
        </w:tc>
        <w:tc>
          <w:tcPr>
            <w:tcW w:w="992" w:type="dxa"/>
          </w:tcPr>
          <w:p w14:paraId="06DFEBA6" w14:textId="7E0854F2" w:rsidR="00040C13" w:rsidRPr="00856DA4" w:rsidRDefault="008113D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71FD05CF" w14:textId="77777777" w:rsidTr="003913F2">
        <w:tc>
          <w:tcPr>
            <w:tcW w:w="3748" w:type="dxa"/>
          </w:tcPr>
          <w:p w14:paraId="1919D788" w14:textId="77777777" w:rsidR="005D7F1E" w:rsidRDefault="008519EC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8519EC">
              <w:rPr>
                <w:rFonts w:ascii="Arial" w:hAnsi="Arial" w:cs="Arial"/>
                <w:sz w:val="28"/>
                <w:szCs w:val="28"/>
                <w:lang w:eastAsia="zh-TW"/>
              </w:rPr>
              <w:t>List Method</w:t>
            </w:r>
            <w:proofErr w:type="gramStart"/>
            <w:r w:rsidRPr="008519EC">
              <w:rPr>
                <w:rFonts w:ascii="Arial" w:hAnsi="Arial" w:cs="Arial"/>
                <w:sz w:val="28"/>
                <w:szCs w:val="28"/>
                <w:lang w:eastAsia="zh-TW"/>
              </w:rPr>
              <w:t>: .append</w:t>
            </w:r>
            <w:proofErr w:type="gramEnd"/>
            <w:r w:rsidRPr="008519EC">
              <w:rPr>
                <w:rFonts w:ascii="Arial" w:hAnsi="Arial" w:cs="Arial"/>
                <w:sz w:val="28"/>
                <w:szCs w:val="28"/>
                <w:lang w:eastAsia="zh-TW"/>
              </w:rPr>
              <w:t>()</w:t>
            </w:r>
          </w:p>
          <w:p w14:paraId="44A9A137" w14:textId="1C152DCE" w:rsidR="008519EC" w:rsidRPr="008519EC" w:rsidRDefault="008519EC" w:rsidP="008519EC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8519EC">
              <w:rPr>
                <w:rFonts w:ascii="Arial" w:hAnsi="Arial" w:cs="Arial"/>
                <w:sz w:val="24"/>
                <w:szCs w:val="24"/>
                <w:lang w:eastAsia="zh-TW"/>
              </w:rPr>
              <w:t>adds an element to the end of a list</w:t>
            </w:r>
          </w:p>
        </w:tc>
        <w:tc>
          <w:tcPr>
            <w:tcW w:w="10565" w:type="dxa"/>
          </w:tcPr>
          <w:p w14:paraId="3365DF37" w14:textId="77777777" w:rsidR="00377505" w:rsidRPr="00377505" w:rsidRDefault="00377505" w:rsidP="0037750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77505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66310251" w14:textId="77777777" w:rsidR="00377505" w:rsidRPr="00377505" w:rsidRDefault="00377505" w:rsidP="0037750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377505">
              <w:rPr>
                <w:rFonts w:ascii="Consolas" w:hAnsi="Consolas" w:cs="Times New Roman"/>
                <w:sz w:val="24"/>
                <w:szCs w:val="24"/>
                <w:lang w:eastAsia="zh-TW"/>
              </w:rPr>
              <w:t>grades.append</w:t>
            </w:r>
            <w:proofErr w:type="spellEnd"/>
            <w:proofErr w:type="gramEnd"/>
            <w:r w:rsidRPr="00377505">
              <w:rPr>
                <w:rFonts w:ascii="Consolas" w:hAnsi="Consolas" w:cs="Times New Roman"/>
                <w:sz w:val="24"/>
                <w:szCs w:val="24"/>
                <w:lang w:eastAsia="zh-TW"/>
              </w:rPr>
              <w:t>(67)</w:t>
            </w:r>
          </w:p>
          <w:p w14:paraId="3A9AA53B" w14:textId="0132C641" w:rsidR="005D7F1E" w:rsidRPr="00040C13" w:rsidRDefault="00377505" w:rsidP="0037750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7750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rint(grades) </w:t>
            </w:r>
            <w:r w:rsidRPr="008113D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[35, 50, 65, 85, 67]</w:t>
            </w:r>
          </w:p>
        </w:tc>
        <w:tc>
          <w:tcPr>
            <w:tcW w:w="992" w:type="dxa"/>
          </w:tcPr>
          <w:p w14:paraId="59C191A3" w14:textId="20AFC100" w:rsidR="005D7F1E" w:rsidRPr="00856DA4" w:rsidRDefault="008113D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53E5FA6A" w14:textId="77777777" w:rsidTr="003913F2">
        <w:tc>
          <w:tcPr>
            <w:tcW w:w="3748" w:type="dxa"/>
          </w:tcPr>
          <w:p w14:paraId="7ED8AEE6" w14:textId="596E4C28" w:rsidR="005E19E9" w:rsidRPr="00456CED" w:rsidRDefault="008519EC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8519EC">
              <w:rPr>
                <w:rFonts w:ascii="Arial" w:hAnsi="Arial" w:cs="Arial"/>
                <w:sz w:val="28"/>
                <w:szCs w:val="28"/>
                <w:lang w:eastAsia="zh-TW"/>
              </w:rPr>
              <w:t>Adding multiple items to a list</w:t>
            </w:r>
          </w:p>
        </w:tc>
        <w:tc>
          <w:tcPr>
            <w:tcW w:w="10565" w:type="dxa"/>
          </w:tcPr>
          <w:p w14:paraId="6B213F20" w14:textId="77777777" w:rsidR="00E2586D" w:rsidRPr="00E2586D" w:rsidRDefault="00E2586D" w:rsidP="00E2586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, 67]</w:t>
            </w:r>
          </w:p>
          <w:p w14:paraId="757F8EE8" w14:textId="77777777" w:rsidR="00E2586D" w:rsidRPr="00E2586D" w:rsidRDefault="00E2586D" w:rsidP="00E2586D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grades </w:t>
            </w:r>
            <w:r w:rsidRPr="00E2586D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+=</w:t>
            </w: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[</w:t>
            </w:r>
            <w:r w:rsidRPr="00E2586D">
              <w:rPr>
                <w:rFonts w:ascii="Consolas" w:hAnsi="Consolas" w:cs="Times New Roman"/>
                <w:color w:val="F79646" w:themeColor="accent6"/>
                <w:sz w:val="24"/>
                <w:szCs w:val="24"/>
                <w:lang w:eastAsia="zh-TW"/>
              </w:rPr>
              <w:t>76, 78, 52</w:t>
            </w: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] </w:t>
            </w:r>
            <w:r w:rsidRPr="00E2586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OR grades = grades + [76, 78, 52]</w:t>
            </w:r>
          </w:p>
          <w:p w14:paraId="399A43DB" w14:textId="77777777" w:rsidR="00E2586D" w:rsidRPr="00E2586D" w:rsidRDefault="00E2586D" w:rsidP="00E2586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>grades</w:t>
            </w:r>
            <w:r w:rsidRPr="00E2586D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.extend</w:t>
            </w:r>
            <w:proofErr w:type="spellEnd"/>
            <w:proofErr w:type="gramEnd"/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>([</w:t>
            </w:r>
            <w:r w:rsidRPr="00E2586D">
              <w:rPr>
                <w:rFonts w:ascii="Consolas" w:hAnsi="Consolas" w:cs="Times New Roman"/>
                <w:color w:val="7030A0"/>
                <w:sz w:val="24"/>
                <w:szCs w:val="24"/>
                <w:lang w:eastAsia="zh-TW"/>
              </w:rPr>
              <w:t>68, 72</w:t>
            </w: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]) </w:t>
            </w:r>
            <w:r w:rsidRPr="00E2586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square brackets are used here and above</w:t>
            </w:r>
          </w:p>
          <w:p w14:paraId="59BABC97" w14:textId="6E29FFD9" w:rsidR="005E19E9" w:rsidRPr="00040C13" w:rsidRDefault="00E2586D" w:rsidP="00E2586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2586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rint(grades) </w:t>
            </w:r>
            <w:r w:rsidRPr="00E2586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rints [35, 50, 65, 85, 67, </w:t>
            </w:r>
            <w:r w:rsidRPr="00E2586D">
              <w:rPr>
                <w:rFonts w:ascii="Consolas" w:hAnsi="Consolas" w:cs="Consolas"/>
                <w:i/>
                <w:iCs/>
                <w:color w:val="F79646" w:themeColor="accent6"/>
                <w:sz w:val="24"/>
                <w:szCs w:val="24"/>
                <w:lang w:val="en-GB"/>
              </w:rPr>
              <w:t>76, 78, 52</w:t>
            </w:r>
            <w:r w:rsidRPr="00E2586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E2586D">
              <w:rPr>
                <w:rFonts w:ascii="Consolas" w:hAnsi="Consolas" w:cs="Consolas"/>
                <w:i/>
                <w:iCs/>
                <w:color w:val="7030A0"/>
                <w:sz w:val="24"/>
                <w:szCs w:val="24"/>
                <w:lang w:val="en-GB"/>
              </w:rPr>
              <w:t>68, 72</w:t>
            </w:r>
            <w:r w:rsidRPr="00E2586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]</w:t>
            </w:r>
          </w:p>
        </w:tc>
        <w:tc>
          <w:tcPr>
            <w:tcW w:w="992" w:type="dxa"/>
          </w:tcPr>
          <w:p w14:paraId="6BE1E39D" w14:textId="3392C59A" w:rsidR="005E19E9" w:rsidRPr="00856DA4" w:rsidRDefault="00E2586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22A4D930" w14:textId="77777777" w:rsidTr="003913F2">
        <w:tc>
          <w:tcPr>
            <w:tcW w:w="3748" w:type="dxa"/>
          </w:tcPr>
          <w:p w14:paraId="26179B09" w14:textId="77777777" w:rsidR="005E19E9" w:rsidRDefault="00F0033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F00330">
              <w:rPr>
                <w:rFonts w:ascii="Arial" w:hAnsi="Arial" w:cs="Arial"/>
                <w:sz w:val="28"/>
                <w:szCs w:val="28"/>
                <w:lang w:eastAsia="zh-TW"/>
              </w:rPr>
              <w:t>Accessing list elements</w:t>
            </w:r>
          </w:p>
          <w:p w14:paraId="04C6493A" w14:textId="178FD123" w:rsidR="00C2412F" w:rsidRPr="00C2412F" w:rsidRDefault="00C2412F" w:rsidP="00C2412F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C2412F">
              <w:rPr>
                <w:rFonts w:ascii="Arial" w:hAnsi="Arial" w:cs="Arial"/>
                <w:sz w:val="24"/>
                <w:szCs w:val="24"/>
                <w:lang w:eastAsia="zh-TW"/>
              </w:rPr>
              <w:t>the first element in a list has an index of 0</w:t>
            </w:r>
          </w:p>
          <w:p w14:paraId="747E54D8" w14:textId="2BA0E70C" w:rsidR="00C2412F" w:rsidRPr="00C2412F" w:rsidRDefault="00C2412F" w:rsidP="00C2412F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C2412F">
              <w:rPr>
                <w:rFonts w:ascii="Arial" w:hAnsi="Arial" w:cs="Arial"/>
                <w:sz w:val="24"/>
                <w:szCs w:val="24"/>
                <w:lang w:eastAsia="zh-TW"/>
              </w:rPr>
              <w:t>Negative index can be used to access last element(s) of a list</w:t>
            </w:r>
          </w:p>
        </w:tc>
        <w:tc>
          <w:tcPr>
            <w:tcW w:w="10565" w:type="dxa"/>
          </w:tcPr>
          <w:p w14:paraId="14AD7FFE" w14:textId="77777777" w:rsidR="005E19E9" w:rsidRDefault="00F0033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00330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 = ['Jing', 'Jim', 'Kerrie', 'Rakesh']</w:t>
            </w:r>
          </w:p>
          <w:p w14:paraId="19B3F104" w14:textId="3210F02B" w:rsidR="00E17B48" w:rsidRDefault="00E17B48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[</w:t>
            </w:r>
            <w:proofErr w:type="gramEnd"/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1]) </w:t>
            </w:r>
            <w:r w:rsidRPr="00E17B48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Jim</w:t>
            </w:r>
          </w:p>
          <w:p w14:paraId="5AE17C8F" w14:textId="5126CCD0" w:rsidR="00E17B48" w:rsidRDefault="00E17B48" w:rsidP="00E17B48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[</w:t>
            </w:r>
            <w:proofErr w:type="gramEnd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-</w:t>
            </w:r>
            <w:r w:rsidRPr="00E17B4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1]) </w:t>
            </w:r>
            <w:r w:rsidRPr="00E17B48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Rakesh</w:t>
            </w:r>
          </w:p>
          <w:p w14:paraId="6636AEEC" w14:textId="77777777" w:rsidR="00E17B48" w:rsidRDefault="00E17B48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1C2E86E7" w14:textId="77777777" w:rsidR="00F00330" w:rsidRDefault="00F0033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tbl>
            <w:tblPr>
              <w:tblStyle w:val="a5"/>
              <w:tblW w:w="0" w:type="auto"/>
              <w:tblLook w:val="04A0" w:firstRow="1" w:lastRow="0" w:firstColumn="1" w:lastColumn="0" w:noHBand="0" w:noVBand="1"/>
            </w:tblPr>
            <w:tblGrid>
              <w:gridCol w:w="2598"/>
              <w:gridCol w:w="2598"/>
              <w:gridCol w:w="2598"/>
            </w:tblGrid>
            <w:tr w:rsidR="007C7DF3" w14:paraId="0AFEDA88" w14:textId="33776F5B" w:rsidTr="007C7DF3">
              <w:trPr>
                <w:trHeight w:val="342"/>
              </w:trPr>
              <w:tc>
                <w:tcPr>
                  <w:tcW w:w="2598" w:type="dxa"/>
                </w:tcPr>
                <w:p w14:paraId="256D9800" w14:textId="0FDA6E45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7E4202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Element</w:t>
                  </w:r>
                </w:p>
              </w:tc>
              <w:tc>
                <w:tcPr>
                  <w:tcW w:w="2598" w:type="dxa"/>
                </w:tcPr>
                <w:p w14:paraId="786D0FAA" w14:textId="32175207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7E4202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Index</w:t>
                  </w:r>
                </w:p>
              </w:tc>
              <w:tc>
                <w:tcPr>
                  <w:tcW w:w="2598" w:type="dxa"/>
                </w:tcPr>
                <w:p w14:paraId="07F7C9E8" w14:textId="4BDEC778" w:rsidR="007C7DF3" w:rsidRPr="007E4202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7C7DF3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Negative Index</w:t>
                  </w:r>
                </w:p>
              </w:tc>
            </w:tr>
            <w:tr w:rsidR="007C7DF3" w14:paraId="4FFB646A" w14:textId="3328EADF" w:rsidTr="007C7DF3">
              <w:trPr>
                <w:trHeight w:val="336"/>
              </w:trPr>
              <w:tc>
                <w:tcPr>
                  <w:tcW w:w="2598" w:type="dxa"/>
                </w:tcPr>
                <w:p w14:paraId="6E124AED" w14:textId="71B83590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F00330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'Jing'</w:t>
                  </w:r>
                </w:p>
              </w:tc>
              <w:tc>
                <w:tcPr>
                  <w:tcW w:w="2598" w:type="dxa"/>
                </w:tcPr>
                <w:p w14:paraId="4ED156CA" w14:textId="1C32E627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0</w:t>
                  </w:r>
                </w:p>
              </w:tc>
              <w:tc>
                <w:tcPr>
                  <w:tcW w:w="2598" w:type="dxa"/>
                </w:tcPr>
                <w:p w14:paraId="43C745F4" w14:textId="4107DA2B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-4</w:t>
                  </w:r>
                </w:p>
              </w:tc>
            </w:tr>
            <w:tr w:rsidR="007C7DF3" w14:paraId="0583A942" w14:textId="4E862B6D" w:rsidTr="007C7DF3">
              <w:trPr>
                <w:trHeight w:val="342"/>
              </w:trPr>
              <w:tc>
                <w:tcPr>
                  <w:tcW w:w="2598" w:type="dxa"/>
                </w:tcPr>
                <w:p w14:paraId="7A4818F6" w14:textId="752737EB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F00330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'Jim'</w:t>
                  </w:r>
                </w:p>
              </w:tc>
              <w:tc>
                <w:tcPr>
                  <w:tcW w:w="2598" w:type="dxa"/>
                </w:tcPr>
                <w:p w14:paraId="3AF28922" w14:textId="0E539A06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1</w:t>
                  </w:r>
                </w:p>
              </w:tc>
              <w:tc>
                <w:tcPr>
                  <w:tcW w:w="2598" w:type="dxa"/>
                </w:tcPr>
                <w:p w14:paraId="0C3CC440" w14:textId="4F0B8D4A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-3</w:t>
                  </w:r>
                </w:p>
              </w:tc>
            </w:tr>
            <w:tr w:rsidR="007C7DF3" w14:paraId="3CCED1D8" w14:textId="3A6A2836" w:rsidTr="007C7DF3">
              <w:trPr>
                <w:trHeight w:val="342"/>
              </w:trPr>
              <w:tc>
                <w:tcPr>
                  <w:tcW w:w="2598" w:type="dxa"/>
                </w:tcPr>
                <w:p w14:paraId="2700FC87" w14:textId="3FFAB993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F00330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'Kerrie'</w:t>
                  </w:r>
                </w:p>
              </w:tc>
              <w:tc>
                <w:tcPr>
                  <w:tcW w:w="2598" w:type="dxa"/>
                </w:tcPr>
                <w:p w14:paraId="6BE49FAE" w14:textId="38488849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2</w:t>
                  </w:r>
                </w:p>
              </w:tc>
              <w:tc>
                <w:tcPr>
                  <w:tcW w:w="2598" w:type="dxa"/>
                </w:tcPr>
                <w:p w14:paraId="15957DF4" w14:textId="4B3DC906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-2</w:t>
                  </w:r>
                </w:p>
              </w:tc>
            </w:tr>
            <w:tr w:rsidR="007C7DF3" w14:paraId="6275F315" w14:textId="664DCF0D" w:rsidTr="007C7DF3">
              <w:trPr>
                <w:trHeight w:val="336"/>
              </w:trPr>
              <w:tc>
                <w:tcPr>
                  <w:tcW w:w="2598" w:type="dxa"/>
                </w:tcPr>
                <w:p w14:paraId="65551A37" w14:textId="5ADE4611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 w:rsidRPr="00F00330"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  <w:t>'Rakesh'</w:t>
                  </w:r>
                </w:p>
              </w:tc>
              <w:tc>
                <w:tcPr>
                  <w:tcW w:w="2598" w:type="dxa"/>
                </w:tcPr>
                <w:p w14:paraId="0CDBAC84" w14:textId="51A12386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3</w:t>
                  </w:r>
                </w:p>
              </w:tc>
              <w:tc>
                <w:tcPr>
                  <w:tcW w:w="2598" w:type="dxa"/>
                </w:tcPr>
                <w:p w14:paraId="520D045B" w14:textId="23262EF6" w:rsidR="007C7DF3" w:rsidRDefault="007C7DF3" w:rsidP="00C7050C">
                  <w:pPr>
                    <w:framePr w:hSpace="180" w:wrap="around" w:vAnchor="text" w:hAnchor="text" w:y="1"/>
                    <w:spacing w:line="313" w:lineRule="exact"/>
                    <w:suppressOverlap/>
                    <w:rPr>
                      <w:rFonts w:ascii="Consolas" w:hAnsi="Consolas" w:cs="Times New Roman"/>
                      <w:sz w:val="24"/>
                      <w:szCs w:val="24"/>
                      <w:lang w:eastAsia="zh-TW"/>
                    </w:rPr>
                  </w:pPr>
                  <w:r>
                    <w:rPr>
                      <w:rFonts w:ascii="Consolas" w:hAnsi="Consolas" w:cs="Times New Roman" w:hint="eastAsia"/>
                      <w:sz w:val="24"/>
                      <w:szCs w:val="24"/>
                      <w:lang w:eastAsia="zh-TW"/>
                    </w:rPr>
                    <w:t>-1</w:t>
                  </w:r>
                </w:p>
              </w:tc>
            </w:tr>
          </w:tbl>
          <w:p w14:paraId="7870AD33" w14:textId="77777777" w:rsidR="00F00330" w:rsidRDefault="00F0033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2D89E48C" w14:textId="128CA957" w:rsidR="00F00330" w:rsidRPr="00040C13" w:rsidRDefault="00F0033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E118EED" w14:textId="22790F40" w:rsidR="005E19E9" w:rsidRPr="00856DA4" w:rsidRDefault="007C7DF3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7EAF9EA3" w14:textId="77777777" w:rsidTr="003913F2">
        <w:tc>
          <w:tcPr>
            <w:tcW w:w="3748" w:type="dxa"/>
          </w:tcPr>
          <w:p w14:paraId="6B1A44BE" w14:textId="77777777" w:rsidR="005E19E9" w:rsidRDefault="00F7626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F76260">
              <w:rPr>
                <w:rFonts w:ascii="Arial" w:hAnsi="Arial" w:cs="Arial"/>
                <w:sz w:val="28"/>
                <w:szCs w:val="28"/>
                <w:lang w:eastAsia="zh-TW"/>
              </w:rPr>
              <w:t>Length</w:t>
            </w:r>
          </w:p>
          <w:p w14:paraId="6000F2D1" w14:textId="54CF99D3" w:rsidR="002F520C" w:rsidRPr="002F520C" w:rsidRDefault="002F520C" w:rsidP="002F520C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proofErr w:type="spellStart"/>
            <w:proofErr w:type="gramStart"/>
            <w:r w:rsidRPr="002F520C">
              <w:rPr>
                <w:rFonts w:ascii="Arial" w:hAnsi="Arial" w:cs="Arial"/>
                <w:sz w:val="28"/>
                <w:szCs w:val="28"/>
                <w:lang w:eastAsia="zh-TW"/>
              </w:rPr>
              <w:t>len</w:t>
            </w:r>
            <w:proofErr w:type="spellEnd"/>
            <w:r w:rsidRPr="002F520C">
              <w:rPr>
                <w:rFonts w:ascii="Arial" w:hAnsi="Arial" w:cs="Arial"/>
                <w:sz w:val="28"/>
                <w:szCs w:val="28"/>
                <w:lang w:eastAsia="zh-TW"/>
              </w:rPr>
              <w:t>(</w:t>
            </w:r>
            <w:proofErr w:type="gramEnd"/>
            <w:r w:rsidRPr="002F520C">
              <w:rPr>
                <w:rFonts w:ascii="Arial" w:hAnsi="Arial" w:cs="Arial"/>
                <w:sz w:val="28"/>
                <w:szCs w:val="28"/>
                <w:lang w:eastAsia="zh-TW"/>
              </w:rPr>
              <w:t xml:space="preserve">) function returns the number of items* in </w:t>
            </w:r>
            <w:proofErr w:type="spellStart"/>
            <w:r w:rsidRPr="002F520C">
              <w:rPr>
                <w:rFonts w:ascii="Arial" w:hAnsi="Arial" w:cs="Arial"/>
                <w:sz w:val="28"/>
                <w:szCs w:val="28"/>
                <w:lang w:eastAsia="zh-TW"/>
              </w:rPr>
              <w:t>a</w:t>
            </w:r>
            <w:proofErr w:type="spellEnd"/>
            <w:r w:rsidRPr="002F520C">
              <w:rPr>
                <w:rFonts w:ascii="Arial" w:hAnsi="Arial" w:cs="Arial"/>
                <w:sz w:val="28"/>
                <w:szCs w:val="28"/>
                <w:lang w:eastAsia="zh-TW"/>
              </w:rPr>
              <w:t xml:space="preserve"> object*</w:t>
            </w:r>
          </w:p>
        </w:tc>
        <w:tc>
          <w:tcPr>
            <w:tcW w:w="10565" w:type="dxa"/>
          </w:tcPr>
          <w:p w14:paraId="78C8C34C" w14:textId="77777777" w:rsidR="002F520C" w:rsidRPr="002F520C" w:rsidRDefault="002F520C" w:rsidP="002F520C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 = ['Jing', 'Jim', 'Kerrie', 'Rakesh']</w:t>
            </w:r>
          </w:p>
          <w:p w14:paraId="6C36F558" w14:textId="77777777" w:rsidR="005E19E9" w:rsidRDefault="002F520C" w:rsidP="002F520C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spellStart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len</w:t>
            </w:r>
            <w:proofErr w:type="spellEnd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(students)) </w:t>
            </w:r>
            <w:r w:rsidRPr="002F520C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4</w:t>
            </w:r>
          </w:p>
          <w:p w14:paraId="2931B404" w14:textId="77777777" w:rsidR="002F520C" w:rsidRDefault="002F520C" w:rsidP="002F520C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</w:p>
          <w:p w14:paraId="35C52EEF" w14:textId="77777777" w:rsidR="002F520C" w:rsidRPr="002F520C" w:rsidRDefault="002F520C" w:rsidP="002F520C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guess = '</w:t>
            </w:r>
            <w:proofErr w:type="spellStart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Howmansafayhschatersarehere</w:t>
            </w:r>
            <w:proofErr w:type="spellEnd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can you guess? :-)'</w:t>
            </w:r>
          </w:p>
          <w:p w14:paraId="1F703610" w14:textId="68A656D8" w:rsidR="002F520C" w:rsidRPr="00040C13" w:rsidRDefault="002F520C" w:rsidP="002F520C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spellStart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>len</w:t>
            </w:r>
            <w:proofErr w:type="spellEnd"/>
            <w:r w:rsidRPr="002F520C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(guess)) </w:t>
            </w:r>
            <w:r w:rsidRPr="002F520C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46</w:t>
            </w:r>
          </w:p>
        </w:tc>
        <w:tc>
          <w:tcPr>
            <w:tcW w:w="992" w:type="dxa"/>
          </w:tcPr>
          <w:p w14:paraId="2ED6BA23" w14:textId="0A7F3EFF" w:rsidR="005E19E9" w:rsidRPr="00856DA4" w:rsidRDefault="002F520C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73AEA3A7" w14:textId="77777777" w:rsidTr="003913F2">
        <w:tc>
          <w:tcPr>
            <w:tcW w:w="3748" w:type="dxa"/>
          </w:tcPr>
          <w:p w14:paraId="40F06D35" w14:textId="77777777" w:rsidR="005E19E9" w:rsidRDefault="00C1170C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C1170C">
              <w:rPr>
                <w:rFonts w:ascii="Arial" w:hAnsi="Arial" w:cs="Arial"/>
                <w:sz w:val="28"/>
                <w:szCs w:val="28"/>
                <w:lang w:eastAsia="zh-TW"/>
              </w:rPr>
              <w:t>Remove list elements</w:t>
            </w:r>
          </w:p>
          <w:p w14:paraId="218AE3C8" w14:textId="77777777" w:rsidR="00C1170C" w:rsidRPr="00C1170C" w:rsidRDefault="00C1170C" w:rsidP="00C1170C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 xml:space="preserve">1. </w:t>
            </w:r>
            <w:proofErr w:type="spellStart"/>
            <w:proofErr w:type="gramStart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grades</w:t>
            </w:r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.remove</w:t>
            </w:r>
            <w:proofErr w:type="spellEnd"/>
            <w:proofErr w:type="gramEnd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(value)</w:t>
            </w:r>
          </w:p>
          <w:p w14:paraId="685131BE" w14:textId="77777777" w:rsidR="00C1170C" w:rsidRPr="00C1170C" w:rsidRDefault="00C1170C" w:rsidP="00C1170C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 xml:space="preserve">2. </w:t>
            </w:r>
            <w:proofErr w:type="spellStart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grades</w:t>
            </w:r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.pop</w:t>
            </w:r>
            <w:proofErr w:type="spellEnd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(</w:t>
            </w:r>
            <w:proofErr w:type="spellStart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specific_index</w:t>
            </w:r>
            <w:proofErr w:type="spellEnd"/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)</w:t>
            </w:r>
          </w:p>
          <w:p w14:paraId="62E3360E" w14:textId="0DEE27CF" w:rsidR="00C1170C" w:rsidRPr="00456CED" w:rsidRDefault="00C1170C" w:rsidP="00C1170C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 xml:space="preserve">3. </w:t>
            </w:r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 xml:space="preserve">del </w:t>
            </w:r>
            <w:r w:rsidRPr="00C1170C">
              <w:rPr>
                <w:rFonts w:ascii="Arial" w:hAnsi="Arial" w:cs="Arial"/>
                <w:sz w:val="24"/>
                <w:szCs w:val="24"/>
                <w:lang w:eastAsia="zh-TW"/>
              </w:rPr>
              <w:t>grades</w:t>
            </w:r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[</w:t>
            </w:r>
            <w:proofErr w:type="spellStart"/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specific_index</w:t>
            </w:r>
            <w:proofErr w:type="spellEnd"/>
            <w:r w:rsidRPr="00C1170C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]</w:t>
            </w:r>
          </w:p>
        </w:tc>
        <w:tc>
          <w:tcPr>
            <w:tcW w:w="10565" w:type="dxa"/>
          </w:tcPr>
          <w:p w14:paraId="4DBDEABD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09E3407C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</w:t>
            </w:r>
            <w:r w:rsidRPr="00180799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.remove</w:t>
            </w:r>
            <w:proofErr w:type="spellEnd"/>
            <w:proofErr w:type="gramEnd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(35)</w:t>
            </w:r>
          </w:p>
          <w:p w14:paraId="6E2D9722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rint(grades) </w:t>
            </w:r>
            <w:r w:rsidRPr="0018079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[50, 65, 85]</w:t>
            </w:r>
          </w:p>
          <w:p w14:paraId="660BD522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EFC54D6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614F8DA0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.pop</w:t>
            </w:r>
            <w:proofErr w:type="spellEnd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0)</w:t>
            </w:r>
          </w:p>
          <w:p w14:paraId="43F924F1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rint(grades) </w:t>
            </w:r>
            <w:r w:rsidRPr="0018079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[50, 65, 85]</w:t>
            </w:r>
          </w:p>
          <w:p w14:paraId="480B0805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A3F72D1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35, 50, 65, 85]</w:t>
            </w:r>
          </w:p>
          <w:p w14:paraId="1F24B550" w14:textId="77777777" w:rsidR="00180799" w:rsidRPr="00180799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del </w:t>
            </w:r>
            <w:proofErr w:type="gramStart"/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>grades</w:t>
            </w:r>
            <w:r w:rsidRPr="00180799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[</w:t>
            </w:r>
            <w:proofErr w:type="gramEnd"/>
            <w:r w:rsidRPr="00180799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0]</w:t>
            </w:r>
          </w:p>
          <w:p w14:paraId="419DA9CD" w14:textId="5E4C7B6D" w:rsidR="005E19E9" w:rsidRPr="00040C13" w:rsidRDefault="00180799" w:rsidP="0018079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80799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rint(grades) </w:t>
            </w:r>
            <w:r w:rsidRPr="00180799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[50, 65, 85]</w:t>
            </w:r>
          </w:p>
        </w:tc>
        <w:tc>
          <w:tcPr>
            <w:tcW w:w="992" w:type="dxa"/>
          </w:tcPr>
          <w:p w14:paraId="5887FAD5" w14:textId="2F3160DD" w:rsidR="005E19E9" w:rsidRPr="00856DA4" w:rsidRDefault="00180799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33C05C20" w14:textId="77777777" w:rsidTr="003913F2">
        <w:tc>
          <w:tcPr>
            <w:tcW w:w="3748" w:type="dxa"/>
          </w:tcPr>
          <w:p w14:paraId="19F78204" w14:textId="64D77A61" w:rsidR="005E19E9" w:rsidRDefault="00DE04B1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T</w:t>
            </w:r>
            <w:r w:rsidRPr="00DE04B1">
              <w:rPr>
                <w:rFonts w:ascii="Arial" w:hAnsi="Arial" w:cs="Arial"/>
                <w:sz w:val="28"/>
                <w:szCs w:val="28"/>
                <w:lang w:eastAsia="zh-TW"/>
              </w:rPr>
              <w:t>wo Dimensional (2D) Lists</w:t>
            </w:r>
          </w:p>
          <w:p w14:paraId="36483DC4" w14:textId="14EE34BC" w:rsidR="00DE04B1" w:rsidRPr="004E06C5" w:rsidRDefault="00DE04B1" w:rsidP="00DE04B1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4E06C5">
              <w:rPr>
                <w:rFonts w:ascii="Arial" w:hAnsi="Arial" w:cs="Arial"/>
                <w:sz w:val="24"/>
                <w:szCs w:val="24"/>
                <w:lang w:eastAsia="zh-TW"/>
              </w:rPr>
              <w:t xml:space="preserve">– Known as a nested list – this logic can be applied to create a </w:t>
            </w:r>
            <w:proofErr w:type="gramStart"/>
            <w:r w:rsidRPr="004E06C5">
              <w:rPr>
                <w:rFonts w:ascii="Arial" w:hAnsi="Arial" w:cs="Arial"/>
                <w:sz w:val="24"/>
                <w:szCs w:val="24"/>
                <w:lang w:eastAsia="zh-TW"/>
              </w:rPr>
              <w:t>three dimensional</w:t>
            </w:r>
            <w:proofErr w:type="gramEnd"/>
            <w:r w:rsidRPr="004E06C5">
              <w:rPr>
                <w:rFonts w:ascii="Arial" w:hAnsi="Arial" w:cs="Arial"/>
                <w:sz w:val="24"/>
                <w:szCs w:val="24"/>
                <w:lang w:eastAsia="zh-TW"/>
              </w:rPr>
              <w:t xml:space="preserve"> (3D) list</w:t>
            </w:r>
          </w:p>
        </w:tc>
        <w:tc>
          <w:tcPr>
            <w:tcW w:w="10565" w:type="dxa"/>
          </w:tcPr>
          <w:p w14:paraId="743B2382" w14:textId="77777777" w:rsidR="005E19E9" w:rsidRDefault="004E06C5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 = [['Jing', 35], ['Jim', 50], ['Kerrie', 65], ['Rakesh', 85]]</w:t>
            </w:r>
          </w:p>
          <w:p w14:paraId="55DD101F" w14:textId="77777777" w:rsidR="004E06C5" w:rsidRP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 = [</w:t>
            </w:r>
          </w:p>
          <w:p w14:paraId="1CC05B64" w14:textId="77777777" w:rsidR="004E06C5" w:rsidRP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Jing', </w:t>
            </w:r>
            <w:r w:rsidRPr="005D4130">
              <w:rPr>
                <w:rFonts w:ascii="Consolas" w:hAnsi="Consolas" w:cs="Times New Roman"/>
                <w:color w:val="7030A0"/>
                <w:sz w:val="24"/>
                <w:szCs w:val="24"/>
                <w:lang w:eastAsia="zh-TW"/>
              </w:rPr>
              <w:t>35</w:t>
            </w: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], </w:t>
            </w:r>
          </w:p>
          <w:p w14:paraId="1A7ED4E9" w14:textId="77777777" w:rsidR="004E06C5" w:rsidRP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Jim', 50], </w:t>
            </w:r>
          </w:p>
          <w:p w14:paraId="0EBAB05C" w14:textId="77777777" w:rsidR="004E06C5" w:rsidRP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Kerrie', 65], </w:t>
            </w:r>
          </w:p>
          <w:p w14:paraId="2B0C785D" w14:textId="77777777" w:rsidR="004E06C5" w:rsidRP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['Rakesh', </w:t>
            </w:r>
            <w:r w:rsidRPr="003175EA">
              <w:rPr>
                <w:rFonts w:ascii="Consolas" w:hAnsi="Consolas" w:cs="Times New Roman"/>
                <w:color w:val="F79646" w:themeColor="accent6"/>
                <w:sz w:val="24"/>
                <w:szCs w:val="24"/>
                <w:lang w:eastAsia="zh-TW"/>
              </w:rPr>
              <w:t>85</w:t>
            </w: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>]</w:t>
            </w:r>
          </w:p>
          <w:p w14:paraId="0B6065D9" w14:textId="77777777" w:rsidR="004E06C5" w:rsidRDefault="004E06C5" w:rsidP="004E06C5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E06C5">
              <w:rPr>
                <w:rFonts w:ascii="Consolas" w:hAnsi="Consolas" w:cs="Times New Roman"/>
                <w:sz w:val="24"/>
                <w:szCs w:val="24"/>
                <w:lang w:eastAsia="zh-TW"/>
              </w:rPr>
              <w:t>]</w:t>
            </w:r>
          </w:p>
          <w:p w14:paraId="0AABF804" w14:textId="77777777" w:rsidR="003175EA" w:rsidRDefault="003175EA" w:rsidP="004E06C5">
            <w:pPr>
              <w:spacing w:line="313" w:lineRule="exact"/>
              <w:rPr>
                <w:rFonts w:ascii="Consolas" w:hAnsi="Consolas" w:cs="Consolas"/>
                <w:i/>
                <w:iCs/>
                <w:color w:val="F79646" w:themeColor="accent6"/>
                <w:sz w:val="24"/>
                <w:szCs w:val="24"/>
                <w:lang w:val="en-GB"/>
              </w:rPr>
            </w:pPr>
            <w:r w:rsidRPr="003175EA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Start"/>
            <w:r w:rsidRPr="003175EA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[</w:t>
            </w:r>
            <w:proofErr w:type="gramEnd"/>
            <w:r w:rsidRPr="003175EA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-1][1]) </w:t>
            </w:r>
            <w:r w:rsidRPr="003175EA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</w:t>
            </w:r>
            <w:r w:rsidRPr="003175EA">
              <w:rPr>
                <w:rFonts w:ascii="Consolas" w:hAnsi="Consolas" w:cs="Consolas"/>
                <w:i/>
                <w:iCs/>
                <w:color w:val="F79646" w:themeColor="accent6"/>
                <w:sz w:val="24"/>
                <w:szCs w:val="24"/>
                <w:lang w:val="en-GB"/>
              </w:rPr>
              <w:t xml:space="preserve"> 85</w:t>
            </w:r>
          </w:p>
          <w:p w14:paraId="26DA0BF7" w14:textId="24EFFBEC" w:rsidR="005D4130" w:rsidRPr="005D4130" w:rsidRDefault="005D4130" w:rsidP="005D413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[</w:t>
            </w:r>
            <w:proofErr w:type="gramEnd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0][1] = </w:t>
            </w:r>
            <w:r w:rsidRPr="00C8788A">
              <w:rPr>
                <w:rFonts w:ascii="Consolas" w:hAnsi="Consolas" w:cs="Times New Roman" w:hint="eastAsia"/>
                <w:color w:val="7030A0"/>
                <w:sz w:val="24"/>
                <w:szCs w:val="24"/>
                <w:lang w:eastAsia="zh-TW"/>
              </w:rPr>
              <w:t>35</w:t>
            </w:r>
          </w:p>
          <w:p w14:paraId="1609CCB0" w14:textId="09FEB057" w:rsidR="005D4130" w:rsidRPr="005D4130" w:rsidRDefault="005D4130" w:rsidP="005D413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[</w:t>
            </w:r>
            <w:proofErr w:type="gramEnd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-4][1] = </w:t>
            </w:r>
            <w:r w:rsidR="00C8788A" w:rsidRPr="00C8788A">
              <w:rPr>
                <w:rFonts w:ascii="Consolas" w:hAnsi="Consolas" w:cs="Times New Roman" w:hint="eastAsia"/>
                <w:color w:val="7030A0"/>
                <w:sz w:val="24"/>
                <w:szCs w:val="24"/>
                <w:lang w:eastAsia="zh-TW"/>
              </w:rPr>
              <w:t>35</w:t>
            </w:r>
          </w:p>
          <w:p w14:paraId="0C764845" w14:textId="0FE69C19" w:rsidR="005D4130" w:rsidRPr="00040C13" w:rsidRDefault="005D4130" w:rsidP="005D413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[</w:t>
            </w:r>
            <w:proofErr w:type="gramEnd"/>
            <w:r w:rsidRPr="005D413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-4][-1] = </w:t>
            </w:r>
            <w:r w:rsidR="00C8788A" w:rsidRPr="00C8788A">
              <w:rPr>
                <w:rFonts w:ascii="Consolas" w:hAnsi="Consolas" w:cs="Times New Roman" w:hint="eastAsia"/>
                <w:color w:val="7030A0"/>
                <w:sz w:val="24"/>
                <w:szCs w:val="24"/>
                <w:lang w:eastAsia="zh-TW"/>
              </w:rPr>
              <w:t>35</w:t>
            </w:r>
          </w:p>
        </w:tc>
        <w:tc>
          <w:tcPr>
            <w:tcW w:w="992" w:type="dxa"/>
          </w:tcPr>
          <w:p w14:paraId="30BF3E28" w14:textId="2B065B11" w:rsidR="005E19E9" w:rsidRPr="00856DA4" w:rsidRDefault="004E06C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6B530AC2" w14:textId="77777777" w:rsidTr="003913F2">
        <w:tc>
          <w:tcPr>
            <w:tcW w:w="3748" w:type="dxa"/>
          </w:tcPr>
          <w:p w14:paraId="706A95FD" w14:textId="77777777" w:rsidR="005E19E9" w:rsidRDefault="00C8788A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C8788A">
              <w:rPr>
                <w:rFonts w:ascii="Arial" w:hAnsi="Arial" w:cs="Arial"/>
                <w:sz w:val="28"/>
                <w:szCs w:val="28"/>
                <w:lang w:eastAsia="zh-TW"/>
              </w:rPr>
              <w:t>Zip</w:t>
            </w:r>
          </w:p>
          <w:p w14:paraId="18A9750D" w14:textId="77777777" w:rsidR="00EB52A3" w:rsidRPr="0075549D" w:rsidRDefault="00EB52A3" w:rsidP="00EB52A3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 xml:space="preserve">joins </w:t>
            </w:r>
            <w:proofErr w:type="gramStart"/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>lists</w:t>
            </w:r>
            <w:proofErr w:type="gramEnd"/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 xml:space="preserve"> together. Extremely powerful!</w:t>
            </w:r>
          </w:p>
          <w:p w14:paraId="2CF1EC41" w14:textId="16B44F96" w:rsidR="00EB52A3" w:rsidRPr="00EB52A3" w:rsidRDefault="00EB52A3" w:rsidP="00EB52A3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>If zip parameters – or iterators – lengths are different, than the iterator with the least element determines the length of the new iterator</w:t>
            </w:r>
          </w:p>
        </w:tc>
        <w:tc>
          <w:tcPr>
            <w:tcW w:w="10565" w:type="dxa"/>
          </w:tcPr>
          <w:p w14:paraId="6B447B41" w14:textId="4789DB53" w:rsidR="00E9543E" w:rsidRPr="00E9543E" w:rsidRDefault="00E9543E" w:rsidP="00E9543E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s = [</w:t>
            </w:r>
            <w:r w:rsidRPr="00CE3A01">
              <w:rPr>
                <w:rFonts w:ascii="Consolas" w:hAnsi="Consolas" w:cs="Times New Roman"/>
                <w:color w:val="4BACC6" w:themeColor="accent5"/>
                <w:sz w:val="24"/>
                <w:szCs w:val="24"/>
                <w:lang w:eastAsia="zh-TW"/>
              </w:rPr>
              <w:t>'Jing'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F79646" w:themeColor="accent6"/>
                <w:sz w:val="24"/>
                <w:szCs w:val="24"/>
                <w:lang w:eastAsia="zh-TW"/>
              </w:rPr>
              <w:t>'Jim'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76923C" w:themeColor="accent3" w:themeShade="BF"/>
                <w:sz w:val="24"/>
                <w:szCs w:val="24"/>
                <w:lang w:eastAsia="zh-TW"/>
              </w:rPr>
              <w:t>'Kerrie'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8064A2" w:themeColor="accent4"/>
                <w:sz w:val="24"/>
                <w:szCs w:val="24"/>
                <w:lang w:eastAsia="zh-TW"/>
              </w:rPr>
              <w:t>'Rakesh</w:t>
            </w:r>
            <w:proofErr w:type="gramStart"/>
            <w:r w:rsidRPr="00CE3A01">
              <w:rPr>
                <w:rFonts w:ascii="Consolas" w:hAnsi="Consolas" w:cs="Times New Roman"/>
                <w:color w:val="8064A2" w:themeColor="accent4"/>
                <w:sz w:val="24"/>
                <w:szCs w:val="24"/>
                <w:lang w:eastAsia="zh-TW"/>
              </w:rPr>
              <w:t>'</w:t>
            </w:r>
            <w:r w:rsidR="000957CD">
              <w:t xml:space="preserve"> </w:t>
            </w:r>
            <w:r w:rsidR="000957CD" w:rsidRPr="000957CD">
              <w:rPr>
                <w:rFonts w:ascii="Consolas" w:hAnsi="Consolas" w:cs="Times New Roman"/>
                <w:sz w:val="24"/>
                <w:szCs w:val="24"/>
                <w:lang w:eastAsia="zh-TW"/>
              </w:rPr>
              <w:t>,</w:t>
            </w:r>
            <w:proofErr w:type="gramEnd"/>
            <w:r w:rsidR="000957CD" w:rsidRPr="000957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'Candy']</w:t>
            </w:r>
          </w:p>
          <w:p w14:paraId="3D394BEC" w14:textId="77777777" w:rsidR="00E9543E" w:rsidRPr="00E9543E" w:rsidRDefault="00E9543E" w:rsidP="00E9543E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grades = [</w:t>
            </w:r>
            <w:r w:rsidRPr="00CE3A01">
              <w:rPr>
                <w:rFonts w:ascii="Consolas" w:hAnsi="Consolas" w:cs="Times New Roman"/>
                <w:color w:val="4BACC6" w:themeColor="accent5"/>
                <w:sz w:val="24"/>
                <w:szCs w:val="24"/>
                <w:lang w:eastAsia="zh-TW"/>
              </w:rPr>
              <w:t>35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F79646" w:themeColor="accent6"/>
                <w:sz w:val="24"/>
                <w:szCs w:val="24"/>
                <w:lang w:eastAsia="zh-TW"/>
              </w:rPr>
              <w:t>50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76923C" w:themeColor="accent3" w:themeShade="BF"/>
                <w:sz w:val="24"/>
                <w:szCs w:val="24"/>
                <w:lang w:eastAsia="zh-TW"/>
              </w:rPr>
              <w:t>65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r w:rsidRPr="00CE3A01">
              <w:rPr>
                <w:rFonts w:ascii="Consolas" w:hAnsi="Consolas" w:cs="Times New Roman"/>
                <w:color w:val="8064A2" w:themeColor="accent4"/>
                <w:sz w:val="24"/>
                <w:szCs w:val="24"/>
                <w:lang w:eastAsia="zh-TW"/>
              </w:rPr>
              <w:t>85</w:t>
            </w:r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]</w:t>
            </w:r>
          </w:p>
          <w:p w14:paraId="5A22785F" w14:textId="77777777" w:rsidR="00E9543E" w:rsidRPr="00E9543E" w:rsidRDefault="00E9543E" w:rsidP="00E9543E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_zip</w:t>
            </w:r>
            <w:proofErr w:type="spellEnd"/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gramStart"/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list(</w:t>
            </w:r>
            <w:proofErr w:type="gramEnd"/>
            <w:r w:rsidRPr="00E9543E">
              <w:rPr>
                <w:rFonts w:ascii="Consolas" w:hAnsi="Consolas" w:cs="Times New Roman"/>
                <w:sz w:val="24"/>
                <w:szCs w:val="24"/>
                <w:lang w:eastAsia="zh-TW"/>
              </w:rPr>
              <w:t>zip(students, grades))</w:t>
            </w:r>
          </w:p>
          <w:p w14:paraId="7770B3F8" w14:textId="77777777" w:rsidR="00E9543E" w:rsidRPr="00CE3A01" w:rsidRDefault="00E9543E" w:rsidP="00E9543E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(</w:t>
            </w:r>
            <w:proofErr w:type="spellStart"/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gradebook_zip</w:t>
            </w:r>
            <w:proofErr w:type="spellEnd"/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) # zip creation - note the tuples</w:t>
            </w:r>
          </w:p>
          <w:p w14:paraId="39B51AAB" w14:textId="77777777" w:rsidR="00E9543E" w:rsidRPr="00CE3A01" w:rsidRDefault="00E9543E" w:rsidP="00E9543E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[</w:t>
            </w:r>
            <w:r w:rsidRPr="00CE3A01">
              <w:rPr>
                <w:rFonts w:ascii="Consolas" w:hAnsi="Consolas" w:cs="Consolas"/>
                <w:i/>
                <w:iCs/>
                <w:color w:val="4BACC6" w:themeColor="accent5"/>
                <w:sz w:val="24"/>
                <w:szCs w:val="24"/>
                <w:lang w:val="en-GB"/>
              </w:rPr>
              <w:t>('Jing', 35)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F79646" w:themeColor="accent6"/>
                <w:sz w:val="24"/>
                <w:szCs w:val="24"/>
                <w:lang w:val="en-GB"/>
              </w:rPr>
              <w:t>('Jim', 50)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76923C" w:themeColor="accent3" w:themeShade="BF"/>
                <w:sz w:val="24"/>
                <w:szCs w:val="24"/>
                <w:lang w:val="en-GB"/>
              </w:rPr>
              <w:t>('Kerrie', 65)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8064A2" w:themeColor="accent4"/>
                <w:sz w:val="24"/>
                <w:szCs w:val="24"/>
                <w:lang w:val="en-GB"/>
              </w:rPr>
              <w:t>('Rakesh', 85)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]</w:t>
            </w:r>
          </w:p>
          <w:p w14:paraId="73CCE969" w14:textId="77777777" w:rsidR="00E9543E" w:rsidRPr="00CE3A01" w:rsidRDefault="00E9543E" w:rsidP="00E9543E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(gradebook) # original</w:t>
            </w:r>
          </w:p>
          <w:p w14:paraId="07798120" w14:textId="77777777" w:rsidR="005E19E9" w:rsidRDefault="00E9543E" w:rsidP="00E9543E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[</w:t>
            </w:r>
            <w:r w:rsidRPr="00CE3A01">
              <w:rPr>
                <w:rFonts w:ascii="Consolas" w:hAnsi="Consolas" w:cs="Consolas"/>
                <w:i/>
                <w:iCs/>
                <w:color w:val="4BACC6" w:themeColor="accent5"/>
                <w:sz w:val="24"/>
                <w:szCs w:val="24"/>
                <w:lang w:val="en-GB"/>
              </w:rPr>
              <w:t>['Jing', 35]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F79646" w:themeColor="accent6"/>
                <w:sz w:val="24"/>
                <w:szCs w:val="24"/>
                <w:lang w:val="en-GB"/>
              </w:rPr>
              <w:t>['Jim', 50]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76923C" w:themeColor="accent3" w:themeShade="BF"/>
                <w:sz w:val="24"/>
                <w:szCs w:val="24"/>
                <w:lang w:val="en-GB"/>
              </w:rPr>
              <w:t>['Kerrie', 65]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, </w:t>
            </w:r>
            <w:r w:rsidRPr="00CE3A01">
              <w:rPr>
                <w:rFonts w:ascii="Consolas" w:hAnsi="Consolas" w:cs="Consolas"/>
                <w:i/>
                <w:iCs/>
                <w:color w:val="8064A2" w:themeColor="accent4"/>
                <w:sz w:val="24"/>
                <w:szCs w:val="24"/>
                <w:lang w:val="en-GB"/>
              </w:rPr>
              <w:t>['Rakesh', 85]</w:t>
            </w:r>
            <w:r w:rsidRPr="00CE3A0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]</w:t>
            </w:r>
          </w:p>
          <w:p w14:paraId="58014B5C" w14:textId="433C5AA6" w:rsidR="000957CD" w:rsidRPr="00040C13" w:rsidRDefault="000957CD" w:rsidP="00E9543E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# </w:t>
            </w:r>
            <w:r w:rsidR="00273808">
              <w:t xml:space="preserve"> </w:t>
            </w:r>
            <w:r w:rsidR="00273808" w:rsidRPr="00273808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  <w:t>"Candy" will be disappeared</w:t>
            </w:r>
          </w:p>
        </w:tc>
        <w:tc>
          <w:tcPr>
            <w:tcW w:w="992" w:type="dxa"/>
          </w:tcPr>
          <w:p w14:paraId="44B4E8C8" w14:textId="2DE0740B" w:rsidR="005E19E9" w:rsidRPr="00856DA4" w:rsidRDefault="004E06C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65D5943B" w14:textId="77777777" w:rsidTr="003913F2">
        <w:tc>
          <w:tcPr>
            <w:tcW w:w="3748" w:type="dxa"/>
          </w:tcPr>
          <w:p w14:paraId="655BE5F3" w14:textId="77777777" w:rsidR="005E19E9" w:rsidRDefault="0075549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75549D">
              <w:rPr>
                <w:rFonts w:ascii="Arial" w:hAnsi="Arial" w:cs="Arial"/>
                <w:sz w:val="28"/>
                <w:szCs w:val="28"/>
                <w:lang w:eastAsia="zh-TW"/>
              </w:rPr>
              <w:t>Tuples</w:t>
            </w:r>
          </w:p>
          <w:p w14:paraId="77E70FDF" w14:textId="53BF1AD1" w:rsidR="0075549D" w:rsidRDefault="0075549D" w:rsidP="0075549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>do the same operation as Lists</w:t>
            </w:r>
          </w:p>
          <w:p w14:paraId="47ACA4AA" w14:textId="198CF03B" w:rsidR="003D4E23" w:rsidRPr="0075549D" w:rsidRDefault="003D4E23" w:rsidP="0075549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D4E23">
              <w:rPr>
                <w:rFonts w:ascii="Arial" w:hAnsi="Arial" w:cs="Arial"/>
                <w:sz w:val="24"/>
                <w:szCs w:val="24"/>
                <w:lang w:eastAsia="zh-TW"/>
              </w:rPr>
              <w:t xml:space="preserve">Tuples are </w:t>
            </w:r>
            <w:r w:rsidRPr="003D4E23">
              <w:rPr>
                <w:rFonts w:ascii="Arial" w:hAnsi="Arial" w:cs="Arial"/>
                <w:sz w:val="24"/>
                <w:szCs w:val="24"/>
                <w:u w:val="single"/>
                <w:lang w:eastAsia="zh-TW"/>
              </w:rPr>
              <w:t>unchangeable</w:t>
            </w:r>
          </w:p>
          <w:p w14:paraId="7658C3FC" w14:textId="76896467" w:rsidR="0075549D" w:rsidRPr="0075549D" w:rsidRDefault="0075549D" w:rsidP="0075549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 xml:space="preserve">However, instead declaring using square brackets </w:t>
            </w:r>
          </w:p>
          <w:p w14:paraId="547A43AE" w14:textId="4663A2FE" w:rsidR="0075549D" w:rsidRPr="0075549D" w:rsidRDefault="0075549D" w:rsidP="0075549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75549D">
              <w:rPr>
                <w:rFonts w:ascii="Arial" w:hAnsi="Arial" w:cs="Arial"/>
                <w:sz w:val="24"/>
                <w:szCs w:val="24"/>
                <w:lang w:eastAsia="zh-TW"/>
              </w:rPr>
              <w:t>[] like Lists, it uses round brackets ()</w:t>
            </w:r>
          </w:p>
        </w:tc>
        <w:tc>
          <w:tcPr>
            <w:tcW w:w="10565" w:type="dxa"/>
          </w:tcPr>
          <w:p w14:paraId="17D99509" w14:textId="0E2BDA90" w:rsidR="003D4E23" w:rsidRPr="003D4E23" w:rsidRDefault="003D4E23" w:rsidP="003D4E23">
            <w:pPr>
              <w:pStyle w:val="a4"/>
              <w:numPr>
                <w:ilvl w:val="0"/>
                <w:numId w:val="7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.count</w:t>
            </w:r>
            <w:proofErr w:type="gramEnd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(): returns the number of times the specified element appears in the list</w:t>
            </w:r>
          </w:p>
          <w:p w14:paraId="0C3371F3" w14:textId="4B2AD62F" w:rsidR="003D4E23" w:rsidRPr="003D4E23" w:rsidRDefault="003D4E23" w:rsidP="003D4E23">
            <w:pPr>
              <w:pStyle w:val="a4"/>
              <w:numPr>
                <w:ilvl w:val="0"/>
                <w:numId w:val="7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.insert</w:t>
            </w:r>
            <w:proofErr w:type="gramEnd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(): inserts the specified value at the specified position</w:t>
            </w:r>
          </w:p>
          <w:p w14:paraId="2CA73F82" w14:textId="21E12AB6" w:rsidR="003D4E23" w:rsidRPr="003D4E23" w:rsidRDefault="003D4E23" w:rsidP="003D4E23">
            <w:pPr>
              <w:pStyle w:val="a4"/>
              <w:numPr>
                <w:ilvl w:val="0"/>
                <w:numId w:val="7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.sort</w:t>
            </w:r>
            <w:proofErr w:type="gramEnd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(): sorts the list ascending by </w:t>
            </w:r>
          </w:p>
          <w:p w14:paraId="273C3BF7" w14:textId="77777777" w:rsidR="003D4E23" w:rsidRPr="003D4E23" w:rsidRDefault="003D4E23" w:rsidP="003D4E2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default</w:t>
            </w:r>
          </w:p>
          <w:p w14:paraId="7183440C" w14:textId="0B3CF8DB" w:rsidR="005E19E9" w:rsidRPr="003D4E23" w:rsidRDefault="003D4E23" w:rsidP="003D4E23">
            <w:pPr>
              <w:pStyle w:val="a4"/>
              <w:numPr>
                <w:ilvl w:val="0"/>
                <w:numId w:val="7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.sorted</w:t>
            </w:r>
            <w:proofErr w:type="gramEnd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(): returns a sorted list of the specified </w:t>
            </w:r>
            <w:proofErr w:type="spellStart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>iterable</w:t>
            </w:r>
            <w:proofErr w:type="spellEnd"/>
            <w:r w:rsidRPr="003D4E2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object</w:t>
            </w:r>
          </w:p>
        </w:tc>
        <w:tc>
          <w:tcPr>
            <w:tcW w:w="992" w:type="dxa"/>
          </w:tcPr>
          <w:p w14:paraId="53D67865" w14:textId="16D08DCF" w:rsidR="005E19E9" w:rsidRPr="00856DA4" w:rsidRDefault="004E06C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33158EB6" w14:textId="77777777" w:rsidTr="003913F2">
        <w:tc>
          <w:tcPr>
            <w:tcW w:w="3748" w:type="dxa"/>
          </w:tcPr>
          <w:p w14:paraId="2F49EFAB" w14:textId="34921BEB" w:rsidR="005E19E9" w:rsidRPr="00456CED" w:rsidRDefault="0008602F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08602F">
              <w:rPr>
                <w:rFonts w:ascii="Arial" w:hAnsi="Arial" w:cs="Arial"/>
                <w:sz w:val="28"/>
                <w:szCs w:val="28"/>
                <w:lang w:eastAsia="zh-TW"/>
              </w:rPr>
              <w:t>Built-in function</w:t>
            </w:r>
          </w:p>
        </w:tc>
        <w:tc>
          <w:tcPr>
            <w:tcW w:w="10565" w:type="dxa"/>
          </w:tcPr>
          <w:p w14:paraId="02A44AB8" w14:textId="77777777" w:rsidR="00E9124B" w:rsidRPr="00E9124B" w:rsidRDefault="00E9124B" w:rsidP="00E9124B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E9124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Syntax for a built-in function</w:t>
            </w:r>
          </w:p>
          <w:p w14:paraId="427C4DDC" w14:textId="73D31DD4" w:rsidR="005E19E9" w:rsidRPr="00040C13" w:rsidRDefault="00E9124B" w:rsidP="00E9124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E9124B">
              <w:rPr>
                <w:rFonts w:ascii="Consolas" w:hAnsi="Consolas" w:cs="Times New Roman"/>
                <w:sz w:val="24"/>
                <w:szCs w:val="24"/>
                <w:lang w:eastAsia="zh-TW"/>
              </w:rPr>
              <w:t>builtinfuncion</w:t>
            </w:r>
            <w:proofErr w:type="spellEnd"/>
            <w:r w:rsidRPr="00E9124B">
              <w:rPr>
                <w:rFonts w:ascii="Consolas" w:hAnsi="Consolas" w:cs="Times New Roman"/>
                <w:sz w:val="24"/>
                <w:szCs w:val="24"/>
                <w:lang w:eastAsia="zh-TW"/>
              </w:rPr>
              <w:t>(parameter)</w:t>
            </w:r>
          </w:p>
        </w:tc>
        <w:tc>
          <w:tcPr>
            <w:tcW w:w="992" w:type="dxa"/>
          </w:tcPr>
          <w:p w14:paraId="35C3C97D" w14:textId="59DD006F" w:rsidR="005E19E9" w:rsidRPr="00856DA4" w:rsidRDefault="004E06C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5D2915BD" w14:textId="77777777" w:rsidTr="003913F2">
        <w:tc>
          <w:tcPr>
            <w:tcW w:w="3748" w:type="dxa"/>
          </w:tcPr>
          <w:p w14:paraId="67E2BF7A" w14:textId="094DE931" w:rsidR="005E19E9" w:rsidRPr="00456CED" w:rsidRDefault="00E9124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E9124B">
              <w:rPr>
                <w:rFonts w:ascii="Arial" w:hAnsi="Arial" w:cs="Arial"/>
                <w:sz w:val="28"/>
                <w:szCs w:val="28"/>
                <w:lang w:eastAsia="zh-TW"/>
              </w:rPr>
              <w:t>Range</w:t>
            </w:r>
          </w:p>
        </w:tc>
        <w:tc>
          <w:tcPr>
            <w:tcW w:w="10565" w:type="dxa"/>
          </w:tcPr>
          <w:p w14:paraId="00D88A2F" w14:textId="5AD0F41E" w:rsidR="005E19E9" w:rsidRPr="00040C13" w:rsidRDefault="00E9124B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E9124B">
              <w:rPr>
                <w:rFonts w:ascii="Consolas" w:hAnsi="Consolas" w:cs="Times New Roman"/>
                <w:sz w:val="24"/>
                <w:szCs w:val="24"/>
                <w:lang w:eastAsia="zh-TW"/>
              </w:rPr>
              <w:t>numbers = [0, 1, 2, 3, 4, 5]</w:t>
            </w:r>
          </w:p>
        </w:tc>
        <w:tc>
          <w:tcPr>
            <w:tcW w:w="992" w:type="dxa"/>
          </w:tcPr>
          <w:p w14:paraId="0E39DEE8" w14:textId="65E13BF3" w:rsidR="005E19E9" w:rsidRPr="00856DA4" w:rsidRDefault="00E9124B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31E8302B" w14:textId="77777777" w:rsidTr="003913F2">
        <w:tc>
          <w:tcPr>
            <w:tcW w:w="3748" w:type="dxa"/>
          </w:tcPr>
          <w:p w14:paraId="76F2E4E5" w14:textId="77777777" w:rsidR="00E9124B" w:rsidRPr="00456CED" w:rsidRDefault="00E9124B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791763CD" w14:textId="115CBB5E" w:rsidR="00E9124B" w:rsidRDefault="00946607" w:rsidP="00946607">
            <w:pPr>
              <w:pStyle w:val="a4"/>
              <w:numPr>
                <w:ilvl w:val="0"/>
                <w:numId w:val="8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946607">
              <w:rPr>
                <w:rFonts w:ascii="Consolas" w:hAnsi="Consolas" w:cs="Times New Roman"/>
                <w:sz w:val="24"/>
                <w:szCs w:val="24"/>
                <w:lang w:eastAsia="zh-TW"/>
              </w:rPr>
              <w:t>0 to 5</w:t>
            </w:r>
          </w:p>
          <w:p w14:paraId="538BFDB2" w14:textId="06A093D6" w:rsidR="00946607" w:rsidRPr="00946607" w:rsidRDefault="00946607" w:rsidP="00946607">
            <w:pPr>
              <w:pStyle w:val="a4"/>
              <w:spacing w:line="313" w:lineRule="exact"/>
              <w:ind w:left="720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946607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Pr="00946607">
              <w:rPr>
                <w:rFonts w:ascii="Consolas" w:hAnsi="Consolas" w:cs="Times New Roman"/>
                <w:sz w:val="24"/>
                <w:szCs w:val="24"/>
                <w:lang w:eastAsia="zh-TW"/>
              </w:rPr>
              <w:t>6)</w:t>
            </w:r>
          </w:p>
          <w:p w14:paraId="75F427F2" w14:textId="1BE1AD8C" w:rsidR="00946607" w:rsidRPr="00946607" w:rsidRDefault="00946607" w:rsidP="00946607">
            <w:pPr>
              <w:pStyle w:val="a4"/>
              <w:numPr>
                <w:ilvl w:val="0"/>
                <w:numId w:val="8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946607">
              <w:rPr>
                <w:rFonts w:ascii="Consolas" w:hAnsi="Consolas" w:cs="Times New Roman"/>
                <w:sz w:val="24"/>
                <w:szCs w:val="24"/>
                <w:lang w:eastAsia="zh-TW"/>
              </w:rPr>
              <w:t>(2) 0 to 999</w:t>
            </w:r>
          </w:p>
          <w:p w14:paraId="5F442132" w14:textId="4F699710" w:rsidR="00946607" w:rsidRPr="00946607" w:rsidRDefault="00DF6AA0" w:rsidP="00946607">
            <w:pPr>
              <w:pStyle w:val="a4"/>
              <w:spacing w:line="313" w:lineRule="exact"/>
              <w:ind w:left="720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DF6AA0">
              <w:rPr>
                <w:rFonts w:ascii="Consolas" w:hAnsi="Consolas" w:cs="Times New Roman"/>
                <w:sz w:val="24"/>
                <w:szCs w:val="24"/>
                <w:lang w:eastAsia="zh-TW"/>
              </w:rPr>
              <w:t>range(</w:t>
            </w:r>
            <w:proofErr w:type="gramEnd"/>
            <w:r w:rsidRPr="00DF6AA0">
              <w:rPr>
                <w:rFonts w:ascii="Consolas" w:hAnsi="Consolas" w:cs="Times New Roman"/>
                <w:sz w:val="24"/>
                <w:szCs w:val="24"/>
                <w:lang w:eastAsia="zh-TW"/>
              </w:rPr>
              <w:t>1000)</w:t>
            </w:r>
          </w:p>
        </w:tc>
        <w:tc>
          <w:tcPr>
            <w:tcW w:w="992" w:type="dxa"/>
          </w:tcPr>
          <w:p w14:paraId="53BA6CAE" w14:textId="7B760BEC" w:rsidR="00E9124B" w:rsidRPr="00856DA4" w:rsidRDefault="00DF6AA0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643B38B7" w14:textId="77777777" w:rsidTr="003913F2">
        <w:tc>
          <w:tcPr>
            <w:tcW w:w="3748" w:type="dxa"/>
          </w:tcPr>
          <w:p w14:paraId="12CB72FF" w14:textId="77777777" w:rsidR="00E9124B" w:rsidRDefault="00DF6AA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Reference</w:t>
            </w:r>
          </w:p>
          <w:p w14:paraId="05AE8824" w14:textId="3BAAFADF" w:rsidR="00DF6AA0" w:rsidRPr="00DF6AA0" w:rsidRDefault="00DF6AA0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DF6AA0">
              <w:rPr>
                <w:rFonts w:ascii="Arial" w:hAnsi="Arial" w:cs="Arial" w:hint="eastAsia"/>
                <w:sz w:val="24"/>
                <w:szCs w:val="24"/>
                <w:lang w:eastAsia="zh-TW"/>
              </w:rPr>
              <w:t>Range</w:t>
            </w:r>
          </w:p>
        </w:tc>
        <w:tc>
          <w:tcPr>
            <w:tcW w:w="10565" w:type="dxa"/>
          </w:tcPr>
          <w:p w14:paraId="30A606EC" w14:textId="77777777" w:rsidR="00DF6AA0" w:rsidRPr="00DF6AA0" w:rsidRDefault="00DF6AA0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DF6AA0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W3Schools: </w:t>
            </w:r>
          </w:p>
          <w:p w14:paraId="3573026C" w14:textId="26B57B86" w:rsidR="00E9124B" w:rsidRDefault="00000000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hyperlink r:id="rId8" w:history="1">
              <w:r w:rsidR="00DF6AA0" w:rsidRPr="00132ACC">
                <w:rPr>
                  <w:rStyle w:val="a6"/>
                  <w:rFonts w:ascii="Consolas" w:hAnsi="Consolas" w:cs="Times New Roman"/>
                  <w:sz w:val="24"/>
                  <w:szCs w:val="24"/>
                  <w:lang w:eastAsia="zh-TW"/>
                </w:rPr>
                <w:t>https://www.w3schools.com/python/ref_func_range.asp</w:t>
              </w:r>
            </w:hyperlink>
          </w:p>
          <w:p w14:paraId="007E493F" w14:textId="77777777" w:rsidR="00DF6AA0" w:rsidRDefault="00DF6AA0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0CC6EFE" w14:textId="231EF3CB" w:rsidR="00785208" w:rsidRDefault="00785208" w:rsidP="00785208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85208">
              <w:rPr>
                <w:rFonts w:ascii="Consolas" w:hAnsi="Consolas" w:cs="Times New Roman"/>
                <w:sz w:val="24"/>
                <w:szCs w:val="24"/>
                <w:lang w:eastAsia="zh-TW"/>
              </w:rPr>
              <w:t>even sequence of numbers ranging from -255 to 255</w:t>
            </w:r>
          </w:p>
          <w:p w14:paraId="1D3AE5C8" w14:textId="2DE8318D" w:rsidR="00785208" w:rsidRDefault="00785208" w:rsidP="00785208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785208">
              <w:rPr>
                <w:rFonts w:ascii="Consolas" w:hAnsi="Consolas" w:cs="Times New Roman"/>
                <w:sz w:val="24"/>
                <w:szCs w:val="24"/>
                <w:lang w:eastAsia="zh-TW"/>
              </w:rPr>
              <w:t>ans</w:t>
            </w:r>
            <w:proofErr w:type="spellEnd"/>
            <w:r w:rsidRPr="00785208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gramStart"/>
            <w:r w:rsidRPr="00785208">
              <w:rPr>
                <w:rFonts w:ascii="Consolas" w:hAnsi="Consolas" w:cs="Times New Roman"/>
                <w:sz w:val="24"/>
                <w:szCs w:val="24"/>
                <w:lang w:eastAsia="zh-TW"/>
              </w:rPr>
              <w:t>list(</w:t>
            </w:r>
            <w:proofErr w:type="gramEnd"/>
            <w:r w:rsidRPr="00785208">
              <w:rPr>
                <w:rFonts w:ascii="Consolas" w:hAnsi="Consolas" w:cs="Times New Roman"/>
                <w:sz w:val="24"/>
                <w:szCs w:val="24"/>
                <w:lang w:eastAsia="zh-TW"/>
              </w:rPr>
              <w:t>range(-254, 256, 2))</w:t>
            </w:r>
          </w:p>
          <w:p w14:paraId="6B283607" w14:textId="77777777" w:rsidR="005664EA" w:rsidRDefault="005664EA" w:rsidP="00785208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D6EF078" w14:textId="77777777" w:rsidR="0013134D" w:rsidRDefault="005664EA" w:rsidP="00785208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5664EA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5664EA">
              <w:rPr>
                <w:rFonts w:ascii="Consolas" w:hAnsi="Consolas" w:cs="Times New Roman"/>
                <w:sz w:val="24"/>
                <w:szCs w:val="24"/>
                <w:lang w:eastAsia="zh-TW"/>
              </w:rPr>
              <w:t>list(range(-10, 10, 2)))</w:t>
            </w:r>
            <w:r w:rsidR="004D1A7B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</w:p>
          <w:p w14:paraId="1FAD6808" w14:textId="4665760F" w:rsidR="005664EA" w:rsidRPr="004D1A7B" w:rsidRDefault="004D1A7B" w:rsidP="00785208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4D1A7B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 </w:t>
            </w:r>
            <w:r w:rsidRPr="004D1A7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[-10, -8, -6, -4, -2, 0, 2, 4, 6, 8]</w:t>
            </w:r>
          </w:p>
          <w:p w14:paraId="0DFFAED4" w14:textId="77777777" w:rsidR="00785208" w:rsidRDefault="00785208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B4325F6" w14:textId="7042E665" w:rsidR="00AE67BE" w:rsidRDefault="00AE67BE" w:rsidP="00AE67BE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5664EA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5664EA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list(range(-10, 10, 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3</w:t>
            </w:r>
            <w:r w:rsidRPr="005664EA">
              <w:rPr>
                <w:rFonts w:ascii="Consolas" w:hAnsi="Consolas" w:cs="Times New Roman"/>
                <w:sz w:val="24"/>
                <w:szCs w:val="24"/>
                <w:lang w:eastAsia="zh-TW"/>
              </w:rPr>
              <w:t>)))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</w:p>
          <w:p w14:paraId="2A6C057F" w14:textId="3FA362BC" w:rsidR="00AE67BE" w:rsidRPr="00AE67BE" w:rsidRDefault="00AE67BE" w:rsidP="00DF6AA0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AE67BE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AE67BE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[-10, -7, -4, -1, 2, 5, 8]</w:t>
            </w:r>
          </w:p>
          <w:p w14:paraId="7BA43B12" w14:textId="77777777" w:rsidR="00AE67BE" w:rsidRDefault="00AE67BE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1D965EAA" w14:textId="03392172" w:rsidR="008631D0" w:rsidRDefault="008631D0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8631D0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8631D0">
              <w:rPr>
                <w:rFonts w:ascii="Consolas" w:hAnsi="Consolas" w:cs="Times New Roman"/>
                <w:sz w:val="24"/>
                <w:szCs w:val="24"/>
                <w:lang w:eastAsia="zh-TW"/>
              </w:rPr>
              <w:t>list(range(0, 10, 3)))</w:t>
            </w:r>
          </w:p>
          <w:p w14:paraId="6A590E0A" w14:textId="6F9CC457" w:rsidR="00237304" w:rsidRPr="00237304" w:rsidRDefault="00237304" w:rsidP="00DF6AA0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proofErr w:type="gramStart"/>
            <w:r w:rsidRPr="00237304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2373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[</w:t>
            </w:r>
            <w:proofErr w:type="gramEnd"/>
            <w:r w:rsidRPr="0023730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0, 3, 6, 9]</w:t>
            </w:r>
          </w:p>
          <w:p w14:paraId="13A98F65" w14:textId="03C1F7B0" w:rsidR="008631D0" w:rsidRPr="00DF6AA0" w:rsidRDefault="008631D0" w:rsidP="00DF6AA0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AEEBFA6" w14:textId="24A603E4" w:rsidR="00E9124B" w:rsidRPr="00856DA4" w:rsidRDefault="00DF6AA0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7C87D16D" w14:textId="77777777" w:rsidTr="003913F2">
        <w:tc>
          <w:tcPr>
            <w:tcW w:w="3748" w:type="dxa"/>
          </w:tcPr>
          <w:p w14:paraId="03A2C9B9" w14:textId="11D5933B" w:rsidR="00E9124B" w:rsidRPr="00456CED" w:rsidRDefault="00785208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785208">
              <w:rPr>
                <w:rFonts w:ascii="Arial" w:hAnsi="Arial" w:cs="Arial"/>
                <w:sz w:val="28"/>
                <w:szCs w:val="28"/>
                <w:lang w:eastAsia="zh-TW"/>
              </w:rPr>
              <w:t>Slicing Lists</w:t>
            </w:r>
          </w:p>
        </w:tc>
        <w:tc>
          <w:tcPr>
            <w:tcW w:w="10565" w:type="dxa"/>
          </w:tcPr>
          <w:p w14:paraId="7752E45E" w14:textId="1D8BCA80" w:rsidR="00AD1EB5" w:rsidRPr="00AD1EB5" w:rsidRDefault="00AD1EB5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proofErr w:type="spellStart"/>
            <w:r w:rsidRPr="00AD1EB5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nums</w:t>
            </w:r>
            <w:proofErr w:type="spellEnd"/>
            <w:r w:rsidRPr="00AD1EB5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[</w:t>
            </w:r>
            <w:proofErr w:type="spellStart"/>
            <w:proofErr w:type="gramStart"/>
            <w:r w:rsidRPr="00AD1EB5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start:end</w:t>
            </w:r>
            <w:proofErr w:type="spellEnd"/>
            <w:proofErr w:type="gramEnd"/>
            <w:r w:rsidRPr="00AD1EB5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]</w:t>
            </w:r>
          </w:p>
          <w:p w14:paraId="6E95C057" w14:textId="23E73116" w:rsidR="00E9124B" w:rsidRDefault="00AD1EB5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AD1EB5">
              <w:rPr>
                <w:rFonts w:ascii="Consolas" w:hAnsi="Consolas" w:cs="Times New Roman"/>
                <w:sz w:val="24"/>
                <w:szCs w:val="24"/>
                <w:lang w:eastAsia="zh-TW"/>
              </w:rPr>
              <w:t>nums</w:t>
            </w:r>
            <w:proofErr w:type="spellEnd"/>
            <w:r w:rsidRPr="00AD1EB5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0, 1, 2, 3, 4, 5, 6, 7, 8]</w:t>
            </w:r>
          </w:p>
          <w:p w14:paraId="07336296" w14:textId="4DE95EBD" w:rsidR="009D17E2" w:rsidRDefault="009D17E2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len</w:t>
            </w:r>
            <w:proofErr w:type="spellEnd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(</w:t>
            </w:r>
            <w:proofErr w:type="spellStart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nums</w:t>
            </w:r>
            <w:proofErr w:type="spellEnd"/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>) = 9</w:t>
            </w:r>
          </w:p>
          <w:p w14:paraId="65490B97" w14:textId="77777777" w:rsidR="00AD1EB5" w:rsidRDefault="00CF2D8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proofErr w:type="gramStart"/>
            <w:r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>nums</w:t>
            </w:r>
            <w:proofErr w:type="spellEnd"/>
            <w:r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>[</w:t>
            </w:r>
            <w:proofErr w:type="gramEnd"/>
            <w:r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2:7] </w:t>
            </w:r>
            <w:r w:rsidRPr="00CF2D8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For </w:t>
            </w:r>
            <w:proofErr w:type="spellStart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2 ; </w:t>
            </w:r>
            <w:proofErr w:type="spellStart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&lt; 7</w:t>
            </w:r>
          </w:p>
          <w:p w14:paraId="0ADF06CB" w14:textId="77777777" w:rsidR="00CF2D83" w:rsidRDefault="00CF2D83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0A92D901" w14:textId="1440038B" w:rsidR="00CF2D83" w:rsidRPr="001A2672" w:rsidRDefault="00CF2D83" w:rsidP="005E19E9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proofErr w:type="spellStart"/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nums</w:t>
            </w:r>
            <w:proofErr w:type="spellEnd"/>
            <w:proofErr w:type="gramStart"/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[:n</w:t>
            </w:r>
            <w:proofErr w:type="gramEnd"/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]</w:t>
            </w:r>
            <w:r w:rsidR="00FC7693">
              <w:rPr>
                <w:rFonts w:ascii="Consolas" w:hAnsi="Consolas" w:cs="Times New Roman" w:hint="eastAsia"/>
                <w:color w:val="1F497D" w:themeColor="text2"/>
                <w:sz w:val="24"/>
                <w:szCs w:val="24"/>
                <w:lang w:eastAsia="zh-TW"/>
              </w:rPr>
              <w:t xml:space="preserve"> </w:t>
            </w:r>
            <w:r w:rsidR="00FC7693"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</w:t>
            </w:r>
            <w:r w:rsidR="00FC7693"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# </w:t>
            </w:r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For </w:t>
            </w:r>
            <w:proofErr w:type="spellStart"/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>i</w:t>
            </w:r>
            <w:proofErr w:type="spellEnd"/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= </w:t>
            </w:r>
            <w:r w:rsidR="00FC7693"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 w:eastAsia="zh-TW"/>
              </w:rPr>
              <w:t>0</w:t>
            </w:r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; </w:t>
            </w:r>
            <w:proofErr w:type="spellStart"/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>i</w:t>
            </w:r>
            <w:proofErr w:type="spellEnd"/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</w:t>
            </w:r>
            <w:r w:rsidR="00FC7693"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 w:eastAsia="zh-TW"/>
              </w:rPr>
              <w:t>=</w:t>
            </w:r>
            <w:r w:rsidR="00FC7693"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</w:t>
            </w:r>
            <w:r w:rsidR="00FC7693"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 w:eastAsia="zh-TW"/>
              </w:rPr>
              <w:t>n</w:t>
            </w:r>
          </w:p>
          <w:p w14:paraId="36010D3F" w14:textId="5E4CF7C0" w:rsidR="00CF2D83" w:rsidRDefault="001A2672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  <w:proofErr w:type="spellStart"/>
            <w:proofErr w:type="gramStart"/>
            <w:r w:rsidRPr="001A2672">
              <w:rPr>
                <w:rFonts w:ascii="Consolas" w:hAnsi="Consolas" w:cs="Times New Roman"/>
                <w:sz w:val="24"/>
                <w:szCs w:val="24"/>
                <w:lang w:eastAsia="zh-TW"/>
              </w:rPr>
              <w:t>nums</w:t>
            </w:r>
            <w:proofErr w:type="spellEnd"/>
            <w:r w:rsidRPr="001A2672">
              <w:rPr>
                <w:rFonts w:ascii="Consolas" w:hAnsi="Consolas" w:cs="Times New Roman"/>
                <w:sz w:val="24"/>
                <w:szCs w:val="24"/>
                <w:lang w:eastAsia="zh-TW"/>
              </w:rPr>
              <w:t>[</w:t>
            </w:r>
            <w:proofErr w:type="gramEnd"/>
            <w:r w:rsidRPr="001A2672">
              <w:rPr>
                <w:rFonts w:ascii="Consolas" w:hAnsi="Consolas" w:cs="Times New Roman"/>
                <w:sz w:val="24"/>
                <w:szCs w:val="24"/>
                <w:lang w:eastAsia="zh-TW"/>
              </w:rPr>
              <w:t>:3]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</w:t>
            </w:r>
            <w:r w:rsidRPr="00CF2D8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r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For </w:t>
            </w:r>
            <w:proofErr w:type="spellStart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</w:t>
            </w:r>
            <w:r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0</w:t>
            </w:r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; </w:t>
            </w:r>
            <w:proofErr w:type="spellStart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>=</w:t>
            </w:r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>3</w:t>
            </w:r>
          </w:p>
          <w:p w14:paraId="1792DFD4" w14:textId="77777777" w:rsidR="00152060" w:rsidRDefault="0015206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4216A5C" w14:textId="05771AC5" w:rsidR="00FC7693" w:rsidRPr="00FC7693" w:rsidRDefault="00FC7693" w:rsidP="00FC7693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proofErr w:type="spellStart"/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nums</w:t>
            </w:r>
            <w:proofErr w:type="spellEnd"/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[</w:t>
            </w:r>
            <w:r>
              <w:rPr>
                <w:rFonts w:ascii="Consolas" w:hAnsi="Consolas" w:cs="Times New Roman" w:hint="eastAsia"/>
                <w:color w:val="1F497D" w:themeColor="text2"/>
                <w:sz w:val="24"/>
                <w:szCs w:val="24"/>
                <w:lang w:eastAsia="zh-TW"/>
              </w:rPr>
              <w:t>n</w:t>
            </w:r>
            <w:r w:rsidRPr="001A267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:]</w:t>
            </w:r>
            <w:r>
              <w:rPr>
                <w:rFonts w:ascii="Consolas" w:hAnsi="Consolas" w:cs="Times New Roman" w:hint="eastAsia"/>
                <w:color w:val="1F497D" w:themeColor="text2"/>
                <w:sz w:val="24"/>
                <w:szCs w:val="24"/>
                <w:lang w:eastAsia="zh-TW"/>
              </w:rPr>
              <w:t xml:space="preserve"> </w:t>
            </w:r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# </w:t>
            </w:r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For </w:t>
            </w:r>
            <w:proofErr w:type="spellStart"/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>i</w:t>
            </w:r>
            <w:proofErr w:type="spellEnd"/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= </w:t>
            </w:r>
            <w:proofErr w:type="spellStart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len</w:t>
            </w:r>
            <w:proofErr w:type="spellEnd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(</w:t>
            </w:r>
            <w:proofErr w:type="spellStart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nums</w:t>
            </w:r>
            <w:proofErr w:type="spellEnd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)-</w:t>
            </w:r>
            <w:proofErr w:type="gramStart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 w:eastAsia="zh-TW"/>
              </w:rPr>
              <w:t>n</w:t>
            </w:r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;</w:t>
            </w:r>
            <w:proofErr w:type="gramEnd"/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>i</w:t>
            </w:r>
            <w:proofErr w:type="spellEnd"/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</w:t>
            </w:r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 w:eastAsia="zh-TW"/>
              </w:rPr>
              <w:t>&lt;</w:t>
            </w:r>
            <w:r w:rsidRPr="00FC7693">
              <w:rPr>
                <w:rFonts w:ascii="Consolas" w:hAnsi="Consolas" w:cs="Consolas"/>
                <w:i/>
                <w:iCs/>
                <w:color w:val="1F497D" w:themeColor="text2"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len</w:t>
            </w:r>
            <w:proofErr w:type="spellEnd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(</w:t>
            </w:r>
            <w:proofErr w:type="spellStart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nums</w:t>
            </w:r>
            <w:proofErr w:type="spellEnd"/>
            <w:r w:rsidRPr="00FC7693">
              <w:rPr>
                <w:rFonts w:ascii="Consolas" w:hAnsi="Consolas" w:cs="Consolas" w:hint="eastAsia"/>
                <w:i/>
                <w:iCs/>
                <w:color w:val="1F497D" w:themeColor="text2"/>
                <w:sz w:val="24"/>
                <w:szCs w:val="24"/>
                <w:lang w:val="en-GB"/>
              </w:rPr>
              <w:t>)</w:t>
            </w:r>
          </w:p>
          <w:p w14:paraId="35C7EE31" w14:textId="5C572A92" w:rsidR="001A2672" w:rsidRPr="0099273B" w:rsidRDefault="00152060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proofErr w:type="spellStart"/>
            <w:proofErr w:type="gramStart"/>
            <w:r w:rsidRPr="00152060">
              <w:rPr>
                <w:rFonts w:ascii="Consolas" w:hAnsi="Consolas" w:cs="Times New Roman"/>
                <w:sz w:val="24"/>
                <w:szCs w:val="24"/>
                <w:lang w:eastAsia="zh-TW"/>
              </w:rPr>
              <w:t>nums</w:t>
            </w:r>
            <w:proofErr w:type="spellEnd"/>
            <w:r w:rsidRPr="00152060">
              <w:rPr>
                <w:rFonts w:ascii="Consolas" w:hAnsi="Consolas" w:cs="Times New Roman"/>
                <w:sz w:val="24"/>
                <w:szCs w:val="24"/>
                <w:lang w:eastAsia="zh-TW"/>
              </w:rPr>
              <w:t>[</w:t>
            </w:r>
            <w:proofErr w:type="gramEnd"/>
            <w:r w:rsidRPr="00152060">
              <w:rPr>
                <w:rFonts w:ascii="Consolas" w:hAnsi="Consolas" w:cs="Times New Roman"/>
                <w:sz w:val="24"/>
                <w:szCs w:val="24"/>
                <w:lang w:eastAsia="zh-TW"/>
              </w:rPr>
              <w:t>-6:]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  <w:r w:rsidRPr="00CF2D8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</w:t>
            </w:r>
            <w:r w:rsidRPr="00CF2D8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For </w:t>
            </w:r>
            <w:proofErr w:type="spellStart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</w:t>
            </w:r>
            <w:proofErr w:type="spellStart"/>
            <w:r w:rsidR="009D17E2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len</w:t>
            </w:r>
            <w:proofErr w:type="spellEnd"/>
            <w:r w:rsidR="009D17E2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(</w:t>
            </w:r>
            <w:proofErr w:type="spellStart"/>
            <w:r w:rsidR="009D17E2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nums</w:t>
            </w:r>
            <w:proofErr w:type="spellEnd"/>
            <w:r w:rsidR="009D17E2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)</w:t>
            </w:r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-</w:t>
            </w:r>
            <w:r w:rsidR="0099273B" w:rsidRPr="0099273B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6</w:t>
            </w:r>
            <w:r w:rsidRPr="00CF2D8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; </w:t>
            </w:r>
            <w:proofErr w:type="spellStart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i</w:t>
            </w:r>
            <w:proofErr w:type="spellEnd"/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&lt;</w:t>
            </w:r>
            <w:r w:rsidRPr="00FC769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</w:t>
            </w:r>
            <w:proofErr w:type="spellStart"/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len</w:t>
            </w:r>
            <w:proofErr w:type="spellEnd"/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(</w:t>
            </w:r>
            <w:proofErr w:type="spellStart"/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nums</w:t>
            </w:r>
            <w:proofErr w:type="spellEnd"/>
            <w:r w:rsidR="0099273B" w:rsidRPr="00FC769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  <w:t>)</w:t>
            </w:r>
          </w:p>
          <w:p w14:paraId="574BB1EE" w14:textId="3950D9E3" w:rsidR="00152060" w:rsidRPr="00B555E3" w:rsidRDefault="00B555E3" w:rsidP="005E19E9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  <w:r w:rsidRPr="00B555E3"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t xml:space="preserve"># </w:t>
            </w:r>
            <w:r w:rsidRPr="00B555E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  <w:t>[3, 4, 5, 6, 7, 8]</w:t>
            </w:r>
          </w:p>
          <w:p w14:paraId="17216A0B" w14:textId="750831EF" w:rsidR="00152060" w:rsidRPr="00CF2D83" w:rsidRDefault="00152060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7EDE56F" w14:textId="0CDCD5DC" w:rsidR="00E9124B" w:rsidRPr="00856DA4" w:rsidRDefault="00AD1EB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62479D28" w14:textId="77777777" w:rsidTr="003913F2">
        <w:tc>
          <w:tcPr>
            <w:tcW w:w="3748" w:type="dxa"/>
          </w:tcPr>
          <w:p w14:paraId="73D7A56B" w14:textId="77777777" w:rsidR="00E9124B" w:rsidRDefault="00B555E3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B555E3">
              <w:rPr>
                <w:rFonts w:ascii="Arial" w:hAnsi="Arial" w:cs="Arial"/>
                <w:sz w:val="28"/>
                <w:szCs w:val="28"/>
                <w:lang w:eastAsia="zh-TW"/>
              </w:rPr>
              <w:t>Sets</w:t>
            </w:r>
          </w:p>
          <w:p w14:paraId="436999DB" w14:textId="0199731B" w:rsidR="00B104CB" w:rsidRPr="00B104CB" w:rsidRDefault="00B104CB" w:rsidP="005E19E9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B104CB">
              <w:rPr>
                <w:rFonts w:ascii="Arial" w:hAnsi="Arial" w:cs="Arial"/>
                <w:sz w:val="24"/>
                <w:szCs w:val="24"/>
                <w:lang w:eastAsia="zh-TW"/>
              </w:rPr>
              <w:t xml:space="preserve">using curly brackets </w:t>
            </w:r>
            <w:r w:rsidRPr="00D46410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{}</w:t>
            </w:r>
          </w:p>
          <w:p w14:paraId="199DBE63" w14:textId="58AC86BD" w:rsidR="00B555E3" w:rsidRPr="00B555E3" w:rsidRDefault="00B555E3" w:rsidP="00B555E3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B555E3">
              <w:rPr>
                <w:rFonts w:ascii="Arial" w:hAnsi="Arial" w:cs="Arial"/>
                <w:sz w:val="24"/>
                <w:szCs w:val="24"/>
                <w:lang w:eastAsia="zh-TW"/>
              </w:rPr>
              <w:t>1. Set items are</w:t>
            </w:r>
            <w:r w:rsidRPr="00B555E3">
              <w:rPr>
                <w:rFonts w:ascii="Arial" w:hAnsi="Arial" w:cs="Arial" w:hint="eastAsia"/>
                <w:sz w:val="24"/>
                <w:szCs w:val="24"/>
                <w:lang w:eastAsia="zh-TW"/>
              </w:rPr>
              <w:t xml:space="preserve"> </w:t>
            </w:r>
            <w:r w:rsidRPr="00B555E3">
              <w:rPr>
                <w:rFonts w:ascii="Arial" w:hAnsi="Arial" w:cs="Arial"/>
                <w:sz w:val="24"/>
                <w:szCs w:val="24"/>
                <w:lang w:eastAsia="zh-TW"/>
              </w:rPr>
              <w:t>unchangeable</w:t>
            </w:r>
          </w:p>
          <w:p w14:paraId="539D991B" w14:textId="77777777" w:rsidR="00B555E3" w:rsidRPr="00B555E3" w:rsidRDefault="00B555E3" w:rsidP="00B555E3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B555E3">
              <w:rPr>
                <w:rFonts w:ascii="Arial" w:hAnsi="Arial" w:cs="Arial"/>
                <w:sz w:val="24"/>
                <w:szCs w:val="24"/>
                <w:lang w:eastAsia="zh-TW"/>
              </w:rPr>
              <w:t>a) The exception: add and remove items allowed</w:t>
            </w:r>
          </w:p>
          <w:p w14:paraId="76671BEC" w14:textId="26F72286" w:rsidR="00B555E3" w:rsidRPr="00B555E3" w:rsidRDefault="00B555E3" w:rsidP="00B555E3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B555E3">
              <w:rPr>
                <w:rFonts w:ascii="Arial" w:hAnsi="Arial" w:cs="Arial"/>
                <w:sz w:val="24"/>
                <w:szCs w:val="24"/>
                <w:lang w:eastAsia="zh-TW"/>
              </w:rPr>
              <w:t>2. Set items are unordered – items can’t be indexed as there’s no structure</w:t>
            </w:r>
          </w:p>
        </w:tc>
        <w:tc>
          <w:tcPr>
            <w:tcW w:w="10565" w:type="dxa"/>
          </w:tcPr>
          <w:p w14:paraId="482469F8" w14:textId="77777777" w:rsidR="00194A74" w:rsidRPr="00194A74" w:rsidRDefault="00194A74" w:rsidP="00194A74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194A74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{65, 50, 35, 85}</w:t>
            </w:r>
          </w:p>
          <w:p w14:paraId="380220EB" w14:textId="77777777" w:rsidR="00194A74" w:rsidRPr="00194A74" w:rsidRDefault="00194A74" w:rsidP="00194A74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194A74">
              <w:rPr>
                <w:rFonts w:ascii="Consolas" w:hAnsi="Consolas" w:cs="Times New Roman"/>
                <w:sz w:val="24"/>
                <w:szCs w:val="24"/>
                <w:lang w:eastAsia="zh-TW"/>
              </w:rPr>
              <w:t>grades_set</w:t>
            </w:r>
            <w:proofErr w:type="spellEnd"/>
            <w:r w:rsidRPr="00194A74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{35, 50, 65, 85, 85, 85}</w:t>
            </w:r>
          </w:p>
          <w:p w14:paraId="6CA71F4C" w14:textId="44B59855" w:rsidR="00E9124B" w:rsidRPr="00040C13" w:rsidRDefault="00194A74" w:rsidP="00194A74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194A74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spellStart"/>
            <w:r w:rsidRPr="00194A74">
              <w:rPr>
                <w:rFonts w:ascii="Consolas" w:hAnsi="Consolas" w:cs="Times New Roman"/>
                <w:sz w:val="24"/>
                <w:szCs w:val="24"/>
                <w:lang w:eastAsia="zh-TW"/>
              </w:rPr>
              <w:t>grades_set</w:t>
            </w:r>
            <w:proofErr w:type="spellEnd"/>
            <w:r w:rsidRPr="00194A74">
              <w:rPr>
                <w:rFonts w:ascii="Consolas" w:hAnsi="Consolas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992" w:type="dxa"/>
          </w:tcPr>
          <w:p w14:paraId="62689C78" w14:textId="0F051265" w:rsidR="00E9124B" w:rsidRPr="00856DA4" w:rsidRDefault="00AD1EB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53B82713" w14:textId="77777777" w:rsidTr="003913F2">
        <w:tc>
          <w:tcPr>
            <w:tcW w:w="3748" w:type="dxa"/>
          </w:tcPr>
          <w:p w14:paraId="1D8315D7" w14:textId="77777777" w:rsidR="00E9124B" w:rsidRDefault="00273808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273808">
              <w:rPr>
                <w:rFonts w:ascii="Arial" w:hAnsi="Arial" w:cs="Arial"/>
                <w:sz w:val="28"/>
                <w:szCs w:val="28"/>
                <w:lang w:eastAsia="zh-TW"/>
              </w:rPr>
              <w:t>Dictionary</w:t>
            </w:r>
          </w:p>
          <w:p w14:paraId="449A1E2A" w14:textId="07DEFC95" w:rsidR="001C38A6" w:rsidRPr="001C38A6" w:rsidRDefault="001C38A6" w:rsidP="001C38A6">
            <w:p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1C38A6">
              <w:rPr>
                <w:rFonts w:ascii="Arial" w:hAnsi="Arial" w:cs="Arial"/>
                <w:sz w:val="24"/>
                <w:szCs w:val="24"/>
                <w:lang w:eastAsia="zh-TW"/>
              </w:rPr>
              <w:t xml:space="preserve">using curly brackets </w:t>
            </w:r>
            <w:r w:rsidRPr="00D46410">
              <w:rPr>
                <w:rFonts w:ascii="Arial" w:hAnsi="Arial" w:cs="Arial"/>
                <w:color w:val="1F497D" w:themeColor="text2"/>
                <w:sz w:val="24"/>
                <w:szCs w:val="24"/>
                <w:lang w:eastAsia="zh-TW"/>
              </w:rPr>
              <w:t>{}</w:t>
            </w:r>
            <w:r w:rsidRPr="001C38A6">
              <w:rPr>
                <w:rFonts w:ascii="Arial" w:hAnsi="Arial" w:cs="Arial"/>
                <w:sz w:val="24"/>
                <w:szCs w:val="24"/>
                <w:lang w:eastAsia="zh-TW"/>
              </w:rPr>
              <w:t xml:space="preserve">, but store data values in </w:t>
            </w:r>
            <w:proofErr w:type="spellStart"/>
            <w:r w:rsidRPr="001C38A6">
              <w:rPr>
                <w:rFonts w:ascii="Arial" w:hAnsi="Arial" w:cs="Arial"/>
                <w:sz w:val="24"/>
                <w:szCs w:val="24"/>
                <w:lang w:eastAsia="zh-TW"/>
              </w:rPr>
              <w:t>key:value</w:t>
            </w:r>
            <w:proofErr w:type="spellEnd"/>
            <w:r w:rsidRPr="001C38A6">
              <w:rPr>
                <w:rFonts w:ascii="Arial" w:hAnsi="Arial" w:cs="Arial"/>
                <w:sz w:val="24"/>
                <w:szCs w:val="24"/>
                <w:lang w:eastAsia="zh-TW"/>
              </w:rPr>
              <w:t xml:space="preserve"> pairs</w:t>
            </w:r>
          </w:p>
        </w:tc>
        <w:tc>
          <w:tcPr>
            <w:tcW w:w="10565" w:type="dxa"/>
          </w:tcPr>
          <w:p w14:paraId="178DB50A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_dict</w:t>
            </w:r>
            <w:proofErr w:type="spell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{</w:t>
            </w:r>
          </w:p>
          <w:p w14:paraId="3267117B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'Jing': {</w:t>
            </w:r>
          </w:p>
          <w:p w14:paraId="37167526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address': 'Fake Rd',</w:t>
            </w:r>
          </w:p>
          <w:p w14:paraId="739907FF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</w:t>
            </w:r>
            <w:proofErr w:type="spellStart"/>
            <w:proofErr w:type="gramStart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student</w:t>
            </w:r>
            <w:proofErr w:type="gram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_id</w:t>
            </w:r>
            <w:proofErr w:type="spell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': 12345,</w:t>
            </w:r>
          </w:p>
          <w:p w14:paraId="50D4AFA1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ass1_grade': 20,</w:t>
            </w:r>
          </w:p>
          <w:p w14:paraId="0A62A635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ass2_grade': 15,</w:t>
            </w:r>
          </w:p>
          <w:p w14:paraId="058EF641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ass3_grade': 0,</w:t>
            </w:r>
          </w:p>
          <w:p w14:paraId="5889DB87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'</w:t>
            </w:r>
            <w:proofErr w:type="spellStart"/>
            <w:proofErr w:type="gramStart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final</w:t>
            </w:r>
            <w:proofErr w:type="gram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_grade</w:t>
            </w:r>
            <w:proofErr w:type="spell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': 35</w:t>
            </w:r>
          </w:p>
          <w:p w14:paraId="3BB7A18F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},</w:t>
            </w:r>
          </w:p>
          <w:p w14:paraId="0EBDCAC9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'Jim': 50,</w:t>
            </w:r>
          </w:p>
          <w:p w14:paraId="221940B6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'Kerrie': 65,</w:t>
            </w:r>
          </w:p>
          <w:p w14:paraId="3DD448BB" w14:textId="77777777" w:rsidR="00B104CB" w:rsidRPr="00B104C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'Rakesh': 85</w:t>
            </w:r>
          </w:p>
          <w:p w14:paraId="596448F8" w14:textId="77777777" w:rsidR="00E9124B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}</w:t>
            </w:r>
          </w:p>
          <w:p w14:paraId="07B0DED4" w14:textId="77777777" w:rsidR="006D7432" w:rsidRPr="00B104CB" w:rsidRDefault="00B104CB" w:rsidP="006D743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spellStart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gradebook_dict</w:t>
            </w:r>
            <w:proofErr w:type="spellEnd"/>
            <w:r w:rsidRPr="00B104CB">
              <w:rPr>
                <w:rFonts w:ascii="Consolas" w:hAnsi="Consolas" w:cs="Times New Roman"/>
                <w:sz w:val="24"/>
                <w:szCs w:val="24"/>
                <w:lang w:eastAsia="zh-TW"/>
              </w:rPr>
              <w:t>['Jing'])</w:t>
            </w:r>
            <w:r w:rsidR="006D7432"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  <w:r w:rsidR="006D7432" w:rsidRPr="00B104C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{'address': 'Fake Rd', '</w:t>
            </w:r>
            <w:proofErr w:type="spellStart"/>
            <w:r w:rsidR="006D7432" w:rsidRPr="00B104C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student_id</w:t>
            </w:r>
            <w:proofErr w:type="spellEnd"/>
            <w:r w:rsidR="006D7432" w:rsidRPr="00B104C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': 12345, 'ass1_grade': 20, 'ass2_grade': 15, 'ass3_grade': 0, '</w:t>
            </w:r>
            <w:proofErr w:type="spellStart"/>
            <w:r w:rsidR="006D7432" w:rsidRPr="00B104C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final_grade</w:t>
            </w:r>
            <w:proofErr w:type="spellEnd"/>
            <w:r w:rsidR="006D7432" w:rsidRPr="00B104CB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': 35}</w:t>
            </w:r>
          </w:p>
          <w:p w14:paraId="58BDEC7D" w14:textId="2761247D" w:rsidR="00B104CB" w:rsidRPr="006D7432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val="en-GB" w:eastAsia="zh-TW"/>
              </w:rPr>
            </w:pPr>
          </w:p>
          <w:p w14:paraId="6784027A" w14:textId="13F6F3C5" w:rsidR="00B104CB" w:rsidRPr="00040C13" w:rsidRDefault="00B104CB" w:rsidP="00B104CB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4E5FFEA0" w14:textId="509F6C61" w:rsidR="00E9124B" w:rsidRPr="00856DA4" w:rsidRDefault="00AD1EB5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 w:rsidRPr="00856DA4">
              <w:rPr>
                <w:rFonts w:ascii="Arial" w:hAnsi="Arial" w:cs="Arial"/>
                <w:noProof/>
                <w:lang w:eastAsia="zh-TW"/>
              </w:rPr>
              <w:t>Week</w:t>
            </w:r>
            <w:r>
              <w:rPr>
                <w:rFonts w:ascii="Arial" w:hAnsi="Arial" w:cs="Arial" w:hint="eastAsia"/>
                <w:noProof/>
                <w:lang w:eastAsia="zh-TW"/>
              </w:rPr>
              <w:t xml:space="preserve"> 4</w:t>
            </w:r>
          </w:p>
        </w:tc>
      </w:tr>
      <w:tr w:rsidR="00DF1FDF" w14:paraId="3FBC531D" w14:textId="77777777" w:rsidTr="003913F2">
        <w:tc>
          <w:tcPr>
            <w:tcW w:w="3748" w:type="dxa"/>
          </w:tcPr>
          <w:p w14:paraId="306FE1D1" w14:textId="37479CEA" w:rsidR="00E9124B" w:rsidRPr="00456CED" w:rsidRDefault="00C7050C" w:rsidP="005E19E9">
            <w:pPr>
              <w:spacing w:line="313" w:lineRule="exact"/>
              <w:rPr>
                <w:rFonts w:ascii="Arial" w:hAnsi="Arial" w:cs="Arial" w:hint="eastAsia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User Define</w:t>
            </w:r>
            <w:r w:rsidR="00165F43">
              <w:rPr>
                <w:rFonts w:ascii="Arial" w:hAnsi="Arial" w:cs="Arial" w:hint="eastAsia"/>
                <w:sz w:val="28"/>
                <w:szCs w:val="28"/>
                <w:lang w:eastAsia="zh-TW"/>
              </w:rPr>
              <w:t>d</w:t>
            </w: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 xml:space="preserve"> Functions</w:t>
            </w:r>
          </w:p>
        </w:tc>
        <w:tc>
          <w:tcPr>
            <w:tcW w:w="10565" w:type="dxa"/>
          </w:tcPr>
          <w:p w14:paraId="43CF4E98" w14:textId="77777777" w:rsidR="00826891" w:rsidRPr="007543FB" w:rsidRDefault="00826891" w:rsidP="00826891">
            <w:pPr>
              <w:spacing w:line="313" w:lineRule="exact"/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</w:pPr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function_name</w:t>
            </w:r>
            <w:proofErr w:type="spellEnd"/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(</w:t>
            </w:r>
            <w:proofErr w:type="spellStart"/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first_parameter</w:t>
            </w:r>
            <w:proofErr w:type="spellEnd"/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):</w:t>
            </w:r>
          </w:p>
          <w:p w14:paraId="4F36D6B5" w14:textId="0306FACF" w:rsidR="00E9124B" w:rsidRPr="00040C13" w:rsidRDefault="00826891" w:rsidP="00826891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543FB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   pass</w:t>
            </w:r>
          </w:p>
        </w:tc>
        <w:tc>
          <w:tcPr>
            <w:tcW w:w="992" w:type="dxa"/>
          </w:tcPr>
          <w:p w14:paraId="05D7B80C" w14:textId="7FDEEB19" w:rsidR="00E9124B" w:rsidRPr="00856DA4" w:rsidRDefault="00826891" w:rsidP="005E19E9">
            <w:pPr>
              <w:spacing w:line="240" w:lineRule="exact"/>
              <w:rPr>
                <w:rFonts w:ascii="Arial" w:hAnsi="Arial" w:cs="Arial" w:hint="eastAsia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6A1149DC" w14:textId="77777777" w:rsidTr="003913F2">
        <w:tc>
          <w:tcPr>
            <w:tcW w:w="3748" w:type="dxa"/>
          </w:tcPr>
          <w:p w14:paraId="6C470D1A" w14:textId="77777777" w:rsidR="00E9124B" w:rsidRDefault="00F54AC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Functions</w:t>
            </w:r>
          </w:p>
          <w:p w14:paraId="641B1FDE" w14:textId="1E0DB952" w:rsidR="00F54ACD" w:rsidRPr="00F54ACD" w:rsidRDefault="00F54ACD" w:rsidP="00F54AC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 w:hint="eastAsia"/>
                <w:sz w:val="24"/>
                <w:szCs w:val="24"/>
                <w:lang w:eastAsia="zh-TW"/>
              </w:rPr>
            </w:pPr>
            <w:r w:rsidRPr="00F54ACD">
              <w:rPr>
                <w:rFonts w:ascii="Arial" w:hAnsi="Arial" w:cs="Arial"/>
                <w:sz w:val="24"/>
                <w:szCs w:val="24"/>
                <w:lang w:eastAsia="zh-TW"/>
              </w:rPr>
              <w:t>Arguments</w:t>
            </w:r>
          </w:p>
        </w:tc>
        <w:tc>
          <w:tcPr>
            <w:tcW w:w="10565" w:type="dxa"/>
          </w:tcPr>
          <w:p w14:paraId="6E65700A" w14:textId="77777777" w:rsidR="00F54ACD" w:rsidRPr="00F54ACD" w:rsidRDefault="00F54ACD" w:rsidP="00F54AC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hello</w:t>
            </w:r>
            <w:proofErr w:type="spell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(name):</w:t>
            </w:r>
          </w:p>
          <w:p w14:paraId="44882C3D" w14:textId="77777777" w:rsidR="00F54ACD" w:rsidRPr="00F54ACD" w:rsidRDefault="00F54ACD" w:rsidP="00F54AC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'Welcome ' + name + ' to </w:t>
            </w:r>
            <w:proofErr w:type="spell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hello</w:t>
            </w:r>
            <w:proofErr w:type="spell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function')</w:t>
            </w:r>
          </w:p>
          <w:p w14:paraId="3715FCB3" w14:textId="77777777" w:rsidR="00F54ACD" w:rsidRPr="00F54ACD" w:rsidRDefault="00F54ACD" w:rsidP="00F54AC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18C1F04" w14:textId="77777777" w:rsidR="00F54ACD" w:rsidRPr="00F54ACD" w:rsidRDefault="00F54ACD" w:rsidP="00F54AC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hello</w:t>
            </w:r>
            <w:proofErr w:type="spell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('Mark') # OR </w:t>
            </w:r>
            <w:proofErr w:type="spell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</w:t>
            </w:r>
            <w:proofErr w:type="gramStart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hello</w:t>
            </w:r>
            <w:proofErr w:type="spell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F54ACD">
              <w:rPr>
                <w:rFonts w:ascii="Consolas" w:hAnsi="Consolas" w:cs="Times New Roman"/>
                <w:sz w:val="24"/>
                <w:szCs w:val="24"/>
                <w:lang w:eastAsia="zh-TW"/>
              </w:rPr>
              <w:t>name = 'Mark')</w:t>
            </w:r>
          </w:p>
          <w:p w14:paraId="7FA26BF9" w14:textId="578EBAF0" w:rsidR="00E9124B" w:rsidRPr="00040C13" w:rsidRDefault="00F54ACD" w:rsidP="00F54AC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4AC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rints Welcome Mark to </w:t>
            </w:r>
            <w:proofErr w:type="spellStart"/>
            <w:r w:rsidRPr="00F54AC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print_hello</w:t>
            </w:r>
            <w:proofErr w:type="spellEnd"/>
            <w:r w:rsidRPr="00F54AC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function</w:t>
            </w:r>
          </w:p>
        </w:tc>
        <w:tc>
          <w:tcPr>
            <w:tcW w:w="992" w:type="dxa"/>
          </w:tcPr>
          <w:p w14:paraId="151537FB" w14:textId="57D98A56" w:rsidR="00E9124B" w:rsidRPr="00856DA4" w:rsidRDefault="00F54ACD" w:rsidP="005E19E9">
            <w:pPr>
              <w:spacing w:line="240" w:lineRule="exact"/>
              <w:rPr>
                <w:rFonts w:ascii="Arial" w:hAnsi="Arial" w:cs="Arial" w:hint="eastAsia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29C92D55" w14:textId="77777777" w:rsidTr="003913F2">
        <w:tc>
          <w:tcPr>
            <w:tcW w:w="3748" w:type="dxa"/>
          </w:tcPr>
          <w:p w14:paraId="1A7CA2F6" w14:textId="77777777" w:rsidR="005D7F1E" w:rsidRDefault="004524B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Functions</w:t>
            </w:r>
          </w:p>
          <w:p w14:paraId="2DECCC80" w14:textId="1D6FDB93" w:rsidR="004524BD" w:rsidRPr="004524BD" w:rsidRDefault="004524BD" w:rsidP="004524BD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 w:hint="eastAsia"/>
                <w:sz w:val="24"/>
                <w:szCs w:val="24"/>
                <w:lang w:eastAsia="zh-TW"/>
              </w:rPr>
            </w:pPr>
            <w:r w:rsidRPr="004524BD">
              <w:rPr>
                <w:rFonts w:ascii="Arial" w:hAnsi="Arial" w:cs="Arial"/>
                <w:sz w:val="24"/>
                <w:szCs w:val="24"/>
                <w:lang w:eastAsia="zh-TW"/>
              </w:rPr>
              <w:t>Multiple parameters and multiple arguments</w:t>
            </w:r>
          </w:p>
        </w:tc>
        <w:tc>
          <w:tcPr>
            <w:tcW w:w="10565" w:type="dxa"/>
          </w:tcPr>
          <w:p w14:paraId="608FAF6E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</w:t>
            </w:r>
            <w:proofErr w:type="gram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hello</w:t>
            </w:r>
            <w:proofErr w:type="spell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name, surname):</w:t>
            </w:r>
          </w:p>
          <w:p w14:paraId="0349F70A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'Welcome ' + name + ' ' + surname + ' to </w:t>
            </w:r>
            <w:proofErr w:type="spell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hello</w:t>
            </w:r>
            <w:proofErr w:type="spell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function')</w:t>
            </w:r>
          </w:p>
          <w:p w14:paraId="4796F993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05F14610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prints Welcome Mark Smith to </w:t>
            </w:r>
            <w:proofErr w:type="spellStart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print_hello</w:t>
            </w:r>
            <w:proofErr w:type="spellEnd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function</w:t>
            </w:r>
          </w:p>
          <w:p w14:paraId="14198D23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print_</w:t>
            </w:r>
            <w:proofErr w:type="gramStart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hello</w:t>
            </w:r>
            <w:proofErr w:type="spell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4524BD">
              <w:rPr>
                <w:rFonts w:ascii="Consolas" w:hAnsi="Consolas" w:cs="Times New Roman"/>
                <w:sz w:val="24"/>
                <w:szCs w:val="24"/>
                <w:lang w:eastAsia="zh-TW"/>
              </w:rPr>
              <w:t>'Mark', 'Smith')</w:t>
            </w:r>
          </w:p>
          <w:p w14:paraId="33482978" w14:textId="77777777" w:rsidR="004524BD" w:rsidRPr="004524BD" w:rsidRDefault="004524BD" w:rsidP="004524BD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OR </w:t>
            </w:r>
            <w:proofErr w:type="spellStart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print_</w:t>
            </w:r>
            <w:proofErr w:type="gramStart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hello</w:t>
            </w:r>
            <w:proofErr w:type="spellEnd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(</w:t>
            </w:r>
            <w:proofErr w:type="gramEnd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name = 'Mark', surname = 'Smith')</w:t>
            </w:r>
          </w:p>
          <w:p w14:paraId="706E131A" w14:textId="726BAB72" w:rsidR="005D7F1E" w:rsidRPr="00040C13" w:rsidRDefault="004524BD" w:rsidP="004524BD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OR </w:t>
            </w:r>
            <w:proofErr w:type="spellStart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print_</w:t>
            </w:r>
            <w:proofErr w:type="gramStart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hello</w:t>
            </w:r>
            <w:proofErr w:type="spellEnd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(</w:t>
            </w:r>
            <w:proofErr w:type="gramEnd"/>
            <w:r w:rsidRPr="004524BD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surname = 'Smith', name = 'Mark')</w:t>
            </w:r>
          </w:p>
        </w:tc>
        <w:tc>
          <w:tcPr>
            <w:tcW w:w="992" w:type="dxa"/>
          </w:tcPr>
          <w:p w14:paraId="49DFCD06" w14:textId="3ABC2E49" w:rsidR="005D7F1E" w:rsidRPr="00856DA4" w:rsidRDefault="00F54AC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6FAE6EB9" w14:textId="77777777" w:rsidTr="003913F2">
        <w:tc>
          <w:tcPr>
            <w:tcW w:w="3748" w:type="dxa"/>
          </w:tcPr>
          <w:p w14:paraId="60E945DE" w14:textId="77777777" w:rsidR="006948A1" w:rsidRDefault="006948A1" w:rsidP="006948A1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>
              <w:rPr>
                <w:rFonts w:ascii="Arial" w:hAnsi="Arial" w:cs="Arial" w:hint="eastAsia"/>
                <w:sz w:val="28"/>
                <w:szCs w:val="28"/>
                <w:lang w:eastAsia="zh-TW"/>
              </w:rPr>
              <w:t>Functions</w:t>
            </w:r>
          </w:p>
          <w:p w14:paraId="06E7BF5B" w14:textId="77777777" w:rsidR="00C54D1D" w:rsidRDefault="006948A1" w:rsidP="006948A1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6948A1">
              <w:rPr>
                <w:rFonts w:ascii="Arial" w:hAnsi="Arial" w:cs="Arial"/>
                <w:sz w:val="24"/>
                <w:szCs w:val="24"/>
                <w:lang w:eastAsia="zh-TW"/>
              </w:rPr>
              <w:t>Returns</w:t>
            </w:r>
          </w:p>
          <w:p w14:paraId="0A48EF95" w14:textId="2AAC27CB" w:rsidR="00354270" w:rsidRPr="006948A1" w:rsidRDefault="00354270" w:rsidP="006948A1">
            <w:pPr>
              <w:pStyle w:val="a4"/>
              <w:numPr>
                <w:ilvl w:val="0"/>
                <w:numId w:val="6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>Multiple Returns</w:t>
            </w:r>
          </w:p>
        </w:tc>
        <w:tc>
          <w:tcPr>
            <w:tcW w:w="10565" w:type="dxa"/>
          </w:tcPr>
          <w:p w14:paraId="01626306" w14:textId="77777777" w:rsidR="00607912" w:rsidRP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find_max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(numbers):</w:t>
            </w:r>
          </w:p>
          <w:p w14:paraId="367D7FCC" w14:textId="77777777" w:rsidR="00607912" w:rsidRPr="006948A1" w:rsidRDefault="00607912" w:rsidP="0060791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value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gram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numbers[</w:t>
            </w:r>
            <w:proofErr w:type="gram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0]  </w:t>
            </w:r>
            <w:r w:rsidRPr="006948A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Initialise the max value to the first number in the list</w:t>
            </w:r>
          </w:p>
          <w:p w14:paraId="079C8BCE" w14:textId="77777777" w:rsidR="00607912" w:rsidRP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for num in numbers:</w:t>
            </w:r>
          </w:p>
          <w:p w14:paraId="1BAC22D9" w14:textId="77777777" w:rsidR="00607912" w:rsidRP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if num &gt;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value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:</w:t>
            </w:r>
          </w:p>
          <w:p w14:paraId="35C19D79" w14:textId="77777777" w:rsidR="00607912" w:rsidRPr="006948A1" w:rsidRDefault="00607912" w:rsidP="0060791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       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value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gram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num  </w:t>
            </w:r>
            <w:r w:rsidRPr="006948A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proofErr w:type="gramEnd"/>
            <w:r w:rsidRPr="006948A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Update the max value if the current number is greater</w:t>
            </w:r>
          </w:p>
          <w:p w14:paraId="79F7F617" w14:textId="77777777" w:rsidR="00C54D1D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return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value</w:t>
            </w:r>
            <w:proofErr w:type="spellEnd"/>
          </w:p>
          <w:p w14:paraId="3E27FD5A" w14:textId="77777777" w:rsid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1584BCE" w14:textId="77777777" w:rsidR="00607912" w:rsidRP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numbers = [3, 6, 2, 8, 4, 10, 1</w:t>
            </w:r>
          </w:p>
          <w:p w14:paraId="7360FD84" w14:textId="77777777" w:rsidR="00607912" w:rsidRPr="00607912" w:rsidRDefault="00607912" w:rsidP="0060791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num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find_max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(numbers)</w:t>
            </w:r>
          </w:p>
          <w:p w14:paraId="5380E676" w14:textId="77777777" w:rsidR="00607912" w:rsidRDefault="00607912" w:rsidP="0060791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spell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max_</w:t>
            </w:r>
            <w:proofErr w:type="gramStart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>num</w:t>
            </w:r>
            <w:proofErr w:type="spellEnd"/>
            <w:r w:rsidRPr="006079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)  </w:t>
            </w:r>
            <w:r w:rsidRPr="006948A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</w:t>
            </w:r>
            <w:proofErr w:type="gramEnd"/>
            <w:r w:rsidRPr="006948A1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Output: 10</w:t>
            </w:r>
          </w:p>
          <w:p w14:paraId="50F3751E" w14:textId="77777777" w:rsidR="009E0F72" w:rsidRDefault="009E0F72" w:rsidP="0060791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</w:p>
          <w:p w14:paraId="25C810A3" w14:textId="7F31D617" w:rsidR="003A2D33" w:rsidRDefault="003A2D33" w:rsidP="00607912">
            <w:pPr>
              <w:spacing w:line="313" w:lineRule="exact"/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</w:pP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pict w14:anchorId="35EF258B">
                <v:rect id="_x0000_i1038" style="width:0;height:1.5pt" o:hralign="center" o:hrstd="t" o:hr="t" fillcolor="#a0a0a0" stroked="f"/>
              </w:pict>
            </w:r>
          </w:p>
          <w:p w14:paraId="196A4C37" w14:textId="77777777" w:rsidR="009E0F72" w:rsidRDefault="009E0F72" w:rsidP="0060791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 w:eastAsia="zh-TW"/>
              </w:rPr>
            </w:pPr>
          </w:p>
          <w:p w14:paraId="49E51DCE" w14:textId="77777777" w:rsidR="009E0F72" w:rsidRPr="009E0F72" w:rsidRDefault="009E0F72" w:rsidP="009E0F7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exchange_usd_to_</w:t>
            </w:r>
            <w:proofErr w:type="gram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aud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proofErr w:type="gram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usd_amount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exchange_rate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):</w:t>
            </w:r>
          </w:p>
          <w:p w14:paraId="75B5408C" w14:textId="77777777" w:rsidR="009E0F72" w:rsidRPr="009E0F72" w:rsidRDefault="009E0F72" w:rsidP="009E0F7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return 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usd_amount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* 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exchange_rate</w:t>
            </w:r>
            <w:proofErr w:type="spellEnd"/>
          </w:p>
          <w:p w14:paraId="457A3D76" w14:textId="77777777" w:rsidR="009E0F72" w:rsidRPr="009E0F72" w:rsidRDefault="009E0F72" w:rsidP="009E0F7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7D94A26B" w14:textId="77777777" w:rsidR="009E0F72" w:rsidRPr="009E0F72" w:rsidRDefault="009E0F72" w:rsidP="009E0F7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aud_amount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exchange_usd_to_</w:t>
            </w:r>
            <w:proofErr w:type="gram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aud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100, 1.433)</w:t>
            </w:r>
          </w:p>
          <w:p w14:paraId="4A27D8CF" w14:textId="0E1B2DD1" w:rsidR="009E0F72" w:rsidRPr="009E0F72" w:rsidRDefault="009E0F72" w:rsidP="009E0F7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'100 US dollars would give: ' + str(</w:t>
            </w:r>
            <w:proofErr w:type="spellStart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aud_amount</w:t>
            </w:r>
            <w:proofErr w:type="spellEnd"/>
            <w:r w:rsidRPr="009E0F72">
              <w:rPr>
                <w:rFonts w:ascii="Consolas" w:hAnsi="Consolas" w:cs="Times New Roman"/>
                <w:sz w:val="24"/>
                <w:szCs w:val="24"/>
                <w:lang w:eastAsia="zh-TW"/>
              </w:rPr>
              <w:t>) +</w:t>
            </w:r>
            <w:r w:rsidR="00E20E12" w:rsidRPr="00E20E1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' AUD dollars')</w:t>
            </w:r>
          </w:p>
          <w:p w14:paraId="01AF1CF6" w14:textId="77777777" w:rsidR="009E0F72" w:rsidRDefault="009E0F72" w:rsidP="009E0F7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9E0F7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# prints 100 US dollars would give: 143.3 AUD dollars</w:t>
            </w:r>
          </w:p>
          <w:p w14:paraId="7CC7BC72" w14:textId="5FC4BA63" w:rsidR="00255F33" w:rsidRDefault="00255F33" w:rsidP="009E0F72">
            <w:pPr>
              <w:spacing w:line="313" w:lineRule="exact"/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</w:pPr>
            <w:r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 w:eastAsia="zh-TW"/>
              </w:rPr>
              <w:pict w14:anchorId="01DB93E0">
                <v:rect id="_x0000_i1039" style="width:0;height:1.5pt" o:hralign="center" o:hrstd="t" o:hr="t" fillcolor="#a0a0a0" stroked="f"/>
              </w:pict>
            </w:r>
          </w:p>
          <w:p w14:paraId="23020C49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_data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[37, 23, 30]</w:t>
            </w:r>
          </w:p>
          <w:p w14:paraId="209E053E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693BE241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_report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(weather):</w:t>
            </w:r>
          </w:p>
          <w:p w14:paraId="3963C370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first = 'Today: ' + str(</w:t>
            </w:r>
            <w:proofErr w:type="gram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[</w:t>
            </w:r>
            <w:proofErr w:type="gram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0])</w:t>
            </w:r>
          </w:p>
          <w:p w14:paraId="434D61C6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second = 'Tomorrow: ' + str(</w:t>
            </w:r>
            <w:proofErr w:type="gram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[</w:t>
            </w:r>
            <w:proofErr w:type="gram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1])</w:t>
            </w:r>
          </w:p>
          <w:p w14:paraId="0AACCAB7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third = 'Two days after: ' + str(</w:t>
            </w:r>
            <w:proofErr w:type="gram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[</w:t>
            </w:r>
            <w:proofErr w:type="gram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2])</w:t>
            </w:r>
          </w:p>
          <w:p w14:paraId="21E98388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1667C2F6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return first, second, third</w:t>
            </w:r>
          </w:p>
          <w:p w14:paraId="25AF26F1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B75C1A5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monday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tuesday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dnesday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</w:t>
            </w: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_report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weather_data</w:t>
            </w:r>
            <w:proofErr w:type="spellEnd"/>
            <w:r w:rsidRPr="00255F33">
              <w:rPr>
                <w:rFonts w:ascii="Consolas" w:hAnsi="Consolas" w:cs="Times New Roman"/>
                <w:sz w:val="24"/>
                <w:szCs w:val="24"/>
                <w:lang w:eastAsia="zh-TW"/>
              </w:rPr>
              <w:t>)</w:t>
            </w:r>
          </w:p>
          <w:p w14:paraId="7F92A576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monday</w:t>
            </w:r>
            <w:proofErr w:type="spellEnd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'Today: 37'</w:t>
            </w:r>
          </w:p>
          <w:p w14:paraId="37E2ADDB" w14:textId="77777777" w:rsidR="00255F33" w:rsidRPr="00255F33" w:rsidRDefault="00255F33" w:rsidP="00255F33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tuesday</w:t>
            </w:r>
            <w:proofErr w:type="spellEnd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'Tomorrow: 23'</w:t>
            </w:r>
          </w:p>
          <w:p w14:paraId="2B1BD2F7" w14:textId="0E348C7E" w:rsidR="00255F33" w:rsidRPr="00040C13" w:rsidRDefault="00255F33" w:rsidP="00255F33">
            <w:pPr>
              <w:spacing w:line="313" w:lineRule="exact"/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proofErr w:type="spellStart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wednesday</w:t>
            </w:r>
            <w:proofErr w:type="spellEnd"/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 = 'Two days after: 30'</w:t>
            </w:r>
          </w:p>
        </w:tc>
        <w:tc>
          <w:tcPr>
            <w:tcW w:w="992" w:type="dxa"/>
          </w:tcPr>
          <w:p w14:paraId="65790B2B" w14:textId="60486EE6" w:rsidR="00C54D1D" w:rsidRPr="00856DA4" w:rsidRDefault="00F54AC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67A627AE" w14:textId="77777777" w:rsidTr="003913F2">
        <w:tc>
          <w:tcPr>
            <w:tcW w:w="3748" w:type="dxa"/>
          </w:tcPr>
          <w:p w14:paraId="6CBADB24" w14:textId="77777777" w:rsidR="00C54D1D" w:rsidRDefault="00354270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354270">
              <w:rPr>
                <w:rFonts w:ascii="Arial" w:hAnsi="Arial" w:cs="Arial"/>
                <w:sz w:val="28"/>
                <w:szCs w:val="28"/>
                <w:lang w:eastAsia="zh-TW"/>
              </w:rPr>
              <w:t>Types of Arguments</w:t>
            </w:r>
          </w:p>
          <w:p w14:paraId="2BAD4949" w14:textId="31E13F06" w:rsidR="00354270" w:rsidRPr="00354270" w:rsidRDefault="00354270" w:rsidP="00354270">
            <w:pPr>
              <w:pStyle w:val="a4"/>
              <w:numPr>
                <w:ilvl w:val="0"/>
                <w:numId w:val="9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 xml:space="preserve">Positional arguments: </w:t>
            </w:r>
          </w:p>
          <w:p w14:paraId="70392D72" w14:textId="5A167C59" w:rsidR="00354270" w:rsidRPr="00354270" w:rsidRDefault="00354270" w:rsidP="00354270">
            <w:pPr>
              <w:pStyle w:val="a4"/>
              <w:spacing w:line="313" w:lineRule="exact"/>
              <w:ind w:left="360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>arguments that are called by their position in the function definition</w:t>
            </w:r>
          </w:p>
          <w:p w14:paraId="7E223F08" w14:textId="02D90E9F" w:rsidR="00354270" w:rsidRPr="00354270" w:rsidRDefault="00354270" w:rsidP="00354270">
            <w:pPr>
              <w:pStyle w:val="a4"/>
              <w:numPr>
                <w:ilvl w:val="0"/>
                <w:numId w:val="9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 xml:space="preserve">Keyword arguments: </w:t>
            </w:r>
          </w:p>
          <w:p w14:paraId="505F0B63" w14:textId="2F417B41" w:rsidR="00354270" w:rsidRPr="00354270" w:rsidRDefault="00354270" w:rsidP="00354270">
            <w:pPr>
              <w:pStyle w:val="a4"/>
              <w:spacing w:line="313" w:lineRule="exact"/>
              <w:ind w:left="360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>arguments that are called by their name</w:t>
            </w:r>
          </w:p>
          <w:p w14:paraId="5C2C0A40" w14:textId="2092200E" w:rsidR="00354270" w:rsidRPr="00354270" w:rsidRDefault="00354270" w:rsidP="00354270">
            <w:pPr>
              <w:pStyle w:val="a4"/>
              <w:numPr>
                <w:ilvl w:val="0"/>
                <w:numId w:val="9"/>
              </w:numPr>
              <w:spacing w:line="313" w:lineRule="exact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 xml:space="preserve">Default arguments: </w:t>
            </w:r>
          </w:p>
          <w:p w14:paraId="6BF89568" w14:textId="67D47226" w:rsidR="00354270" w:rsidRPr="00354270" w:rsidRDefault="00354270" w:rsidP="00354270">
            <w:pPr>
              <w:pStyle w:val="a4"/>
              <w:spacing w:line="313" w:lineRule="exact"/>
              <w:ind w:left="360"/>
              <w:rPr>
                <w:rFonts w:ascii="Arial" w:hAnsi="Arial" w:cs="Arial"/>
                <w:sz w:val="24"/>
                <w:szCs w:val="24"/>
                <w:lang w:eastAsia="zh-TW"/>
              </w:rPr>
            </w:pPr>
            <w:r w:rsidRPr="00354270">
              <w:rPr>
                <w:rFonts w:ascii="Arial" w:hAnsi="Arial" w:cs="Arial"/>
                <w:sz w:val="24"/>
                <w:szCs w:val="24"/>
                <w:lang w:eastAsia="zh-TW"/>
              </w:rPr>
              <w:t>arguments that are given default values</w:t>
            </w:r>
          </w:p>
        </w:tc>
        <w:tc>
          <w:tcPr>
            <w:tcW w:w="10565" w:type="dxa"/>
          </w:tcPr>
          <w:p w14:paraId="175CB215" w14:textId="77777777" w:rsidR="007962AF" w:rsidRPr="007962AF" w:rsidRDefault="007962AF" w:rsidP="007962AF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proofErr w:type="gram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):</w:t>
            </w:r>
          </w:p>
          <w:p w14:paraId="5BC2F7EB" w14:textId="77777777" w:rsidR="00C54D1D" w:rsidRDefault="007962AF" w:rsidP="007962AF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return </w:t>
            </w:r>
            <w:proofErr w:type="spell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* </w:t>
            </w:r>
            <w:proofErr w:type="spell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</w:p>
          <w:p w14:paraId="7D2AD6E7" w14:textId="77777777" w:rsidR="007962AF" w:rsidRDefault="007962AF" w:rsidP="007962AF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2ABC7A08" w14:textId="1BA25216" w:rsidR="007962AF" w:rsidRPr="007962AF" w:rsidRDefault="007962AF" w:rsidP="007962AF">
            <w:pPr>
              <w:pStyle w:val="a4"/>
              <w:numPr>
                <w:ilvl w:val="0"/>
                <w:numId w:val="10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Positional arguments: </w:t>
            </w:r>
          </w:p>
          <w:p w14:paraId="4F6A51D0" w14:textId="77777777" w:rsidR="000779CF" w:rsidRDefault="007962AF" w:rsidP="000779CF">
            <w:pPr>
              <w:pStyle w:val="a4"/>
              <w:spacing w:line="313" w:lineRule="exact"/>
              <w:ind w:left="398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15, 5)</w:t>
            </w:r>
          </w:p>
          <w:p w14:paraId="2C865689" w14:textId="77777777" w:rsidR="000779CF" w:rsidRDefault="007962AF" w:rsidP="000779CF">
            <w:pPr>
              <w:pStyle w:val="a4"/>
              <w:numPr>
                <w:ilvl w:val="0"/>
                <w:numId w:val="10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962AF">
              <w:rPr>
                <w:rFonts w:ascii="Consolas" w:hAnsi="Consolas" w:cs="Times New Roman"/>
                <w:sz w:val="24"/>
                <w:szCs w:val="24"/>
                <w:lang w:eastAsia="zh-TW"/>
              </w:rPr>
              <w:t>Keyword arguments:</w:t>
            </w:r>
            <w:r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  <w:t xml:space="preserve"> </w:t>
            </w:r>
          </w:p>
          <w:p w14:paraId="696976D3" w14:textId="08A13BF8" w:rsidR="007962AF" w:rsidRPr="000779CF" w:rsidRDefault="007962AF" w:rsidP="000779CF">
            <w:pPr>
              <w:pStyle w:val="a4"/>
              <w:spacing w:line="313" w:lineRule="exact"/>
              <w:ind w:left="398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proofErr w:type="gramEnd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0779CF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= 15,</w:t>
            </w:r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</w:t>
            </w:r>
            <w:proofErr w:type="spellStart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</w:t>
            </w:r>
            <w:r w:rsidRPr="000779CF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>= 15</w:t>
            </w:r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)</w:t>
            </w:r>
          </w:p>
          <w:p w14:paraId="4470B6BC" w14:textId="77777777" w:rsidR="007F7802" w:rsidRDefault="007F7802" w:rsidP="007962AF">
            <w:pPr>
              <w:spacing w:line="313" w:lineRule="exact"/>
              <w:ind w:leftChars="200" w:left="440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79F9E707" w14:textId="60CB9799" w:rsidR="007F7802" w:rsidRPr="007F7802" w:rsidRDefault="007F7802" w:rsidP="007F78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proofErr w:type="gramEnd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  <w:r w:rsidRPr="007F7802">
              <w:rPr>
                <w:rFonts w:ascii="Consolas" w:hAnsi="Consolas" w:cs="Times New Roman"/>
                <w:color w:val="1F497D" w:themeColor="text2"/>
                <w:sz w:val="24"/>
                <w:szCs w:val="24"/>
                <w:lang w:eastAsia="zh-TW"/>
              </w:rPr>
              <w:t xml:space="preserve"> = 5</w:t>
            </w:r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):</w:t>
            </w:r>
          </w:p>
          <w:p w14:paraId="62E3C496" w14:textId="77777777" w:rsidR="007F7802" w:rsidRDefault="007F7802" w:rsidP="007F78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return </w:t>
            </w:r>
            <w:proofErr w:type="spellStart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* </w:t>
            </w:r>
            <w:proofErr w:type="spellStart"/>
            <w:r w:rsidRPr="007F7802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</w:p>
          <w:p w14:paraId="3FB901FD" w14:textId="77777777" w:rsidR="000779CF" w:rsidRDefault="000779CF" w:rsidP="007F78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7E40F3CF" w14:textId="1CD63DA5" w:rsidR="000779CF" w:rsidRPr="000779CF" w:rsidRDefault="000779CF" w:rsidP="000779CF">
            <w:pPr>
              <w:pStyle w:val="a4"/>
              <w:numPr>
                <w:ilvl w:val="0"/>
                <w:numId w:val="10"/>
              </w:num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ault arguments: </w:t>
            </w:r>
          </w:p>
          <w:p w14:paraId="62041D80" w14:textId="63B6FE26" w:rsidR="000779CF" w:rsidRDefault="000779CF" w:rsidP="000779CF">
            <w:pPr>
              <w:pStyle w:val="a4"/>
              <w:spacing w:line="313" w:lineRule="exact"/>
              <w:ind w:left="398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0779CF">
              <w:rPr>
                <w:rFonts w:ascii="Consolas" w:hAnsi="Consolas" w:cs="Times New Roman"/>
                <w:sz w:val="24"/>
                <w:szCs w:val="24"/>
                <w:lang w:eastAsia="zh-TW"/>
              </w:rPr>
              <w:t>15)</w:t>
            </w:r>
          </w:p>
          <w:p w14:paraId="469A45F3" w14:textId="77777777" w:rsidR="0026451B" w:rsidRDefault="0026451B" w:rsidP="000779CF">
            <w:pPr>
              <w:pStyle w:val="a4"/>
              <w:spacing w:line="313" w:lineRule="exact"/>
              <w:ind w:left="398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179D34DE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savings = 1000</w:t>
            </w:r>
          </w:p>
          <w:p w14:paraId="0501E306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346EFD66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def </w:t>
            </w: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spellStart"/>
            <w:proofErr w:type="gram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, </w:t>
            </w: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= 5):</w:t>
            </w:r>
          </w:p>
          <w:p w14:paraId="20FC0FF1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'Your savings is: ' + str(savings))</w:t>
            </w:r>
          </w:p>
          <w:p w14:paraId="00FC5AE2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'Destination (in km) provided: ' + str(</w:t>
            </w: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))</w:t>
            </w:r>
          </w:p>
          <w:p w14:paraId="6C374AC5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   </w:t>
            </w:r>
            <w:proofErr w:type="gram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'Total cost: ' + str(</w:t>
            </w: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destination_km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 xml:space="preserve"> * </w:t>
            </w: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ce_per_km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))</w:t>
            </w:r>
          </w:p>
          <w:p w14:paraId="203C4A07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43F0A11F" w14:textId="77777777" w:rsidR="00F50702" w:rsidRPr="00F50702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print(savings)</w:t>
            </w:r>
          </w:p>
          <w:p w14:paraId="683DC602" w14:textId="0161ED0B" w:rsidR="0026451B" w:rsidRDefault="00F50702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spell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travel_</w:t>
            </w:r>
            <w:proofErr w:type="gramStart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cost</w:t>
            </w:r>
            <w:proofErr w:type="spell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(</w:t>
            </w:r>
            <w:proofErr w:type="gramEnd"/>
            <w:r w:rsidRPr="00F50702">
              <w:rPr>
                <w:rFonts w:ascii="Consolas" w:hAnsi="Consolas" w:cs="Times New Roman"/>
                <w:sz w:val="24"/>
                <w:szCs w:val="24"/>
                <w:lang w:eastAsia="zh-TW"/>
              </w:rPr>
              <w:t>20)</w:t>
            </w:r>
          </w:p>
          <w:p w14:paraId="636B64D1" w14:textId="77777777" w:rsidR="003E3964" w:rsidRDefault="003E3964" w:rsidP="00F50702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  <w:p w14:paraId="5B89F7FB" w14:textId="24B35AE5" w:rsidR="003913F2" w:rsidRPr="003913F2" w:rsidRDefault="003913F2" w:rsidP="003913F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3913F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1000</w:t>
            </w:r>
          </w:p>
          <w:p w14:paraId="56FB3EAF" w14:textId="0FB2B6F8" w:rsidR="003913F2" w:rsidRPr="003913F2" w:rsidRDefault="003913F2" w:rsidP="003913F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3913F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Your savings is: 1000</w:t>
            </w:r>
          </w:p>
          <w:p w14:paraId="7FA0ABFE" w14:textId="56220F46" w:rsidR="003913F2" w:rsidRPr="003913F2" w:rsidRDefault="003913F2" w:rsidP="003913F2">
            <w:pPr>
              <w:spacing w:line="313" w:lineRule="exact"/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3913F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Destination (in km) provided: 20</w:t>
            </w:r>
          </w:p>
          <w:p w14:paraId="27B0412F" w14:textId="73B0DFB2" w:rsidR="003E3964" w:rsidRPr="003913F2" w:rsidRDefault="003913F2" w:rsidP="003913F2">
            <w:pPr>
              <w:spacing w:line="313" w:lineRule="exact"/>
              <w:rPr>
                <w:rFonts w:ascii="Consolas" w:hAnsi="Consolas" w:cs="Consolas" w:hint="eastAsia"/>
                <w:i/>
                <w:iCs/>
                <w:color w:val="8D8D8D"/>
                <w:sz w:val="24"/>
                <w:szCs w:val="24"/>
                <w:lang w:val="en-GB"/>
              </w:rPr>
            </w:pPr>
            <w:r w:rsidRPr="00255F33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 xml:space="preserve"># </w:t>
            </w:r>
            <w:r w:rsidRPr="003913F2">
              <w:rPr>
                <w:rFonts w:ascii="Consolas" w:hAnsi="Consolas" w:cs="Consolas"/>
                <w:i/>
                <w:iCs/>
                <w:color w:val="8D8D8D"/>
                <w:sz w:val="24"/>
                <w:szCs w:val="24"/>
                <w:lang w:val="en-GB"/>
              </w:rPr>
              <w:t>Total cost: 100</w:t>
            </w:r>
          </w:p>
          <w:p w14:paraId="3A88AB5F" w14:textId="0320EBC3" w:rsidR="000779CF" w:rsidRPr="00040C13" w:rsidRDefault="000779CF" w:rsidP="007F7802">
            <w:pPr>
              <w:spacing w:line="313" w:lineRule="exact"/>
              <w:rPr>
                <w:rFonts w:ascii="Consolas" w:hAnsi="Consolas" w:cs="Times New Roman" w:hint="eastAsia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8232744" w14:textId="55D3593A" w:rsidR="00C54D1D" w:rsidRPr="00856DA4" w:rsidRDefault="00F54AC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4BD153D1" w14:textId="77777777" w:rsidTr="003913F2">
        <w:tc>
          <w:tcPr>
            <w:tcW w:w="3748" w:type="dxa"/>
          </w:tcPr>
          <w:p w14:paraId="53354EEA" w14:textId="7FC53064" w:rsidR="00C54D1D" w:rsidRPr="00456CED" w:rsidRDefault="00DF1FDF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  <w:r w:rsidRPr="00DF1FDF">
              <w:rPr>
                <w:rFonts w:ascii="Arial" w:hAnsi="Arial" w:cs="Arial"/>
                <w:sz w:val="28"/>
                <w:szCs w:val="28"/>
                <w:lang w:eastAsia="zh-TW"/>
              </w:rPr>
              <w:t>Built-in Functions</w:t>
            </w:r>
          </w:p>
        </w:tc>
        <w:tc>
          <w:tcPr>
            <w:tcW w:w="10565" w:type="dxa"/>
          </w:tcPr>
          <w:p w14:paraId="3F214126" w14:textId="44DE9AC5" w:rsidR="00C54D1D" w:rsidRPr="00040C13" w:rsidRDefault="00DF1FDF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  <w:proofErr w:type="gramStart"/>
            <w:r w:rsidRPr="00DF1FDF">
              <w:rPr>
                <w:rFonts w:ascii="Consolas" w:hAnsi="Consolas" w:cs="Times New Roman"/>
                <w:sz w:val="24"/>
                <w:szCs w:val="24"/>
                <w:lang w:eastAsia="zh-TW"/>
              </w:rPr>
              <w:t>print(</w:t>
            </w:r>
            <w:proofErr w:type="gramEnd"/>
            <w:r w:rsidRPr="00DF1FDF">
              <w:rPr>
                <w:rFonts w:ascii="Consolas" w:hAnsi="Consolas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992" w:type="dxa"/>
          </w:tcPr>
          <w:p w14:paraId="79CD15FC" w14:textId="2812E096" w:rsidR="00C54D1D" w:rsidRPr="00856DA4" w:rsidRDefault="00F54AC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  <w:r>
              <w:rPr>
                <w:rFonts w:ascii="Arial" w:hAnsi="Arial" w:cs="Arial" w:hint="eastAsia"/>
                <w:noProof/>
                <w:lang w:eastAsia="zh-TW"/>
              </w:rPr>
              <w:t>Week 5</w:t>
            </w:r>
          </w:p>
        </w:tc>
      </w:tr>
      <w:tr w:rsidR="00DF1FDF" w14:paraId="63FF9C78" w14:textId="77777777" w:rsidTr="003913F2">
        <w:tc>
          <w:tcPr>
            <w:tcW w:w="3748" w:type="dxa"/>
          </w:tcPr>
          <w:p w14:paraId="671EFE41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2B0D016B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CFC3EBD" w14:textId="63FC328F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1FEBA84" w14:textId="77777777" w:rsidTr="003913F2">
        <w:tc>
          <w:tcPr>
            <w:tcW w:w="3748" w:type="dxa"/>
          </w:tcPr>
          <w:p w14:paraId="182F32B7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65B95F02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37EC957" w14:textId="5D2C7C80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EEDA12D" w14:textId="77777777" w:rsidTr="003913F2">
        <w:tc>
          <w:tcPr>
            <w:tcW w:w="3748" w:type="dxa"/>
          </w:tcPr>
          <w:p w14:paraId="6C84B4DE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A1BA554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1A26AF2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6B0FCFB" w14:textId="77777777" w:rsidTr="003913F2">
        <w:tc>
          <w:tcPr>
            <w:tcW w:w="3748" w:type="dxa"/>
          </w:tcPr>
          <w:p w14:paraId="2A2A5E5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6726DC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EEA1EEB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677521EA" w14:textId="77777777" w:rsidTr="003913F2">
        <w:tc>
          <w:tcPr>
            <w:tcW w:w="3748" w:type="dxa"/>
          </w:tcPr>
          <w:p w14:paraId="2A65A333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183299CC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842D869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4C324C5" w14:textId="77777777" w:rsidTr="003913F2">
        <w:tc>
          <w:tcPr>
            <w:tcW w:w="3748" w:type="dxa"/>
          </w:tcPr>
          <w:p w14:paraId="7024E5BB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28E3C28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5A6A2DF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54D5838" w14:textId="77777777" w:rsidTr="003913F2">
        <w:tc>
          <w:tcPr>
            <w:tcW w:w="3748" w:type="dxa"/>
          </w:tcPr>
          <w:p w14:paraId="18ECAAD4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4A62426F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69B77BD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138CE883" w14:textId="77777777" w:rsidTr="003913F2">
        <w:tc>
          <w:tcPr>
            <w:tcW w:w="3748" w:type="dxa"/>
          </w:tcPr>
          <w:p w14:paraId="00FEC601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48FECDC2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2286A8F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7F1C39A" w14:textId="77777777" w:rsidTr="003913F2">
        <w:tc>
          <w:tcPr>
            <w:tcW w:w="3748" w:type="dxa"/>
          </w:tcPr>
          <w:p w14:paraId="6A9A901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46971C0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E1ADF35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D6DC383" w14:textId="77777777" w:rsidTr="003913F2">
        <w:tc>
          <w:tcPr>
            <w:tcW w:w="3748" w:type="dxa"/>
          </w:tcPr>
          <w:p w14:paraId="25B65081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E3B343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04EE32C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ECF0016" w14:textId="77777777" w:rsidTr="003913F2">
        <w:tc>
          <w:tcPr>
            <w:tcW w:w="3748" w:type="dxa"/>
          </w:tcPr>
          <w:p w14:paraId="36B95233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7E934CEF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3FB67EE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110EA0A8" w14:textId="77777777" w:rsidTr="003913F2">
        <w:tc>
          <w:tcPr>
            <w:tcW w:w="3748" w:type="dxa"/>
          </w:tcPr>
          <w:p w14:paraId="11B66A6C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1E1D6DB4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A065C45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6ACC15BE" w14:textId="77777777" w:rsidTr="003913F2">
        <w:tc>
          <w:tcPr>
            <w:tcW w:w="3748" w:type="dxa"/>
          </w:tcPr>
          <w:p w14:paraId="0AD0B06E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030D1327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7A47292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BC14C9D" w14:textId="77777777" w:rsidTr="003913F2">
        <w:tc>
          <w:tcPr>
            <w:tcW w:w="3748" w:type="dxa"/>
          </w:tcPr>
          <w:p w14:paraId="405598FE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2EDB20C4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784C689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7EF9406" w14:textId="77777777" w:rsidTr="003913F2">
        <w:tc>
          <w:tcPr>
            <w:tcW w:w="3748" w:type="dxa"/>
          </w:tcPr>
          <w:p w14:paraId="788C6A4B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DD6C42B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3308873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46D1B5AF" w14:textId="77777777" w:rsidTr="003913F2">
        <w:tc>
          <w:tcPr>
            <w:tcW w:w="3748" w:type="dxa"/>
          </w:tcPr>
          <w:p w14:paraId="2D989A6D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2691C0B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565A0AC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3BED7D81" w14:textId="77777777" w:rsidTr="003913F2">
        <w:tc>
          <w:tcPr>
            <w:tcW w:w="3748" w:type="dxa"/>
          </w:tcPr>
          <w:p w14:paraId="249F20EF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07BF430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4F7AFA9F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0154131" w14:textId="77777777" w:rsidTr="003913F2">
        <w:tc>
          <w:tcPr>
            <w:tcW w:w="3748" w:type="dxa"/>
          </w:tcPr>
          <w:p w14:paraId="1238E318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2B6CDD32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0A6E99F7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86AE362" w14:textId="77777777" w:rsidTr="003913F2">
        <w:tc>
          <w:tcPr>
            <w:tcW w:w="3748" w:type="dxa"/>
          </w:tcPr>
          <w:p w14:paraId="5E252DB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35819E7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5E68AE1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24149A5" w14:textId="77777777" w:rsidTr="003913F2">
        <w:tc>
          <w:tcPr>
            <w:tcW w:w="3748" w:type="dxa"/>
          </w:tcPr>
          <w:p w14:paraId="32568426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C187AB3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227F727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365169C2" w14:textId="77777777" w:rsidTr="003913F2">
        <w:tc>
          <w:tcPr>
            <w:tcW w:w="3748" w:type="dxa"/>
          </w:tcPr>
          <w:p w14:paraId="034D052B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CCBFC17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892E468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74654B0B" w14:textId="77777777" w:rsidTr="003913F2">
        <w:tc>
          <w:tcPr>
            <w:tcW w:w="3748" w:type="dxa"/>
          </w:tcPr>
          <w:p w14:paraId="04137312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79322E5C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52981CD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9666D5E" w14:textId="77777777" w:rsidTr="003913F2">
        <w:tc>
          <w:tcPr>
            <w:tcW w:w="3748" w:type="dxa"/>
          </w:tcPr>
          <w:p w14:paraId="5D65E411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28EB4DA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60E9B3D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6B8B4D2F" w14:textId="77777777" w:rsidTr="003913F2">
        <w:tc>
          <w:tcPr>
            <w:tcW w:w="3748" w:type="dxa"/>
          </w:tcPr>
          <w:p w14:paraId="153F9B1B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442E259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964CFF9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401D1D4B" w14:textId="77777777" w:rsidTr="003913F2">
        <w:tc>
          <w:tcPr>
            <w:tcW w:w="3748" w:type="dxa"/>
          </w:tcPr>
          <w:p w14:paraId="4C56974D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0F743AF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8EC664B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D67C236" w14:textId="77777777" w:rsidTr="003913F2">
        <w:tc>
          <w:tcPr>
            <w:tcW w:w="3748" w:type="dxa"/>
          </w:tcPr>
          <w:p w14:paraId="3E73F149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00FC441B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8CD7754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926D53E" w14:textId="77777777" w:rsidTr="003913F2">
        <w:tc>
          <w:tcPr>
            <w:tcW w:w="3748" w:type="dxa"/>
          </w:tcPr>
          <w:p w14:paraId="6705630F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4B61652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8831E1B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3CD922F" w14:textId="77777777" w:rsidTr="003913F2">
        <w:tc>
          <w:tcPr>
            <w:tcW w:w="3748" w:type="dxa"/>
          </w:tcPr>
          <w:p w14:paraId="5D1C0A74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17C9D9B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5B1DF3A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4EDBA011" w14:textId="77777777" w:rsidTr="003913F2">
        <w:tc>
          <w:tcPr>
            <w:tcW w:w="3748" w:type="dxa"/>
          </w:tcPr>
          <w:p w14:paraId="72ADE874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14BB9388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7B177B21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44763BB" w14:textId="77777777" w:rsidTr="003913F2">
        <w:tc>
          <w:tcPr>
            <w:tcW w:w="3748" w:type="dxa"/>
          </w:tcPr>
          <w:p w14:paraId="52B1002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6B603FC5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667B53B6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1B1FCFA" w14:textId="77777777" w:rsidTr="003913F2">
        <w:tc>
          <w:tcPr>
            <w:tcW w:w="3748" w:type="dxa"/>
          </w:tcPr>
          <w:p w14:paraId="2E74DD6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45EEDE5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8D9417B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0286C855" w14:textId="77777777" w:rsidTr="003913F2">
        <w:tc>
          <w:tcPr>
            <w:tcW w:w="3748" w:type="dxa"/>
          </w:tcPr>
          <w:p w14:paraId="5450ED97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FB7A7C7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03AC42AE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38D10F7D" w14:textId="77777777" w:rsidTr="003913F2">
        <w:tc>
          <w:tcPr>
            <w:tcW w:w="3748" w:type="dxa"/>
          </w:tcPr>
          <w:p w14:paraId="7D665A61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AA63B84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6460F98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140E1F33" w14:textId="77777777" w:rsidTr="003913F2">
        <w:tc>
          <w:tcPr>
            <w:tcW w:w="3748" w:type="dxa"/>
          </w:tcPr>
          <w:p w14:paraId="7F24666F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27A999A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2463645E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C54AD6F" w14:textId="77777777" w:rsidTr="003913F2">
        <w:tc>
          <w:tcPr>
            <w:tcW w:w="3748" w:type="dxa"/>
          </w:tcPr>
          <w:p w14:paraId="3CFD48D0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BDF3318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CB81043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892FC82" w14:textId="77777777" w:rsidTr="003913F2">
        <w:tc>
          <w:tcPr>
            <w:tcW w:w="3748" w:type="dxa"/>
          </w:tcPr>
          <w:p w14:paraId="2E2E3332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3D6EC5C1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DA5469E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C1CA419" w14:textId="77777777" w:rsidTr="003913F2">
        <w:tc>
          <w:tcPr>
            <w:tcW w:w="3748" w:type="dxa"/>
          </w:tcPr>
          <w:p w14:paraId="620BAB4A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74B72466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0FC5A30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200705BB" w14:textId="77777777" w:rsidTr="003913F2">
        <w:tc>
          <w:tcPr>
            <w:tcW w:w="3748" w:type="dxa"/>
          </w:tcPr>
          <w:p w14:paraId="7496C860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5791F220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15029B28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53E9C870" w14:textId="77777777" w:rsidTr="003913F2">
        <w:tc>
          <w:tcPr>
            <w:tcW w:w="3748" w:type="dxa"/>
          </w:tcPr>
          <w:p w14:paraId="2CE30766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1C9FA894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3412E50C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  <w:tr w:rsidR="00DF1FDF" w14:paraId="3E14BA57" w14:textId="77777777" w:rsidTr="003913F2">
        <w:tc>
          <w:tcPr>
            <w:tcW w:w="3748" w:type="dxa"/>
          </w:tcPr>
          <w:p w14:paraId="47186E88" w14:textId="77777777" w:rsidR="00C54D1D" w:rsidRPr="00456CED" w:rsidRDefault="00C54D1D" w:rsidP="005E19E9">
            <w:pPr>
              <w:spacing w:line="313" w:lineRule="exact"/>
              <w:rPr>
                <w:rFonts w:ascii="Arial" w:hAnsi="Arial" w:cs="Arial"/>
                <w:sz w:val="28"/>
                <w:szCs w:val="28"/>
                <w:lang w:eastAsia="zh-TW"/>
              </w:rPr>
            </w:pPr>
          </w:p>
        </w:tc>
        <w:tc>
          <w:tcPr>
            <w:tcW w:w="10565" w:type="dxa"/>
          </w:tcPr>
          <w:p w14:paraId="0F553140" w14:textId="77777777" w:rsidR="00C54D1D" w:rsidRPr="00040C13" w:rsidRDefault="00C54D1D" w:rsidP="005E19E9">
            <w:pPr>
              <w:spacing w:line="313" w:lineRule="exact"/>
              <w:rPr>
                <w:rFonts w:ascii="Consolas" w:hAnsi="Consolas" w:cs="Times New Roman"/>
                <w:sz w:val="24"/>
                <w:szCs w:val="24"/>
                <w:lang w:eastAsia="zh-TW"/>
              </w:rPr>
            </w:pPr>
          </w:p>
        </w:tc>
        <w:tc>
          <w:tcPr>
            <w:tcW w:w="992" w:type="dxa"/>
          </w:tcPr>
          <w:p w14:paraId="524F0F8F" w14:textId="77777777" w:rsidR="00C54D1D" w:rsidRPr="00856DA4" w:rsidRDefault="00C54D1D" w:rsidP="005E19E9">
            <w:pPr>
              <w:spacing w:line="240" w:lineRule="exact"/>
              <w:rPr>
                <w:rFonts w:ascii="Arial" w:hAnsi="Arial" w:cs="Arial"/>
                <w:noProof/>
                <w:lang w:eastAsia="zh-TW"/>
              </w:rPr>
            </w:pPr>
          </w:p>
        </w:tc>
      </w:tr>
    </w:tbl>
    <w:p w14:paraId="5CF2FF9F" w14:textId="77777777" w:rsidR="005E19E9" w:rsidRDefault="005E19E9" w:rsidP="005C3110">
      <w:pPr>
        <w:spacing w:line="313" w:lineRule="exact"/>
        <w:rPr>
          <w:rFonts w:ascii="Times New Roman" w:hAnsi="Times New Roman" w:cs="Times New Roman"/>
          <w:sz w:val="28"/>
          <w:szCs w:val="28"/>
          <w:lang w:eastAsia="zh-TW"/>
        </w:rPr>
      </w:pPr>
    </w:p>
    <w:p w14:paraId="0F9E82A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E18E7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1C7A4C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3E5E92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6355DB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A5D3D9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A97F07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40EC7D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1CEB52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7450C1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148961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23C598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B2399D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C51B49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151711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744630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4842F9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046647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EC8CDC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CFC6D0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11312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5B4924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F2CFD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9E728D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8A30ED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120350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65CE60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365EF4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792F32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6C3838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CBE1B5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342AE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FFB549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A5BE23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C0F8B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1DD6B6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871C54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F92161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719EA4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C02884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107F7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DA9E6E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7CA997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6B81C8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B866CF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B6CCBD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0454A8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2987F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35709E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068D8C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284F2F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B075E9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045B39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8E1237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3232BA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61AB4B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B46164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4A5CB0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AA35F7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345FD7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AD019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99D31A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CC2D82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F4C868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BC0C32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400945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FA6AC7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6685B0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140694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95C973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4DC7CF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14405D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F9F176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5E17A4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249BC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26B4AA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4E0B2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0CCCB0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9D5DA0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A07C77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CD5F80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DD4E74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51DAF2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BB00F0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FADEC8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E953B2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0E05B8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7FF91A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9B9660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FE5C9C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B2876B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214CC0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DACD8D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392D32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85B626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77F5B2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72E77E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C783E5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42296C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483E38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F67ADB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FAABC3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7098D2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76D181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564FC9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BE6611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4CAC6A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0A7454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B7EBDF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0FBD03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FAE627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7DFC08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EF7401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9948B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0CE171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8FF3A5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CF2F41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BDBBE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511009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EAE549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B2BBB3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7E8F9E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653F2B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9012A7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CB89FF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4DD883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0FDE33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4C75E4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3F07B1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2FE7DC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16FB53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001518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2525DA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FD1B04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933C7E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9CBE6B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FD72A6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43C8E8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D35383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294623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CFC786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D71118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EA5036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B826A4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A57EB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673D74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A24A77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2B1A09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9B527B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3DE9C6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75695B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05968D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956B5A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FD6A0E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F257B7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77D645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250030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0776DC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E4660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3765B2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21891B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FDF338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825EFD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53A442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9C324E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E1733C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495596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D5B9EA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98F2D5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559514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D8F06A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4F8407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4EB466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7D0267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F9C2F3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7D2960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8726E0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8C084F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982172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DEDD27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12A1D1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5C923A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292418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257F76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2D0BD1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DDB062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68443F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9B8DCE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5DA46D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7F940F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A15828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8BA418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26F6F9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5A4781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E66979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D6E46C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8FA116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28A138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33D830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8CF13F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289EFD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2EF6D9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25FAD3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FE230E7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C2E19C0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B17A1D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DB7F72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F2581F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23FEF9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B3DF22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D9A4A1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61C066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761006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2670FE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F8BAFE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4B3A513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0350C8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4C24D0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6F77FE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2D5A6A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FADE02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4CCFBF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861010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B67973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E4EC6F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B3E8D3F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BC5CB0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9AB083B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74F0395E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BCA234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B80182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09BA3A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323A7F0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AE980B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C525EDD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C5E7B06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5070DF34" w14:textId="77777777" w:rsidR="005E19E9" w:rsidRDefault="005E19E9" w:rsidP="005C3110">
      <w:pPr>
        <w:spacing w:line="313" w:lineRule="exact"/>
        <w:rPr>
          <w:rFonts w:ascii="Times New Roman" w:hAnsi="Times New Roman" w:cs="Times New Roman"/>
          <w:sz w:val="28"/>
          <w:szCs w:val="28"/>
          <w:lang w:eastAsia="zh-TW"/>
        </w:rPr>
      </w:pPr>
    </w:p>
    <w:p w14:paraId="5EDE12A4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54FC11C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43928B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083E248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17CC380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4508DF09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2EBB86F2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16E62B5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0605647A" w14:textId="77777777" w:rsidR="005E19E9" w:rsidRPr="005E19E9" w:rsidRDefault="005E19E9" w:rsidP="005E19E9">
      <w:pPr>
        <w:rPr>
          <w:rFonts w:ascii="Times New Roman" w:hAnsi="Times New Roman" w:cs="Times New Roman"/>
          <w:sz w:val="28"/>
          <w:szCs w:val="28"/>
          <w:lang w:eastAsia="zh-TW"/>
        </w:rPr>
      </w:pPr>
    </w:p>
    <w:p w14:paraId="60FA488E" w14:textId="77777777" w:rsidR="005E19E9" w:rsidRDefault="005E19E9" w:rsidP="005C3110">
      <w:pPr>
        <w:spacing w:line="313" w:lineRule="exact"/>
        <w:rPr>
          <w:rFonts w:ascii="Times New Roman" w:hAnsi="Times New Roman" w:cs="Times New Roman"/>
          <w:sz w:val="28"/>
          <w:szCs w:val="28"/>
          <w:lang w:eastAsia="zh-TW"/>
        </w:rPr>
      </w:pPr>
    </w:p>
    <w:p w14:paraId="2C10A0E4" w14:textId="77777777" w:rsidR="005E19E9" w:rsidRDefault="005E19E9" w:rsidP="005C3110">
      <w:pPr>
        <w:spacing w:line="313" w:lineRule="exact"/>
        <w:rPr>
          <w:rFonts w:ascii="Times New Roman" w:hAnsi="Times New Roman" w:cs="Times New Roman"/>
          <w:sz w:val="28"/>
          <w:szCs w:val="28"/>
          <w:lang w:eastAsia="zh-TW"/>
        </w:rPr>
      </w:pPr>
    </w:p>
    <w:p w14:paraId="6739D676" w14:textId="7CBE5004" w:rsidR="005C3110" w:rsidRDefault="005E19E9" w:rsidP="005C3110">
      <w:pPr>
        <w:spacing w:line="313" w:lineRule="exact"/>
        <w:rPr>
          <w:rFonts w:ascii="Times New Roman" w:hAnsi="Times New Roman" w:cs="Times New Roman"/>
          <w:sz w:val="28"/>
          <w:szCs w:val="28"/>
          <w:lang w:eastAsia="zh-TW"/>
        </w:rPr>
      </w:pPr>
      <w:r>
        <w:rPr>
          <w:rFonts w:ascii="Times New Roman" w:hAnsi="Times New Roman" w:cs="Times New Roman"/>
          <w:sz w:val="28"/>
          <w:szCs w:val="28"/>
          <w:lang w:eastAsia="zh-TW"/>
        </w:rPr>
        <w:br w:type="textWrapping" w:clear="all"/>
      </w:r>
    </w:p>
    <w:sectPr w:rsidR="005C3110" w:rsidSect="002248C1">
      <w:type w:val="continuous"/>
      <w:pgSz w:w="11930" w:h="17330"/>
      <w:pgMar w:top="311" w:right="128" w:bottom="155" w:left="116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610C2F"/>
    <w:multiLevelType w:val="hybridMultilevel"/>
    <w:tmpl w:val="630641A2"/>
    <w:lvl w:ilvl="0" w:tplc="F7A4EB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2845B8"/>
    <w:multiLevelType w:val="hybridMultilevel"/>
    <w:tmpl w:val="C8169470"/>
    <w:lvl w:ilvl="0" w:tplc="DCFE816E">
      <w:start w:val="1"/>
      <w:numFmt w:val="decimal"/>
      <w:lvlText w:val="%1."/>
      <w:lvlJc w:val="left"/>
      <w:pPr>
        <w:ind w:left="398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7FC3B0E"/>
    <w:multiLevelType w:val="hybridMultilevel"/>
    <w:tmpl w:val="9B6AAA3E"/>
    <w:lvl w:ilvl="0" w:tplc="F6D024BC">
      <w:start w:val="1"/>
      <w:numFmt w:val="decimal"/>
      <w:lvlText w:val="%1."/>
      <w:lvlJc w:val="left"/>
      <w:pPr>
        <w:ind w:left="723" w:hanging="360"/>
      </w:pPr>
      <w:rPr>
        <w:rFonts w:ascii="Arial" w:hAnsi="Arial" w:cs="Arial" w:hint="default"/>
        <w:color w:val="00000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323" w:hanging="480"/>
      </w:pPr>
    </w:lvl>
    <w:lvl w:ilvl="2" w:tplc="0409001B" w:tentative="1">
      <w:start w:val="1"/>
      <w:numFmt w:val="lowerRoman"/>
      <w:lvlText w:val="%3."/>
      <w:lvlJc w:val="right"/>
      <w:pPr>
        <w:ind w:left="1803" w:hanging="480"/>
      </w:pPr>
    </w:lvl>
    <w:lvl w:ilvl="3" w:tplc="0409000F" w:tentative="1">
      <w:start w:val="1"/>
      <w:numFmt w:val="decimal"/>
      <w:lvlText w:val="%4."/>
      <w:lvlJc w:val="left"/>
      <w:pPr>
        <w:ind w:left="228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3" w:hanging="480"/>
      </w:pPr>
    </w:lvl>
    <w:lvl w:ilvl="5" w:tplc="0409001B" w:tentative="1">
      <w:start w:val="1"/>
      <w:numFmt w:val="lowerRoman"/>
      <w:lvlText w:val="%6."/>
      <w:lvlJc w:val="right"/>
      <w:pPr>
        <w:ind w:left="3243" w:hanging="480"/>
      </w:pPr>
    </w:lvl>
    <w:lvl w:ilvl="6" w:tplc="0409000F" w:tentative="1">
      <w:start w:val="1"/>
      <w:numFmt w:val="decimal"/>
      <w:lvlText w:val="%7."/>
      <w:lvlJc w:val="left"/>
      <w:pPr>
        <w:ind w:left="372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3" w:hanging="480"/>
      </w:pPr>
    </w:lvl>
    <w:lvl w:ilvl="8" w:tplc="0409001B" w:tentative="1">
      <w:start w:val="1"/>
      <w:numFmt w:val="lowerRoman"/>
      <w:lvlText w:val="%9."/>
      <w:lvlJc w:val="right"/>
      <w:pPr>
        <w:ind w:left="4683" w:hanging="480"/>
      </w:pPr>
    </w:lvl>
  </w:abstractNum>
  <w:abstractNum w:abstractNumId="3" w15:restartNumberingAfterBreak="0">
    <w:nsid w:val="2BE950E4"/>
    <w:multiLevelType w:val="hybridMultilevel"/>
    <w:tmpl w:val="AC166FC4"/>
    <w:lvl w:ilvl="0" w:tplc="210C4572">
      <w:start w:val="1"/>
      <w:numFmt w:val="decimal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0101AD5"/>
    <w:multiLevelType w:val="hybridMultilevel"/>
    <w:tmpl w:val="3A9258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2BE6530"/>
    <w:multiLevelType w:val="hybridMultilevel"/>
    <w:tmpl w:val="C1186B0E"/>
    <w:lvl w:ilvl="0" w:tplc="EB328ADC">
      <w:start w:val="1"/>
      <w:numFmt w:val="decimal"/>
      <w:lvlText w:val="%1."/>
      <w:lvlJc w:val="left"/>
      <w:pPr>
        <w:ind w:left="398" w:hanging="398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48442A6D"/>
    <w:multiLevelType w:val="hybridMultilevel"/>
    <w:tmpl w:val="9EB86202"/>
    <w:lvl w:ilvl="0" w:tplc="61C2D890">
      <w:numFmt w:val="bullet"/>
      <w:lvlText w:val="·"/>
      <w:lvlJc w:val="left"/>
      <w:pPr>
        <w:ind w:left="0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1" w:tplc="B880A108">
      <w:numFmt w:val="bullet"/>
      <w:lvlText w:val="·"/>
      <w:lvlJc w:val="left"/>
      <w:pPr>
        <w:ind w:left="968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2" w:tplc="2DB614E6">
      <w:numFmt w:val="bullet"/>
      <w:lvlText w:val="·"/>
      <w:lvlJc w:val="left"/>
      <w:pPr>
        <w:ind w:left="1936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3" w:tplc="FAE23818">
      <w:numFmt w:val="bullet"/>
      <w:lvlText w:val="·"/>
      <w:lvlJc w:val="left"/>
      <w:pPr>
        <w:ind w:left="2904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4" w:tplc="39A24982">
      <w:numFmt w:val="bullet"/>
      <w:lvlText w:val="·"/>
      <w:lvlJc w:val="left"/>
      <w:pPr>
        <w:ind w:left="3872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5" w:tplc="53F44974">
      <w:numFmt w:val="bullet"/>
      <w:lvlText w:val="·"/>
      <w:lvlJc w:val="left"/>
      <w:pPr>
        <w:ind w:left="4840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6" w:tplc="5C92B17C">
      <w:numFmt w:val="bullet"/>
      <w:lvlText w:val="·"/>
      <w:lvlJc w:val="left"/>
      <w:pPr>
        <w:ind w:left="5808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7" w:tplc="96E667AC">
      <w:numFmt w:val="bullet"/>
      <w:lvlText w:val="·"/>
      <w:lvlJc w:val="left"/>
      <w:pPr>
        <w:ind w:left="6776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  <w:lvl w:ilvl="8" w:tplc="8B3C0682">
      <w:numFmt w:val="bullet"/>
      <w:lvlText w:val="·"/>
      <w:lvlJc w:val="left"/>
      <w:pPr>
        <w:ind w:left="7744" w:hanging="363"/>
      </w:pPr>
      <w:rPr>
        <w:rFonts w:ascii="Symbol" w:eastAsia="Symbol" w:hAnsi="Symbol" w:cs="Symbol" w:hint="default"/>
        <w:w w:val="99"/>
        <w:sz w:val="24"/>
        <w:szCs w:val="24"/>
        <w:lang w:val="en-US" w:eastAsia="en-US" w:bidi="en-US"/>
      </w:rPr>
    </w:lvl>
  </w:abstractNum>
  <w:abstractNum w:abstractNumId="7" w15:restartNumberingAfterBreak="0">
    <w:nsid w:val="5FBD21D2"/>
    <w:multiLevelType w:val="hybridMultilevel"/>
    <w:tmpl w:val="6BF4037A"/>
    <w:lvl w:ilvl="0" w:tplc="F6D024BC">
      <w:start w:val="1"/>
      <w:numFmt w:val="decimal"/>
      <w:lvlText w:val="%1."/>
      <w:lvlJc w:val="left"/>
      <w:pPr>
        <w:ind w:left="723" w:hanging="360"/>
      </w:pPr>
      <w:rPr>
        <w:rFonts w:ascii="Arial" w:hAnsi="Arial" w:cs="Arial" w:hint="default"/>
        <w:color w:val="000000"/>
        <w:sz w:val="24"/>
      </w:rPr>
    </w:lvl>
    <w:lvl w:ilvl="1" w:tplc="FFFFFFFF" w:tentative="1">
      <w:start w:val="1"/>
      <w:numFmt w:val="ideographTraditional"/>
      <w:lvlText w:val="%2、"/>
      <w:lvlJc w:val="left"/>
      <w:pPr>
        <w:ind w:left="1323" w:hanging="480"/>
      </w:pPr>
    </w:lvl>
    <w:lvl w:ilvl="2" w:tplc="FFFFFFFF" w:tentative="1">
      <w:start w:val="1"/>
      <w:numFmt w:val="lowerRoman"/>
      <w:lvlText w:val="%3."/>
      <w:lvlJc w:val="right"/>
      <w:pPr>
        <w:ind w:left="1803" w:hanging="480"/>
      </w:pPr>
    </w:lvl>
    <w:lvl w:ilvl="3" w:tplc="FFFFFFFF" w:tentative="1">
      <w:start w:val="1"/>
      <w:numFmt w:val="decimal"/>
      <w:lvlText w:val="%4."/>
      <w:lvlJc w:val="left"/>
      <w:pPr>
        <w:ind w:left="2283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763" w:hanging="480"/>
      </w:pPr>
    </w:lvl>
    <w:lvl w:ilvl="5" w:tplc="FFFFFFFF" w:tentative="1">
      <w:start w:val="1"/>
      <w:numFmt w:val="lowerRoman"/>
      <w:lvlText w:val="%6."/>
      <w:lvlJc w:val="right"/>
      <w:pPr>
        <w:ind w:left="3243" w:hanging="480"/>
      </w:pPr>
    </w:lvl>
    <w:lvl w:ilvl="6" w:tplc="FFFFFFFF" w:tentative="1">
      <w:start w:val="1"/>
      <w:numFmt w:val="decimal"/>
      <w:lvlText w:val="%7."/>
      <w:lvlJc w:val="left"/>
      <w:pPr>
        <w:ind w:left="3723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203" w:hanging="480"/>
      </w:pPr>
    </w:lvl>
    <w:lvl w:ilvl="8" w:tplc="FFFFFFFF" w:tentative="1">
      <w:start w:val="1"/>
      <w:numFmt w:val="lowerRoman"/>
      <w:lvlText w:val="%9."/>
      <w:lvlJc w:val="right"/>
      <w:pPr>
        <w:ind w:left="4683" w:hanging="480"/>
      </w:pPr>
    </w:lvl>
  </w:abstractNum>
  <w:abstractNum w:abstractNumId="8" w15:restartNumberingAfterBreak="0">
    <w:nsid w:val="609A475B"/>
    <w:multiLevelType w:val="hybridMultilevel"/>
    <w:tmpl w:val="89FAC8F2"/>
    <w:lvl w:ilvl="0" w:tplc="44C24E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F360BF5"/>
    <w:multiLevelType w:val="hybridMultilevel"/>
    <w:tmpl w:val="F40C1C68"/>
    <w:lvl w:ilvl="0" w:tplc="6FDE1A86">
      <w:start w:val="1"/>
      <w:numFmt w:val="bullet"/>
      <w:lvlText w:val="-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 w:tplc="76F4090C">
      <w:start w:val="1"/>
      <w:numFmt w:val="bullet"/>
      <w:lvlText w:val="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1445231890">
    <w:abstractNumId w:val="6"/>
  </w:num>
  <w:num w:numId="2" w16cid:durableId="99491015">
    <w:abstractNumId w:val="4"/>
  </w:num>
  <w:num w:numId="3" w16cid:durableId="228080740">
    <w:abstractNumId w:val="2"/>
  </w:num>
  <w:num w:numId="4" w16cid:durableId="645400403">
    <w:abstractNumId w:val="7"/>
  </w:num>
  <w:num w:numId="5" w16cid:durableId="846676355">
    <w:abstractNumId w:val="5"/>
  </w:num>
  <w:num w:numId="6" w16cid:durableId="219438704">
    <w:abstractNumId w:val="9"/>
  </w:num>
  <w:num w:numId="7" w16cid:durableId="879827431">
    <w:abstractNumId w:val="0"/>
  </w:num>
  <w:num w:numId="8" w16cid:durableId="1867719438">
    <w:abstractNumId w:val="3"/>
  </w:num>
  <w:num w:numId="9" w16cid:durableId="1397630895">
    <w:abstractNumId w:val="8"/>
  </w:num>
  <w:num w:numId="10" w16cid:durableId="1737046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2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yMLcwtjQwNTExMTVT0lEKTi0uzszPAykwqgUAtqlkFSwAAAA="/>
  </w:docVars>
  <w:rsids>
    <w:rsidRoot w:val="00C9626C"/>
    <w:rsid w:val="000363E7"/>
    <w:rsid w:val="00040C13"/>
    <w:rsid w:val="000779CF"/>
    <w:rsid w:val="0008602F"/>
    <w:rsid w:val="000957CD"/>
    <w:rsid w:val="00104435"/>
    <w:rsid w:val="00105031"/>
    <w:rsid w:val="0013134D"/>
    <w:rsid w:val="001427C9"/>
    <w:rsid w:val="00142CA0"/>
    <w:rsid w:val="00152060"/>
    <w:rsid w:val="00165F43"/>
    <w:rsid w:val="00180799"/>
    <w:rsid w:val="00194A74"/>
    <w:rsid w:val="001A0C41"/>
    <w:rsid w:val="001A2672"/>
    <w:rsid w:val="001A39C3"/>
    <w:rsid w:val="001C38A6"/>
    <w:rsid w:val="002248C1"/>
    <w:rsid w:val="00237304"/>
    <w:rsid w:val="00255224"/>
    <w:rsid w:val="00255F33"/>
    <w:rsid w:val="0026451B"/>
    <w:rsid w:val="00273808"/>
    <w:rsid w:val="002C45AF"/>
    <w:rsid w:val="002C483D"/>
    <w:rsid w:val="002C6F8D"/>
    <w:rsid w:val="002F520C"/>
    <w:rsid w:val="003175EA"/>
    <w:rsid w:val="00350084"/>
    <w:rsid w:val="0035105F"/>
    <w:rsid w:val="00354270"/>
    <w:rsid w:val="00377505"/>
    <w:rsid w:val="003913F2"/>
    <w:rsid w:val="003A2D33"/>
    <w:rsid w:val="003A455B"/>
    <w:rsid w:val="003B18DF"/>
    <w:rsid w:val="003D4E23"/>
    <w:rsid w:val="003E3964"/>
    <w:rsid w:val="004524BD"/>
    <w:rsid w:val="00456CED"/>
    <w:rsid w:val="00470E6E"/>
    <w:rsid w:val="004A6035"/>
    <w:rsid w:val="004D1A7B"/>
    <w:rsid w:val="004E06C5"/>
    <w:rsid w:val="005073E6"/>
    <w:rsid w:val="00550F3A"/>
    <w:rsid w:val="005664EA"/>
    <w:rsid w:val="005C3110"/>
    <w:rsid w:val="005C35D5"/>
    <w:rsid w:val="005D4130"/>
    <w:rsid w:val="005D7F1E"/>
    <w:rsid w:val="005E19E9"/>
    <w:rsid w:val="00607912"/>
    <w:rsid w:val="00650739"/>
    <w:rsid w:val="00674A4D"/>
    <w:rsid w:val="0068420F"/>
    <w:rsid w:val="00692908"/>
    <w:rsid w:val="006948A1"/>
    <w:rsid w:val="006D7432"/>
    <w:rsid w:val="006F4E92"/>
    <w:rsid w:val="007543FB"/>
    <w:rsid w:val="0075549D"/>
    <w:rsid w:val="00777965"/>
    <w:rsid w:val="00785208"/>
    <w:rsid w:val="00786C3B"/>
    <w:rsid w:val="007962AF"/>
    <w:rsid w:val="007C7DF3"/>
    <w:rsid w:val="007E4202"/>
    <w:rsid w:val="007F7802"/>
    <w:rsid w:val="008113DD"/>
    <w:rsid w:val="00826891"/>
    <w:rsid w:val="008519EC"/>
    <w:rsid w:val="00856DA4"/>
    <w:rsid w:val="008631D0"/>
    <w:rsid w:val="008910BA"/>
    <w:rsid w:val="008B7C4D"/>
    <w:rsid w:val="008D782A"/>
    <w:rsid w:val="00944E47"/>
    <w:rsid w:val="00946607"/>
    <w:rsid w:val="0099273B"/>
    <w:rsid w:val="009B1D07"/>
    <w:rsid w:val="009C4704"/>
    <w:rsid w:val="009D17E2"/>
    <w:rsid w:val="009E0F72"/>
    <w:rsid w:val="009E7BF2"/>
    <w:rsid w:val="009F702E"/>
    <w:rsid w:val="00A21178"/>
    <w:rsid w:val="00A41E5B"/>
    <w:rsid w:val="00A66B53"/>
    <w:rsid w:val="00A83020"/>
    <w:rsid w:val="00AC1E2B"/>
    <w:rsid w:val="00AD1EB5"/>
    <w:rsid w:val="00AD3209"/>
    <w:rsid w:val="00AE67BE"/>
    <w:rsid w:val="00B07B05"/>
    <w:rsid w:val="00B104CB"/>
    <w:rsid w:val="00B37176"/>
    <w:rsid w:val="00B44F46"/>
    <w:rsid w:val="00B555E3"/>
    <w:rsid w:val="00BB4669"/>
    <w:rsid w:val="00BC2741"/>
    <w:rsid w:val="00BD7A38"/>
    <w:rsid w:val="00C1170C"/>
    <w:rsid w:val="00C2412F"/>
    <w:rsid w:val="00C508D5"/>
    <w:rsid w:val="00C54D1D"/>
    <w:rsid w:val="00C55671"/>
    <w:rsid w:val="00C7050C"/>
    <w:rsid w:val="00C8788A"/>
    <w:rsid w:val="00C9626C"/>
    <w:rsid w:val="00CE3A01"/>
    <w:rsid w:val="00CF2D83"/>
    <w:rsid w:val="00CF5F45"/>
    <w:rsid w:val="00D112FC"/>
    <w:rsid w:val="00D46410"/>
    <w:rsid w:val="00D77437"/>
    <w:rsid w:val="00DB2544"/>
    <w:rsid w:val="00DE04B1"/>
    <w:rsid w:val="00DF1FDF"/>
    <w:rsid w:val="00DF6AA0"/>
    <w:rsid w:val="00E12917"/>
    <w:rsid w:val="00E17B48"/>
    <w:rsid w:val="00E20E12"/>
    <w:rsid w:val="00E2586D"/>
    <w:rsid w:val="00E4536E"/>
    <w:rsid w:val="00E47817"/>
    <w:rsid w:val="00E9124B"/>
    <w:rsid w:val="00E9543E"/>
    <w:rsid w:val="00EB52A3"/>
    <w:rsid w:val="00EB6AC3"/>
    <w:rsid w:val="00ED17F6"/>
    <w:rsid w:val="00EE06E2"/>
    <w:rsid w:val="00EF6450"/>
    <w:rsid w:val="00F00330"/>
    <w:rsid w:val="00F50702"/>
    <w:rsid w:val="00F54ACD"/>
    <w:rsid w:val="00F6209B"/>
    <w:rsid w:val="00F76260"/>
    <w:rsid w:val="00F83A88"/>
    <w:rsid w:val="00FA5CEB"/>
    <w:rsid w:val="00FA6910"/>
    <w:rsid w:val="00FA764F"/>
    <w:rsid w:val="00FC7693"/>
    <w:rsid w:val="00FD5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FFCE4"/>
  <w15:docId w15:val="{01F425ED-008C-4872-BE41-5627F38D8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spacing w:before="159"/>
      <w:ind w:left="511"/>
    </w:pPr>
    <w:rPr>
      <w:rFonts w:ascii="Algerian" w:eastAsia="Algerian" w:hAnsi="Algerian"/>
      <w:sz w:val="24"/>
      <w:szCs w:val="24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table" w:styleId="a5">
    <w:name w:val="Table Grid"/>
    <w:basedOn w:val="TableNormal"/>
    <w:uiPriority w:val="59"/>
    <w:rsid w:val="00D96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AC1E2B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AC1E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33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5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85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3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ref_func_range.as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list-methods-in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w3schools.com/python/python_ref_list.asp" TargetMode="External"/><Relationship Id="rId5" Type="http://schemas.openxmlformats.org/officeDocument/2006/relationships/hyperlink" Target="https://docs.python.org/3/tutorial/datastructures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488</Words>
  <Characters>14187</Characters>
  <Application>Microsoft Office Word</Application>
  <DocSecurity>0</DocSecurity>
  <Lines>118</Lines>
  <Paragraphs>33</Paragraphs>
  <ScaleCrop>false</ScaleCrop>
  <Company/>
  <LinksUpToDate>false</LinksUpToDate>
  <CharactersWithSpaces>1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ok Tung Cheng</cp:lastModifiedBy>
  <cp:revision>142</cp:revision>
  <dcterms:created xsi:type="dcterms:W3CDTF">2024-08-04T23:30:00Z</dcterms:created>
  <dcterms:modified xsi:type="dcterms:W3CDTF">2024-08-12T00:04:00Z</dcterms:modified>
</cp:coreProperties>
</file>